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E7C9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03451AE6" w:rsidR="001B4DD7" w:rsidRDefault="001B4DD7" w:rsidP="001B4DD7">
      <w:pPr>
        <w:ind w:firstLine="720"/>
      </w:pPr>
      <w:r>
        <w:t>The problem to be addressed in this study is implementing a quality assurance process for an autonomous assistant for elderly and special needs car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0203E9">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4D05F2CE" w:rsidR="000B554E" w:rsidRDefault="00FC09D4" w:rsidP="000B554E">
      <w:pPr>
        <w:rPr>
          <w:i/>
          <w:iCs/>
        </w:rPr>
      </w:pPr>
      <w:r>
        <w:tab/>
        <w:t>Th</w:t>
      </w:r>
      <w:r w:rsidR="00536345">
        <w:t>is chapter aim</w:t>
      </w:r>
      <w:r>
        <w:t xml:space="preserve">s to frame the historical drivers and crucial decisions that shape the state-of-the-art for AI/ML and CV </w:t>
      </w:r>
      <w:r w:rsidR="00BD0B95">
        <w:t>sciences. It approaches the problem by starting from a low-level view into data mining and neural network technologies. Then it examines shortcoming</w:t>
      </w:r>
      <w:r w:rsidR="00536345">
        <w:t>s</w:t>
      </w:r>
      <w:r w:rsidR="00BD0B95">
        <w:t xml:space="preserve"> across those areas driving deep neural networks (DNN) as the defacto solution.</w:t>
      </w:r>
    </w:p>
    <w:p w14:paraId="2C332D8C" w14:textId="50D3B9C1" w:rsidR="000B554E" w:rsidRDefault="000B554E" w:rsidP="000B554E">
      <w:pPr>
        <w:rPr>
          <w:i/>
          <w:iCs/>
        </w:rPr>
      </w:pPr>
    </w:p>
    <w:p w14:paraId="096573D1" w14:textId="16581CCA" w:rsidR="000B554E" w:rsidRPr="00BD0B95" w:rsidRDefault="00A91C19" w:rsidP="00FC09D4">
      <w:pPr>
        <w:ind w:left="720"/>
        <w:rPr>
          <w:i/>
          <w:iCs/>
        </w:rPr>
      </w:pPr>
      <w:commentRangeStart w:id="0"/>
      <w:r w:rsidRPr="00BD0B95">
        <w:rPr>
          <w:i/>
          <w:iCs/>
        </w:rPr>
        <w:lastRenderedPageBreak/>
        <w:t>Bringing</w:t>
      </w:r>
      <w:commentRangeEnd w:id="0"/>
      <w:r w:rsidR="00C27718" w:rsidRPr="00BD0B95">
        <w:rPr>
          <w:rStyle w:val="CommentReference"/>
          <w:i/>
          <w:iCs/>
        </w:rPr>
        <w:commentReference w:id="0"/>
      </w:r>
      <w:r w:rsidRPr="00BD0B95">
        <w:rPr>
          <w:i/>
          <w:iCs/>
        </w:rPr>
        <w:t xml:space="preserve">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metaanalysis” or a variant thereof. Different disciplines emphasize different aspects of this process, and afford the process different levels of scholarly prominence</w:t>
      </w:r>
      <w:sdt>
        <w:sdtPr>
          <w:rPr>
            <w:i/>
            <w:iCs/>
          </w:rPr>
          <w:id w:val="1358392457"/>
          <w:citation/>
        </w:sdtPr>
        <w:sdtEndPr/>
        <w:sdtContent>
          <w:r w:rsidRPr="00BD0B95">
            <w:rPr>
              <w:i/>
              <w:iCs/>
            </w:rPr>
            <w:fldChar w:fldCharType="begin"/>
          </w:r>
          <w:r w:rsidRPr="00BD0B95">
            <w:rPr>
              <w:i/>
              <w:iCs/>
            </w:rPr>
            <w:instrText xml:space="preserve"> CITATION Ozi21 \l 1033 </w:instrText>
          </w:r>
          <w:r w:rsidRPr="00BD0B95">
            <w:rPr>
              <w:i/>
              <w:iCs/>
            </w:rPr>
            <w:fldChar w:fldCharType="separate"/>
          </w:r>
          <w:r w:rsidR="000203E9" w:rsidRPr="00BD0B95">
            <w:rPr>
              <w:i/>
              <w:iCs/>
              <w:noProof/>
            </w:rPr>
            <w:t xml:space="preserve"> (Ozier, 2021)</w:t>
          </w:r>
          <w:r w:rsidRPr="00BD0B95">
            <w:rPr>
              <w:i/>
              <w:iCs/>
            </w:rPr>
            <w:fldChar w:fldCharType="end"/>
          </w:r>
        </w:sdtContent>
      </w:sdt>
      <w:r w:rsidRPr="00BD0B95">
        <w:rPr>
          <w:i/>
          <w:iCs/>
        </w:rPr>
        <w:t>.</w:t>
      </w:r>
    </w:p>
    <w:p w14:paraId="7594A594" w14:textId="426720E3" w:rsidR="005745BB" w:rsidRDefault="005745BB" w:rsidP="005745BB">
      <w:pPr>
        <w:pStyle w:val="Heading2"/>
      </w:pPr>
      <w:r>
        <w:t>Search Method and Resources</w:t>
      </w:r>
    </w:p>
    <w:p w14:paraId="62A10724" w14:textId="3363D9CA" w:rsidR="005745BB" w:rsidRDefault="005745BB" w:rsidP="005745BB">
      <w:r>
        <w:tab/>
        <w:t>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w:t>
      </w:r>
      <w:r w:rsidR="00C27718">
        <w:t>, and</w:t>
      </w:r>
      <w:r>
        <w:t xml:space="preserve">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w:t>
      </w:r>
      <w:r>
        <w:lastRenderedPageBreak/>
        <w:t>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1874656D" w14:textId="4D55412E" w:rsidR="000B554E" w:rsidRDefault="000B554E">
      <w:pPr>
        <w:rPr>
          <w:b/>
        </w:rPr>
      </w:pPr>
    </w:p>
    <w:p w14:paraId="3F574483" w14:textId="1418DA1E" w:rsidR="005745BB" w:rsidRDefault="005745BB" w:rsidP="005745BB">
      <w:pPr>
        <w:pStyle w:val="Heading2"/>
      </w:pPr>
      <w:commentRangeStart w:id="1"/>
      <w:r>
        <w:t>Conceptual Framework</w:t>
      </w:r>
      <w:commentRangeEnd w:id="1"/>
      <w:r>
        <w:rPr>
          <w:rStyle w:val="CommentReference"/>
          <w:b w:val="0"/>
        </w:rPr>
        <w:commentReference w:id="1"/>
      </w:r>
    </w:p>
    <w:p w14:paraId="53F2CCC0" w14:textId="41E3E4C2"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0203E9">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0E885495" w:rsidR="000B554E"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0203E9">
            <w:rPr>
              <w:noProof/>
            </w:rPr>
            <w:t>(Silvestrini &amp; Sammito, 2012)</w:t>
          </w:r>
          <w:r w:rsidR="000B554E">
            <w:fldChar w:fldCharType="end"/>
          </w:r>
        </w:sdtContent>
      </w:sdt>
      <w:r w:rsidR="000B554E">
        <w:t xml:space="preserve">.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1F219306" w14:textId="77777777" w:rsidR="00BD0B95" w:rsidRPr="003964CA" w:rsidRDefault="00BD0B95" w:rsidP="00FB2FBD">
      <w:pPr>
        <w:ind w:firstLine="720"/>
      </w:pPr>
    </w:p>
    <w:p w14:paraId="64CB8E54" w14:textId="77777777" w:rsidR="000B554E" w:rsidRPr="003964CA" w:rsidRDefault="000B554E" w:rsidP="000B554E">
      <w:pPr>
        <w:pStyle w:val="Caption"/>
      </w:pPr>
      <w:r>
        <w:lastRenderedPageBreak/>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2" w:name="_Toc79709053"/>
      <w:r>
        <w:t>Fundamental Approach</w:t>
      </w:r>
      <w:bookmarkEnd w:id="2"/>
    </w:p>
    <w:p w14:paraId="2B65A003" w14:textId="0219047C" w:rsidR="000B554E" w:rsidRDefault="000B554E" w:rsidP="000B554E">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EndPr/>
        <w:sdtContent>
          <w:r>
            <w:fldChar w:fldCharType="begin"/>
          </w:r>
          <w:r>
            <w:instrText xml:space="preserve"> CITATION Pii13 \l 1033 </w:instrText>
          </w:r>
          <w:r>
            <w:fldChar w:fldCharType="separate"/>
          </w:r>
          <w:r w:rsidR="000203E9">
            <w:rPr>
              <w:noProof/>
            </w:rPr>
            <w:t xml:space="preserve"> (Piirainen &amp; Gonzalez, 2013)</w:t>
          </w:r>
          <w:r>
            <w:fldChar w:fldCharType="end"/>
          </w:r>
        </w:sdtContent>
      </w:sdt>
      <w:r>
        <w:t xml:space="preserve">. More recently, Iivari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 xml:space="preserve">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w:t>
      </w:r>
      <w:r w:rsidR="00557E91">
        <w:lastRenderedPageBreak/>
        <w:t>humanoids. It is beyond the scope of this dissertation to prove those methods are superior to existing and more laborious strategies.</w:t>
      </w:r>
    </w:p>
    <w:p w14:paraId="0D469680" w14:textId="7CC14E1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0203E9">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xml:space="preserve">, the artifacts must be high-quality and functional within a noisy environment. Meeting these expectations raises questions regarding ML training strategies. For example, do other researchers remove (or add) randomness to their DNN architectures? Are there specific </w:t>
      </w:r>
      <w:r>
        <w:lastRenderedPageBreak/>
        <w:t>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217E7D96" w:rsidR="00FB686E" w:rsidRDefault="000B554E" w:rsidP="000B554E">
      <w:r>
        <w:tab/>
        <w:t xml:space="preserve">The proposed framework establishes capabilities that align with the business challenge of improving elderly care and special needs. It </w:t>
      </w:r>
      <w:r w:rsidR="00FB686E">
        <w:t>uses</w:t>
      </w:r>
      <w:r>
        <w:t xml:space="preserve"> generalizable virtual </w:t>
      </w:r>
      <w:r w:rsidR="00FB686E">
        <w:t xml:space="preserve">camera </w:t>
      </w:r>
      <w:r>
        <w:t>instruments for CV and HAR experimentation with humanoid agents.</w:t>
      </w:r>
      <w:r w:rsidR="00FB686E">
        <w:t xml:space="preserve"> Aspects of this framework appear in other publications (Gu et al., 2021; Banjarey et al., 2021). However, utilizing humanoid subjects with HAR and CV is not a mainstream topic in surveyed literature.</w:t>
      </w:r>
    </w:p>
    <w:p w14:paraId="0C3FB791" w14:textId="1B28EEBB"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w:t>
      </w:r>
      <w:r w:rsidR="009D77DB">
        <w:t>Wearable sensors have several advantages, such as following</w:t>
      </w:r>
      <w:r>
        <w:t xml:space="preserve"> the patient w</w:t>
      </w:r>
      <w:r w:rsidR="000203E9">
        <w:t>orldwide</w:t>
      </w:r>
      <w:r>
        <w:t xml:space="preserve">.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w:t>
      </w:r>
      <w:r w:rsidR="000203E9">
        <w:t xml:space="preserve">that </w:t>
      </w:r>
      <w:r w:rsidR="009D77DB">
        <w:t xml:space="preserve">the </w:t>
      </w:r>
      <w:r w:rsidR="00DD3B23">
        <w:t>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lastRenderedPageBreak/>
        <w:t xml:space="preserve">Second, an argument </w:t>
      </w:r>
      <w:commentRangeStart w:id="3"/>
      <w:r>
        <w:t>might exist</w:t>
      </w:r>
      <w:commentRangeEnd w:id="3"/>
      <w:r>
        <w:rPr>
          <w:rStyle w:val="CommentReference"/>
        </w:rPr>
        <w:commentReference w:id="3"/>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7773C4C6" w14:textId="3C2DDDD0" w:rsidR="003905FE" w:rsidRDefault="003905FE" w:rsidP="003905FE">
      <w:pPr>
        <w:pStyle w:val="Heading2"/>
      </w:pPr>
      <w:r>
        <w:t>Challenges and opportunities for care providers</w:t>
      </w:r>
    </w:p>
    <w:p w14:paraId="3C50FE27" w14:textId="57712E38" w:rsidR="003905FE" w:rsidRPr="00A14A25" w:rsidRDefault="00A14A25" w:rsidP="003905FE">
      <w:pPr>
        <w:rPr>
          <w:i/>
          <w:iCs/>
        </w:rPr>
      </w:pPr>
      <w:r>
        <w:tab/>
      </w:r>
      <w:r>
        <w:rPr>
          <w:i/>
          <w:iCs/>
        </w:rPr>
        <w:t>This section is a placeholder for compiling notes from the Industry state section. It attempts to frame the business environment and limitations that create the need for additional research.</w:t>
      </w:r>
    </w:p>
    <w:p w14:paraId="449AA771" w14:textId="7CB94D6F" w:rsidR="00944E75" w:rsidRDefault="00B63BD9" w:rsidP="00E76A8A">
      <w:pPr>
        <w:pStyle w:val="Heading2"/>
      </w:pPr>
      <w:r>
        <w:t>What is the role of data mining</w:t>
      </w:r>
    </w:p>
    <w:p w14:paraId="4994510C" w14:textId="629B54FB"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0203E9">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t>
      </w:r>
      <w:r w:rsidR="000203E9">
        <w:t>which</w:t>
      </w:r>
      <w:r>
        <w:t xml:space="preserve"> is a clustering scenario. Regression modeling tries to find a mathematical equation that explains the </w:t>
      </w:r>
      <w:r>
        <w:lastRenderedPageBreak/>
        <w:t xml:space="preserve">observations. A classic example estimates housing prices </w:t>
      </w:r>
      <w:r w:rsidR="000203E9">
        <w:t>us</w:t>
      </w:r>
      <w:r>
        <w:t>ing square footage, house age, and room count, among other features.</w:t>
      </w:r>
    </w:p>
    <w:p w14:paraId="59F620C2" w14:textId="093FABD6" w:rsidR="00944E75" w:rsidRDefault="00944E75" w:rsidP="00944E75">
      <w:pPr>
        <w:ind w:firstLine="720"/>
      </w:pPr>
      <w:r>
        <w:t xml:space="preserve">Across these high-level categories, numerous scenario-specific algorithms are available for different data sets. For instance, Apriori-based </w:t>
      </w:r>
      <w:r w:rsidR="00FD51B5">
        <w:t>a</w:t>
      </w:r>
      <w:r>
        <w:t>lgorithms rely on the concept that subsets of frequent itemsets must also be frequent itemsets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0203E9">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0203E9">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Mirjaili</w:t>
      </w:r>
      <w:r w:rsidR="00E32DCB">
        <w:t xml:space="preserve"> et al.</w:t>
      </w:r>
      <w:r w:rsidR="008C6F3F">
        <w:t>, 2018; Leios,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0203E9">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09F7E1D0" w:rsidR="00944E75" w:rsidRDefault="00944E75" w:rsidP="00944E75">
      <w:pPr>
        <w:ind w:firstLine="720"/>
      </w:pPr>
      <w:r>
        <w:t>Many financial investment firms rely on different automated strategies to filter the sea of market data into a manageable number of options. For example, Fonskea and Liyange (</w:t>
      </w:r>
      <w:commentRangeStart w:id="4"/>
      <w:r>
        <w:t>2008</w:t>
      </w:r>
      <w:commentRangeEnd w:id="4"/>
      <w:r w:rsidR="00E32DCB">
        <w:rPr>
          <w:rStyle w:val="CommentReference"/>
        </w:rPr>
        <w:commentReference w:id="4"/>
      </w:r>
      <w:r>
        <w:t xml:space="preserve">) propose a data mining strategy that tracks related companies' correlation (e.g., FedEx and UPS) and profits from deviations. In this case, both shipping companies </w:t>
      </w:r>
      <w:r w:rsidR="009D77DB">
        <w:t>will likely</w:t>
      </w:r>
      <w:r>
        <w:t xml:space="preserve">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Changat (2017) assess the market interdependencies by transforming daily quotes into connected graphs.</w:t>
      </w:r>
    </w:p>
    <w:p w14:paraId="62F9284C" w14:textId="0F52F9B2" w:rsidR="00944E75" w:rsidRDefault="00944E75" w:rsidP="00944E75">
      <w:pPr>
        <w:pStyle w:val="Heading3"/>
      </w:pPr>
      <w:r>
        <w:lastRenderedPageBreak/>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Snee (2015) echos this point that high-quality models are practical and explainable. Both Fonseka &amp; Liyanage’s and George &amp; Changat’s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even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5"/>
      <w:r>
        <w:t>Learning</w:t>
      </w:r>
      <w:commentRangeEnd w:id="5"/>
      <w:r w:rsidR="008725BD">
        <w:rPr>
          <w:rStyle w:val="CommentReference"/>
          <w:b w:val="0"/>
          <w:i w:val="0"/>
          <w:iCs w:val="0"/>
        </w:rPr>
        <w:commentReference w:id="5"/>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5351E4F9" w:rsidR="00E76A8A" w:rsidRDefault="00E76A8A" w:rsidP="00E76A8A">
      <w:pPr>
        <w:ind w:firstLine="720"/>
      </w:pPr>
      <w:r>
        <w:t xml:space="preserve">Dreams of artificial intelligence can trace back to philosophical debates in ancient Greece. Prometheus would mold handfuls of clay into images of the gods and later gave life. </w:t>
      </w:r>
      <w:r w:rsidR="000203E9">
        <w:lastRenderedPageBreak/>
        <w:t>Ideas sprouted</w:t>
      </w:r>
      <w:r>
        <w:t xml:space="preserv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0203E9">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131EAF82" w:rsidR="00E76A8A" w:rsidRDefault="00E76A8A" w:rsidP="000C57F5">
      <w:pPr>
        <w:ind w:firstLine="720"/>
      </w:pPr>
      <w:r>
        <w:t>There are three high-level categories of artificial intelligence</w:t>
      </w:r>
      <w:r w:rsidR="000203E9">
        <w:t>: r</w:t>
      </w:r>
      <w:r>
        <w:t>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0203E9">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E255E32"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t>
      </w:r>
      <w:r w:rsidR="000203E9">
        <w:t>what else could you recommend if a customer purchases brea</w:t>
      </w:r>
      <w:r>
        <w:t>d? Perhaps butter, jam, and deli meat.</w:t>
      </w:r>
    </w:p>
    <w:p w14:paraId="1DFA6BF3" w14:textId="6D7BD635"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0203E9">
            <w:rPr>
              <w:noProof/>
            </w:rPr>
            <w:t xml:space="preserve"> (Lukac, Milic, &amp; Nikolic, 2018)</w:t>
          </w:r>
          <w:r>
            <w:fldChar w:fldCharType="end"/>
          </w:r>
        </w:sdtContent>
      </w:sdt>
      <w:r>
        <w:t xml:space="preserve">. Despite unlocking the biological key to mimicking cognitive learning, the processing power was unavailable </w:t>
      </w:r>
      <w:r>
        <w:lastRenderedPageBreak/>
        <w:t>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18F10B1B"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0203E9">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1B24219E"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0203E9">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w:t>
      </w:r>
      <w:r>
        <w:lastRenderedPageBreak/>
        <w:t>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3175E705"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0203E9">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How does computer vision work</w:t>
      </w:r>
    </w:p>
    <w:p w14:paraId="5156F712" w14:textId="01376B23" w:rsidR="0043707B" w:rsidRDefault="0043707B" w:rsidP="0043707B">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0203E9">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t>Neural dynamics</w:t>
      </w:r>
    </w:p>
    <w:p w14:paraId="18548F9D" w14:textId="33453488"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w:t>
      </w:r>
      <w:r w:rsidR="009D77DB">
        <w:rPr>
          <w:rFonts w:eastAsiaTheme="minorEastAsia"/>
        </w:rPr>
        <w:t>,</w:t>
      </w:r>
      <w:r>
        <w:rPr>
          <w:rFonts w:eastAsiaTheme="minorEastAsia"/>
        </w:rPr>
        <w:t xml:space="preserve">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lastRenderedPageBreak/>
        <w:t>Embodiment</w:t>
      </w:r>
    </w:p>
    <w:p w14:paraId="111EE94A" w14:textId="77777777" w:rsidR="0043707B" w:rsidRDefault="0043707B" w:rsidP="0043707B">
      <w:pPr>
        <w:rPr>
          <w:rFonts w:eastAsiaTheme="minorEastAsia"/>
        </w:rPr>
      </w:pPr>
      <w:r>
        <w:rPr>
          <w:rFonts w:eastAsiaTheme="minorEastAsia"/>
        </w:rPr>
        <w:tab/>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049EB450" w:rsidR="0043707B" w:rsidRDefault="0043707B" w:rsidP="0043707B">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0203E9">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66121E2D" w:rsidR="0043707B" w:rsidRDefault="0043707B" w:rsidP="0043707B">
      <w:r>
        <w:tab/>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601C8BBF" w14:textId="77777777" w:rsidR="00BD0B95" w:rsidRDefault="00BD0B95" w:rsidP="0043707B"/>
    <w:p w14:paraId="09FBDC1C" w14:textId="77777777" w:rsidR="0043707B" w:rsidRDefault="0043707B" w:rsidP="0043707B">
      <w:pPr>
        <w:pStyle w:val="Heading2"/>
      </w:pPr>
      <w:r>
        <w:lastRenderedPageBreak/>
        <w:t>What’s the role of Markov chains</w:t>
      </w:r>
    </w:p>
    <w:p w14:paraId="1E37D7F2" w14:textId="13143177" w:rsidR="0043707B" w:rsidRDefault="0043707B" w:rsidP="0043707B">
      <w:pPr>
        <w:ind w:firstLine="720"/>
      </w:pPr>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w:t>
      </w:r>
      <w:r w:rsidR="009D77DB">
        <w:t>incorporating</w:t>
      </w:r>
      <w:r>
        <w:t xml:space="preserve"> these dependencies</w:t>
      </w:r>
      <w:sdt>
        <w:sdtPr>
          <w:id w:val="473109469"/>
          <w:citation/>
        </w:sdtPr>
        <w:sdtEndPr/>
        <w:sdtContent>
          <w:r>
            <w:fldChar w:fldCharType="begin"/>
          </w:r>
          <w:r>
            <w:instrText xml:space="preserve"> CITATION Kah14 \l 1033 </w:instrText>
          </w:r>
          <w:r>
            <w:fldChar w:fldCharType="separate"/>
          </w:r>
          <w:r w:rsidR="000203E9">
            <w:rPr>
              <w:noProof/>
            </w:rPr>
            <w:t xml:space="preserve"> (Kahn Academy, 2014)</w:t>
          </w:r>
          <w:r>
            <w:fldChar w:fldCharType="end"/>
          </w:r>
        </w:sdtContent>
      </w:sdt>
      <w:r>
        <w:t>.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similar to other algorithms where efficient training requires relevant facts to specific questions.</w:t>
      </w:r>
    </w:p>
    <w:p w14:paraId="5F64141D" w14:textId="77777777" w:rsidR="0043707B" w:rsidRDefault="0043707B" w:rsidP="0043707B">
      <w:pPr>
        <w:pStyle w:val="Caption"/>
      </w:pPr>
    </w:p>
    <w:p w14:paraId="1D647507" w14:textId="0D071D6D" w:rsidR="0043707B" w:rsidRPr="00907BDB" w:rsidRDefault="0043707B" w:rsidP="0043707B">
      <w:pPr>
        <w:pStyle w:val="Caption"/>
      </w:pPr>
      <w:r w:rsidRPr="00907BDB">
        <w:t xml:space="preserve">Figure </w:t>
      </w:r>
      <w:r w:rsidR="00FE5872">
        <w:t>1</w:t>
      </w:r>
      <w:r w:rsidRPr="00907BDB">
        <w:t>: Purchasing Model</w:t>
      </w:r>
    </w:p>
    <w:p w14:paraId="31EA54E0" w14:textId="77777777" w:rsidR="0043707B" w:rsidRDefault="0043707B" w:rsidP="0043707B">
      <w:pPr>
        <w:jc w:val="center"/>
      </w:pPr>
      <w:r>
        <w:rPr>
          <w:noProof/>
        </w:rPr>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lastRenderedPageBreak/>
        <w:t>Markov Experiment</w:t>
      </w:r>
    </w:p>
    <w:p w14:paraId="3B60E7D3" w14:textId="5ECB81E5" w:rsidR="0043707B" w:rsidRDefault="0043707B" w:rsidP="0043707B">
      <w:r>
        <w:tab/>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w:t>
      </w:r>
      <w:r w:rsidR="000203E9">
        <w:t>to</w:t>
      </w:r>
      <w:r>
        <w:t xml:space="preserve">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FAA6E6F" w14:textId="607265C6" w:rsidR="0043707B" w:rsidRDefault="0043707B" w:rsidP="0043707B">
      <w:pPr>
        <w:pStyle w:val="Caption"/>
      </w:pPr>
      <w:r>
        <w:t xml:space="preserve">Figure </w:t>
      </w:r>
      <w:r w:rsidR="00FE5872">
        <w:t>2</w:t>
      </w:r>
      <w:r>
        <w:t xml:space="preserve"> n-gram Examples</w:t>
      </w:r>
    </w:p>
    <w:p w14:paraId="185B5791" w14:textId="77777777" w:rsidR="0043707B" w:rsidRDefault="0043707B" w:rsidP="0043707B">
      <w:pPr>
        <w:jc w:val="center"/>
      </w:pPr>
      <w:r>
        <w:rPr>
          <w:noProof/>
        </w:rPr>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lastRenderedPageBreak/>
        <w:t>Neural Networks</w:t>
      </w:r>
    </w:p>
    <w:p w14:paraId="7121238A" w14:textId="1F34D131" w:rsidR="000203E9" w:rsidRDefault="0043707B" w:rsidP="0043707B">
      <w:r>
        <w:tab/>
        <w:t xml:space="preserve">A Multi-Layer Perceptron (MLP) algorithm aims to map </w:t>
      </w:r>
      <w:r w:rsidR="000203E9">
        <w:t xml:space="preserve">input features to </w:t>
      </w:r>
      <w:r>
        <w:t xml:space="preserve">a non-parametric </w:t>
      </w:r>
      <w:r w:rsidR="000203E9">
        <w:t xml:space="preserve">function that approximates a </w:t>
      </w:r>
      <w:r>
        <w:t xml:space="preserve">set of outputs </w:t>
      </w:r>
      <w:r w:rsidR="000203E9">
        <w:t xml:space="preserve">via an </w:t>
      </w:r>
      <w:r>
        <w:t xml:space="preserve">intermediary mapping function (the hidden layer). A fully connected graph can represent this structure. All inputs connect to the hidden layer, which connects to all outputs. Next, an iterative process forward-feeds examples through the network. </w:t>
      </w:r>
      <w:r w:rsidR="000203E9">
        <w:t>B</w:t>
      </w:r>
      <w:r>
        <w:t>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0203E9">
            <w:rPr>
              <w:noProof/>
            </w:rPr>
            <w:t xml:space="preserve"> (Ng, 2016)</w:t>
          </w:r>
          <w:r>
            <w:fldChar w:fldCharType="end"/>
          </w:r>
        </w:sdtContent>
      </w:sdt>
      <w:r>
        <w:t xml:space="preserve">. </w:t>
      </w:r>
    </w:p>
    <w:p w14:paraId="0C9B5AAB" w14:textId="78F8855C" w:rsidR="0043707B" w:rsidRDefault="0043707B" w:rsidP="000203E9">
      <w:pPr>
        <w:ind w:firstLine="720"/>
      </w:pPr>
      <w:r>
        <w:t xml:space="preserve">According to Fridman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w:t>
      </w:r>
      <w:r w:rsidR="009D77DB">
        <w:t>network architecture's efficient design requires</w:t>
      </w:r>
      <w:r>
        <w:t xml:space="preserve"> art and science.</w:t>
      </w:r>
    </w:p>
    <w:p w14:paraId="62F5EEC5" w14:textId="77777777" w:rsidR="00BD0B95" w:rsidRDefault="0043707B" w:rsidP="0043707B">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6"/>
      <w:r>
        <w:t>network</w:t>
      </w:r>
      <w:commentRangeEnd w:id="6"/>
      <w:r>
        <w:rPr>
          <w:rStyle w:val="CommentReference"/>
        </w:rPr>
        <w:commentReference w:id="6"/>
      </w:r>
      <w:r>
        <w:t xml:space="preserve"> segment microstructures extrapolate and remain present in more complex architectures. The solutions by both BellKor (2007) and Li et al. (2019) suggest that this assumption is generally accurate.</w:t>
      </w:r>
    </w:p>
    <w:p w14:paraId="3EF20E71" w14:textId="422A11B4" w:rsidR="0043707B" w:rsidRDefault="0043707B" w:rsidP="0043707B">
      <w:pPr>
        <w:ind w:firstLine="720"/>
      </w:pPr>
      <w:r>
        <w:t xml:space="preserve"> </w:t>
      </w:r>
    </w:p>
    <w:p w14:paraId="1C14E9AD" w14:textId="77777777" w:rsidR="00BD0B95" w:rsidRDefault="00BD0B95" w:rsidP="0043707B">
      <w:pPr>
        <w:pStyle w:val="Caption"/>
      </w:pPr>
    </w:p>
    <w:p w14:paraId="09BE36E5" w14:textId="77777777" w:rsidR="00BD0B95" w:rsidRDefault="00BD0B95" w:rsidP="0043707B">
      <w:pPr>
        <w:pStyle w:val="Caption"/>
      </w:pPr>
    </w:p>
    <w:p w14:paraId="6720D7FC" w14:textId="54524301" w:rsidR="0043707B" w:rsidRDefault="0043707B" w:rsidP="0043707B">
      <w:pPr>
        <w:pStyle w:val="Caption"/>
      </w:pPr>
      <w:r>
        <w:lastRenderedPageBreak/>
        <w:t xml:space="preserve">Figure </w:t>
      </w:r>
      <w:r w:rsidR="00FE5872">
        <w:t>3</w:t>
      </w:r>
      <w:r>
        <w:t xml:space="preserve"> GANN Architecture </w:t>
      </w:r>
      <w:sdt>
        <w:sdtPr>
          <w:id w:val="53901982"/>
          <w:citation/>
        </w:sdtPr>
        <w:sdtEndPr/>
        <w:sdtContent>
          <w:r>
            <w:fldChar w:fldCharType="begin"/>
          </w:r>
          <w:r>
            <w:instrText xml:space="preserve">CITATION Placeholder1 \p 399 \l 1033 </w:instrText>
          </w:r>
          <w:r>
            <w:fldChar w:fldCharType="separate"/>
          </w:r>
          <w:r w:rsidR="000203E9">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2E5503C1"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really low values of 5 to 16 negatively impact accuracy. In this example, changing the activation functions (e.g., softmax to tan-h) creates more performance fluctuation than any other knob, with model accuracy ranging from 20 to 85%. </w:t>
      </w:r>
    </w:p>
    <w:p w14:paraId="067CC3C5" w14:textId="48F2620A" w:rsidR="0043707B" w:rsidRDefault="0043707B" w:rsidP="0043707B">
      <w:pPr>
        <w:pStyle w:val="Caption"/>
      </w:pPr>
      <w:r>
        <w:lastRenderedPageBreak/>
        <w:t xml:space="preserve">Figure </w:t>
      </w:r>
      <w:r w:rsidR="00FE5872">
        <w:t>4</w:t>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599B8D4E" w:rsidR="0043707B" w:rsidRDefault="0043707B" w:rsidP="0043707B">
      <w:r>
        <w:tab/>
        <w:t xml:space="preserve">Markov Chains and Neural Networks are two strategies for making predictions on data through graph-like structures. Unlike basis statistics, Markov removes the need for actions to be </w:t>
      </w:r>
      <w:r>
        <w:lastRenderedPageBreak/>
        <w:t xml:space="preserve">independent and instead expresses them as weighted state machines. These state machines can improve </w:t>
      </w:r>
      <w:r w:rsidR="009D77DB">
        <w:t>workflow accuracy</w:t>
      </w:r>
      <w:r w:rsidR="000203E9">
        <w:t xml:space="preserve"> by</w:t>
      </w:r>
      <w:r>
        <w:t xml:space="preserve">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r w:rsidR="00552ACF">
        <w:t>evolving</w:t>
      </w:r>
    </w:p>
    <w:p w14:paraId="7244F36E" w14:textId="216C042A" w:rsidR="00BD0B95"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connectivity layers.</w:t>
      </w:r>
      <w:r w:rsidR="0004339C">
        <w:t xml:space="preserve"> However, the specific configuration remains more art than science, with researchers manually iterating through trial and error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0203E9">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47E88AA3" w14:textId="77777777" w:rsidR="00BD0B95" w:rsidRDefault="00BD0B95">
      <w:r>
        <w:br w:type="page"/>
      </w:r>
    </w:p>
    <w:p w14:paraId="2626D739" w14:textId="7D962536" w:rsidR="009E4BEB" w:rsidRDefault="009E4BEB" w:rsidP="009E4BEB">
      <w:pPr>
        <w:pStyle w:val="Heading3"/>
      </w:pPr>
      <w:r>
        <w:lastRenderedPageBreak/>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02D777C6"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similar to Sigmoid</w:t>
      </w:r>
      <w:sdt>
        <w:sdtPr>
          <w:id w:val="636923342"/>
          <w:citation/>
        </w:sdtPr>
        <w:sdtEndPr/>
        <w:sdtContent>
          <w:r w:rsidR="00646DB5">
            <w:fldChar w:fldCharType="begin"/>
          </w:r>
          <w:r w:rsidR="00646DB5">
            <w:instrText xml:space="preserve"> CITATION Metna \l 1033 </w:instrText>
          </w:r>
          <w:r w:rsidR="00646DB5">
            <w:fldChar w:fldCharType="separate"/>
          </w:r>
          <w:r w:rsidR="000203E9">
            <w:rPr>
              <w:noProof/>
            </w:rPr>
            <w:t xml:space="preserve"> (Meta AI, n.a.)</w:t>
          </w:r>
          <w:r w:rsidR="00646DB5">
            <w:fldChar w:fldCharType="end"/>
          </w:r>
        </w:sdtContent>
      </w:sdt>
      <w:r w:rsidR="00646DB5">
        <w:t>. Now, r</w:t>
      </w:r>
      <w:r w:rsidR="00480ECA">
        <w:t xml:space="preserve">esearchers choose Rectified Linear Unit (ReLU)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0203E9">
            <w:rPr>
              <w:noProof/>
            </w:rPr>
            <w:t xml:space="preserve"> (Ünal &amp; Başçiftçi, 2021)</w:t>
          </w:r>
          <w:r w:rsidR="00852A87">
            <w:fldChar w:fldCharType="end"/>
          </w:r>
        </w:sdtContent>
      </w:sdt>
      <w:r w:rsidR="00480ECA">
        <w:t>.</w:t>
      </w:r>
      <w:r w:rsidR="00852A87">
        <w:t xml:space="preserve"> </w:t>
      </w:r>
      <w:r w:rsidR="00646DB5">
        <w:t>S</w:t>
      </w:r>
      <w:r w:rsidR="00852A87">
        <w:t>everal scenario-specific variations like Leaky ReLU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A hyperbolic function that’s a ratio of sinh and cosh</w:t>
            </w:r>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r>
              <w:t>ReLU</w:t>
            </w:r>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Leaky ReLU</w:t>
            </w:r>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An enhanced ReLU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11C04DC0" w:rsidR="00F910B5" w:rsidRDefault="003D6881" w:rsidP="003D6881">
      <w:r>
        <w:lastRenderedPageBreak/>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0203E9">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0203E9">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140D2C4A"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w:t>
      </w:r>
      <w:r w:rsidR="006277A3">
        <w:t xml:space="preserve"> </w:t>
      </w:r>
      <w:r w:rsidR="00C76DA5">
        <w:t xml:space="preserve">Researchers can optimize various </w:t>
      </w:r>
      <w:r w:rsidR="009D77DB">
        <w:t>problem dimensions</w:t>
      </w:r>
      <w:r w:rsidR="00C76DA5">
        <w:t xml:space="preserve">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0203E9">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80D619C" w14:textId="77777777" w:rsidR="00BD0B95" w:rsidRDefault="00BD0B95">
      <w:pPr>
        <w:rPr>
          <w:sz w:val="18"/>
          <w:szCs w:val="18"/>
        </w:rPr>
      </w:pPr>
      <w:r>
        <w:br w:type="page"/>
      </w:r>
    </w:p>
    <w:p w14:paraId="127EE33D" w14:textId="656E0F0F" w:rsidR="00C76DA5" w:rsidRDefault="00C76DA5" w:rsidP="00C76DA5">
      <w:pPr>
        <w:pStyle w:val="Caption"/>
      </w:pPr>
      <w:r>
        <w:lastRenderedPageBreak/>
        <w:t xml:space="preserve">Figure </w:t>
      </w:r>
      <w:r w:rsidR="00FE5872">
        <w:t>5</w:t>
      </w:r>
      <w:r>
        <w:t xml:space="preserve">: Multi-dimensional convergence </w:t>
      </w:r>
      <w:sdt>
        <w:sdtPr>
          <w:id w:val="2078170252"/>
          <w:citation/>
        </w:sdtPr>
        <w:sdtEndPr/>
        <w:sdtContent>
          <w:r>
            <w:fldChar w:fldCharType="begin"/>
          </w:r>
          <w:r>
            <w:instrText xml:space="preserve">CITATION Kim08 \p 1605 \l 1033 </w:instrText>
          </w:r>
          <w:r>
            <w:fldChar w:fldCharType="separate"/>
          </w:r>
          <w:r w:rsidR="000203E9">
            <w:rPr>
              <w:noProof/>
            </w:rPr>
            <w:t>(Kim &amp; Cho, 2008, p. 1605)</w:t>
          </w:r>
          <w:r>
            <w:fldChar w:fldCharType="end"/>
          </w:r>
        </w:sdtContent>
      </w:sdt>
    </w:p>
    <w:p w14:paraId="0439AAA1" w14:textId="104439D3" w:rsidR="00C76DA5" w:rsidRDefault="00C76DA5" w:rsidP="00F910B5">
      <w:r w:rsidRPr="00C76DA5">
        <w:rPr>
          <w:noProof/>
        </w:rPr>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2BBA4911"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 xml:space="preserve">. In 2012, AlexNet incorporated graphic processing units (GPUs), reducing the error rate by 50% over previous CV architectures. Today, using GPUs over CPUs is table stakes and has opened the door to training across </w:t>
      </w:r>
      <w:commentRangeStart w:id="7"/>
      <w:r>
        <w:t>big data sets.</w:t>
      </w:r>
      <w:commentRangeEnd w:id="7"/>
      <w:r w:rsidR="00402661">
        <w:rPr>
          <w:rStyle w:val="CommentReference"/>
        </w:rPr>
        <w:commentReference w:id="7"/>
      </w:r>
    </w:p>
    <w:p w14:paraId="679740FD" w14:textId="629148F3" w:rsidR="00433A82" w:rsidRDefault="006B6830">
      <w:r>
        <w:tab/>
      </w:r>
      <w:commentRangeStart w:id="8"/>
      <w:r>
        <w:t xml:space="preserve">DNN </w:t>
      </w:r>
      <w:commentRangeEnd w:id="8"/>
      <w:r w:rsidR="00362428">
        <w:rPr>
          <w:rStyle w:val="CommentReference"/>
        </w:rPr>
        <w:commentReference w:id="8"/>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0203E9">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76121E31"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331F645A" w14:textId="09EA1D35" w:rsidR="00B30D59" w:rsidRDefault="00B30D59" w:rsidP="00B30D59">
      <w:pPr>
        <w:pStyle w:val="Heading2"/>
      </w:pPr>
      <w:r>
        <w:t>How does intelligent agent modeling work</w:t>
      </w:r>
    </w:p>
    <w:p w14:paraId="56599F98" w14:textId="17078BA3" w:rsidR="00B30D59" w:rsidRPr="00824A23" w:rsidRDefault="00B30D59" w:rsidP="00B30D59">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t>
      </w:r>
      <w:r w:rsidR="000203E9">
        <w:t>that decompose</w:t>
      </w:r>
      <w:r>
        <w:t xml:space="preserve"> the environment into multiple intelligent agents (see Table </w:t>
      </w:r>
      <w:r w:rsidR="00536345">
        <w:t>4</w:t>
      </w:r>
      <w:r>
        <w:t xml:space="preserve">). </w:t>
      </w:r>
    </w:p>
    <w:p w14:paraId="474C6E53" w14:textId="650C1D3B" w:rsidR="00B30D59" w:rsidRDefault="00B30D59" w:rsidP="00B30D59">
      <w:pPr>
        <w:pStyle w:val="Caption"/>
      </w:pPr>
      <w:r>
        <w:t xml:space="preserve">Table </w:t>
      </w:r>
      <w:r w:rsidR="00536345">
        <w:t>4</w:t>
      </w:r>
      <w:r>
        <w:t>: Principal Components</w:t>
      </w:r>
    </w:p>
    <w:tbl>
      <w:tblPr>
        <w:tblStyle w:val="GridTable4"/>
        <w:tblW w:w="0" w:type="auto"/>
        <w:tblLook w:val="04A0" w:firstRow="1" w:lastRow="0" w:firstColumn="1" w:lastColumn="0" w:noHBand="0" w:noVBand="1"/>
      </w:tblPr>
      <w:tblGrid>
        <w:gridCol w:w="2065"/>
        <w:gridCol w:w="7285"/>
      </w:tblGrid>
      <w:tr w:rsidR="00B30D59" w14:paraId="590AD3AC" w14:textId="77777777" w:rsidTr="00967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A313367" w14:textId="77777777" w:rsidR="00B30D59" w:rsidRDefault="00B30D59" w:rsidP="0096787C">
            <w:pPr>
              <w:jc w:val="center"/>
            </w:pPr>
            <w:r>
              <w:t>Aspect</w:t>
            </w:r>
          </w:p>
        </w:tc>
        <w:tc>
          <w:tcPr>
            <w:tcW w:w="7285" w:type="dxa"/>
          </w:tcPr>
          <w:p w14:paraId="2C8DDAAC" w14:textId="77777777" w:rsidR="00B30D59" w:rsidRDefault="00B30D59" w:rsidP="0096787C">
            <w:pPr>
              <w:jc w:val="center"/>
              <w:cnfStyle w:val="100000000000" w:firstRow="1" w:lastRow="0" w:firstColumn="0" w:lastColumn="0" w:oddVBand="0" w:evenVBand="0" w:oddHBand="0" w:evenHBand="0" w:firstRowFirstColumn="0" w:firstRowLastColumn="0" w:lastRowFirstColumn="0" w:lastRowLastColumn="0"/>
            </w:pPr>
            <w:r>
              <w:t>Definition</w:t>
            </w:r>
          </w:p>
        </w:tc>
      </w:tr>
      <w:tr w:rsidR="00B30D59" w14:paraId="017AD2E0"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F674980" w14:textId="77777777" w:rsidR="00B30D59" w:rsidRPr="00824A23" w:rsidRDefault="00B30D59" w:rsidP="0096787C">
            <w:pPr>
              <w:rPr>
                <w:b w:val="0"/>
                <w:bCs w:val="0"/>
              </w:rPr>
            </w:pPr>
            <w:r w:rsidRPr="00824A23">
              <w:rPr>
                <w:b w:val="0"/>
                <w:bCs w:val="0"/>
              </w:rPr>
              <w:t>Intelligence</w:t>
            </w:r>
          </w:p>
        </w:tc>
        <w:tc>
          <w:tcPr>
            <w:tcW w:w="7285" w:type="dxa"/>
          </w:tcPr>
          <w:p w14:paraId="087B6914"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B30D59" w14:paraId="39599099"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5FF88E1A" w14:textId="77777777" w:rsidR="00B30D59" w:rsidRPr="00824A23" w:rsidRDefault="00B30D59" w:rsidP="0096787C">
            <w:pPr>
              <w:rPr>
                <w:b w:val="0"/>
                <w:bCs w:val="0"/>
              </w:rPr>
            </w:pPr>
            <w:r>
              <w:rPr>
                <w:b w:val="0"/>
                <w:bCs w:val="0"/>
              </w:rPr>
              <w:t>Simulation</w:t>
            </w:r>
          </w:p>
        </w:tc>
        <w:tc>
          <w:tcPr>
            <w:tcW w:w="7285" w:type="dxa"/>
          </w:tcPr>
          <w:p w14:paraId="5D705429"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B30D59" w14:paraId="56299EC8"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C0D000B" w14:textId="77777777" w:rsidR="00B30D59" w:rsidRPr="00824A23" w:rsidRDefault="00B30D59" w:rsidP="0096787C">
            <w:pPr>
              <w:rPr>
                <w:b w:val="0"/>
                <w:bCs w:val="0"/>
              </w:rPr>
            </w:pPr>
            <w:r>
              <w:rPr>
                <w:b w:val="0"/>
                <w:bCs w:val="0"/>
              </w:rPr>
              <w:t>Environment</w:t>
            </w:r>
          </w:p>
        </w:tc>
        <w:tc>
          <w:tcPr>
            <w:tcW w:w="7285" w:type="dxa"/>
          </w:tcPr>
          <w:p w14:paraId="59C78441"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B30D59" w14:paraId="2D74692E"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15BD5173" w14:textId="77777777" w:rsidR="00B30D59" w:rsidRPr="00824A23" w:rsidRDefault="00B30D59" w:rsidP="0096787C">
            <w:pPr>
              <w:rPr>
                <w:b w:val="0"/>
                <w:bCs w:val="0"/>
              </w:rPr>
            </w:pPr>
            <w:r w:rsidRPr="00824A23">
              <w:rPr>
                <w:b w:val="0"/>
                <w:bCs w:val="0"/>
              </w:rPr>
              <w:t>Agent</w:t>
            </w:r>
          </w:p>
        </w:tc>
        <w:tc>
          <w:tcPr>
            <w:tcW w:w="7285" w:type="dxa"/>
          </w:tcPr>
          <w:p w14:paraId="1AEA66BF"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B30D59" w14:paraId="455D8E6C"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F3E19A" w14:textId="77777777" w:rsidR="00B30D59" w:rsidRPr="00824A23" w:rsidRDefault="00B30D59" w:rsidP="0096787C">
            <w:pPr>
              <w:rPr>
                <w:b w:val="0"/>
                <w:bCs w:val="0"/>
              </w:rPr>
            </w:pPr>
            <w:r w:rsidRPr="00824A23">
              <w:rPr>
                <w:b w:val="0"/>
                <w:bCs w:val="0"/>
              </w:rPr>
              <w:t>Objective</w:t>
            </w:r>
          </w:p>
        </w:tc>
        <w:tc>
          <w:tcPr>
            <w:tcW w:w="7285" w:type="dxa"/>
          </w:tcPr>
          <w:p w14:paraId="5822AD41"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goal of the agent</w:t>
            </w:r>
          </w:p>
        </w:tc>
      </w:tr>
      <w:tr w:rsidR="00B30D59" w14:paraId="77B45EF8"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312DB015" w14:textId="77777777" w:rsidR="00B30D59" w:rsidRPr="00824A23" w:rsidRDefault="00B30D59" w:rsidP="0096787C">
            <w:pPr>
              <w:rPr>
                <w:b w:val="0"/>
                <w:bCs w:val="0"/>
              </w:rPr>
            </w:pPr>
            <w:r w:rsidRPr="00824A23">
              <w:rPr>
                <w:b w:val="0"/>
                <w:bCs w:val="0"/>
              </w:rPr>
              <w:t>Tasks</w:t>
            </w:r>
          </w:p>
        </w:tc>
        <w:tc>
          <w:tcPr>
            <w:tcW w:w="7285" w:type="dxa"/>
          </w:tcPr>
          <w:p w14:paraId="40C8F038"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B30D59" w14:paraId="0A04613B"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DAC4CFF" w14:textId="77777777" w:rsidR="00B30D59" w:rsidRPr="00824A23" w:rsidRDefault="00B30D59" w:rsidP="0096787C">
            <w:pPr>
              <w:rPr>
                <w:b w:val="0"/>
                <w:bCs w:val="0"/>
              </w:rPr>
            </w:pPr>
            <w:r w:rsidRPr="00824A23">
              <w:rPr>
                <w:b w:val="0"/>
                <w:bCs w:val="0"/>
              </w:rPr>
              <w:t>Notification</w:t>
            </w:r>
          </w:p>
        </w:tc>
        <w:tc>
          <w:tcPr>
            <w:tcW w:w="7285" w:type="dxa"/>
          </w:tcPr>
          <w:p w14:paraId="3612CB0C"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B30D59" w14:paraId="158F72DA"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6512CE0D" w14:textId="77777777" w:rsidR="00B30D59" w:rsidRPr="00824A23" w:rsidRDefault="00B30D59" w:rsidP="0096787C">
            <w:pPr>
              <w:rPr>
                <w:b w:val="0"/>
                <w:bCs w:val="0"/>
              </w:rPr>
            </w:pPr>
            <w:r w:rsidRPr="00824A23">
              <w:rPr>
                <w:b w:val="0"/>
                <w:bCs w:val="0"/>
              </w:rPr>
              <w:t>Swarm</w:t>
            </w:r>
          </w:p>
        </w:tc>
        <w:tc>
          <w:tcPr>
            <w:tcW w:w="7285" w:type="dxa"/>
          </w:tcPr>
          <w:p w14:paraId="1D77BCB7"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 group of agents</w:t>
            </w:r>
          </w:p>
        </w:tc>
      </w:tr>
      <w:tr w:rsidR="00B30D59" w14:paraId="74AD9209"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B35DBC7" w14:textId="77777777" w:rsidR="00B30D59" w:rsidRPr="00824A23" w:rsidRDefault="00B30D59" w:rsidP="0096787C">
            <w:pPr>
              <w:rPr>
                <w:b w:val="0"/>
                <w:bCs w:val="0"/>
              </w:rPr>
            </w:pPr>
            <w:r>
              <w:rPr>
                <w:b w:val="0"/>
                <w:bCs w:val="0"/>
              </w:rPr>
              <w:t>Choice</w:t>
            </w:r>
          </w:p>
        </w:tc>
        <w:tc>
          <w:tcPr>
            <w:tcW w:w="7285" w:type="dxa"/>
          </w:tcPr>
          <w:p w14:paraId="1C3D3F2E"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B30D59" w14:paraId="5C4C9140"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41C86AAA" w14:textId="77777777" w:rsidR="00B30D59" w:rsidRDefault="00B30D59" w:rsidP="0096787C">
            <w:pPr>
              <w:rPr>
                <w:b w:val="0"/>
                <w:bCs w:val="0"/>
              </w:rPr>
            </w:pPr>
            <w:r>
              <w:rPr>
                <w:b w:val="0"/>
                <w:bCs w:val="0"/>
              </w:rPr>
              <w:t>Aggregate Choice</w:t>
            </w:r>
          </w:p>
        </w:tc>
        <w:tc>
          <w:tcPr>
            <w:tcW w:w="7285" w:type="dxa"/>
          </w:tcPr>
          <w:p w14:paraId="40B0DE4A"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06D3253" w14:textId="77777777" w:rsidR="00B30D59" w:rsidRPr="006327C6" w:rsidRDefault="00B30D59" w:rsidP="00B30D59"/>
    <w:p w14:paraId="7830471B" w14:textId="1AE6AC91" w:rsidR="00B30D59" w:rsidRDefault="00B30D59" w:rsidP="00B30D59">
      <w:pPr>
        <w:ind w:firstLine="720"/>
      </w:pPr>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0203E9">
            <w:rPr>
              <w:noProof/>
            </w:rPr>
            <w:t xml:space="preserve"> (Wilensky, 2014)</w:t>
          </w:r>
          <w:r>
            <w:fldChar w:fldCharType="end"/>
          </w:r>
        </w:sdtContent>
      </w:sdt>
      <w:r>
        <w:t xml:space="preserve">. </w:t>
      </w:r>
      <w:r>
        <w:lastRenderedPageBreak/>
        <w:t>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73426C68" w14:textId="484D04ED" w:rsidR="00B30D59" w:rsidRDefault="00B30D59" w:rsidP="00B30D59">
      <w:pPr>
        <w:pStyle w:val="Caption"/>
      </w:pPr>
      <w:r>
        <w:t xml:space="preserve">Figure </w:t>
      </w:r>
      <w:r w:rsidR="00FE5872">
        <w:t>6</w:t>
      </w:r>
      <w:r>
        <w:t xml:space="preserve">: BeeSmart Simulation </w:t>
      </w:r>
      <w:sdt>
        <w:sdtPr>
          <w:id w:val="1031689376"/>
          <w:citation/>
        </w:sdtPr>
        <w:sdtEndPr/>
        <w:sdtContent>
          <w:r>
            <w:fldChar w:fldCharType="begin"/>
          </w:r>
          <w:r>
            <w:instrText xml:space="preserve"> CITATION Wil14 \l 1033 </w:instrText>
          </w:r>
          <w:r>
            <w:fldChar w:fldCharType="separate"/>
          </w:r>
          <w:r w:rsidR="000203E9">
            <w:rPr>
              <w:noProof/>
            </w:rPr>
            <w:t>(Wilensky, 2014)</w:t>
          </w:r>
          <w:r>
            <w:fldChar w:fldCharType="end"/>
          </w:r>
        </w:sdtContent>
      </w:sdt>
    </w:p>
    <w:p w14:paraId="5645D222" w14:textId="77777777" w:rsidR="00B30D59" w:rsidRDefault="00B30D59" w:rsidP="00B30D59">
      <w:pPr>
        <w:jc w:val="center"/>
      </w:pPr>
      <w:r>
        <w:rPr>
          <w:noProof/>
        </w:rPr>
        <w:drawing>
          <wp:inline distT="0" distB="0" distL="0" distR="0" wp14:anchorId="37C18793" wp14:editId="167AEC9E">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7"/>
                    <a:stretch>
                      <a:fillRect/>
                    </a:stretch>
                  </pic:blipFill>
                  <pic:spPr>
                    <a:xfrm>
                      <a:off x="0" y="0"/>
                      <a:ext cx="4872765" cy="2766439"/>
                    </a:xfrm>
                    <a:prstGeom prst="rect">
                      <a:avLst/>
                    </a:prstGeom>
                  </pic:spPr>
                </pic:pic>
              </a:graphicData>
            </a:graphic>
          </wp:inline>
        </w:drawing>
      </w:r>
      <w:r>
        <w:t xml:space="preserve">  </w:t>
      </w:r>
    </w:p>
    <w:p w14:paraId="4F9B4209" w14:textId="77777777" w:rsidR="00B30D59" w:rsidRDefault="00B30D59" w:rsidP="00B30D59">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2412B63" w14:textId="77777777" w:rsidR="00B30D59" w:rsidRDefault="00B30D59" w:rsidP="00B30D59">
      <w:pPr>
        <w:pStyle w:val="Heading3"/>
      </w:pPr>
      <w:r>
        <w:t>Genetic Algorithms (G.A.)</w:t>
      </w:r>
    </w:p>
    <w:p w14:paraId="692A3FD1" w14:textId="4702AF2D" w:rsidR="00B30D59" w:rsidRDefault="00B30D59" w:rsidP="00B30D59">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w:t>
      </w:r>
      <w:r>
        <w:rPr>
          <w:rFonts w:eastAsiaTheme="minorEastAsia"/>
        </w:rPr>
        <w:lastRenderedPageBreak/>
        <w:t>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0203E9">
            <w:rPr>
              <w:noProof/>
            </w:rPr>
            <w:t xml:space="preserve"> (Darwin, 1859)</w:t>
          </w:r>
          <w:r>
            <w:fldChar w:fldCharType="end"/>
          </w:r>
        </w:sdtContent>
      </w:sdt>
      <w:r>
        <w:t>. Computers can replicate this model through Genetic Algorithms to converge on optimal configurations (see Figure 2).</w:t>
      </w:r>
    </w:p>
    <w:p w14:paraId="14DF2060" w14:textId="46C5ECCE" w:rsidR="00B30D59" w:rsidRDefault="00B30D59" w:rsidP="00B30D59">
      <w:pPr>
        <w:pStyle w:val="Caption"/>
      </w:pPr>
      <w:r>
        <w:t xml:space="preserve">Figure </w:t>
      </w:r>
      <w:r w:rsidR="00FE5872">
        <w:t>7</w:t>
      </w:r>
      <w:r>
        <w:t>: Genetic Algorithm</w:t>
      </w:r>
    </w:p>
    <w:p w14:paraId="4EE9C87C" w14:textId="77777777" w:rsidR="00B30D59" w:rsidRPr="00B926E5" w:rsidRDefault="00B30D59" w:rsidP="00B30D59">
      <w:pPr>
        <w:jc w:val="center"/>
      </w:pPr>
      <w:r>
        <w:rPr>
          <w:noProof/>
        </w:rPr>
        <w:drawing>
          <wp:inline distT="0" distB="0" distL="0" distR="0" wp14:anchorId="04D4378D" wp14:editId="5C63E101">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stretch>
                      <a:fillRect/>
                    </a:stretch>
                  </pic:blipFill>
                  <pic:spPr>
                    <a:xfrm>
                      <a:off x="0" y="0"/>
                      <a:ext cx="5064547" cy="4317306"/>
                    </a:xfrm>
                    <a:prstGeom prst="rect">
                      <a:avLst/>
                    </a:prstGeom>
                  </pic:spPr>
                </pic:pic>
              </a:graphicData>
            </a:graphic>
          </wp:inline>
        </w:drawing>
      </w:r>
    </w:p>
    <w:p w14:paraId="79BD0D11" w14:textId="77777777" w:rsidR="00B30D59" w:rsidRDefault="00B30D59" w:rsidP="00B30D59">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cross-breeding and mutation process mixes features from the fittest </w:t>
      </w:r>
      <w:r>
        <w:lastRenderedPageBreak/>
        <w:t>combinations to produce the offspring. Those offspring cycle through this system thousands of times until only superior specimens remain.</w:t>
      </w:r>
    </w:p>
    <w:p w14:paraId="64AB4514" w14:textId="77777777" w:rsidR="00B30D59" w:rsidRDefault="00B30D59" w:rsidP="00B30D59">
      <w:pPr>
        <w:pStyle w:val="Heading3"/>
      </w:pPr>
      <w:r>
        <w:t>Multi-Level Agent-Based Modeling (ML-ABM)</w:t>
      </w:r>
    </w:p>
    <w:p w14:paraId="1985EC81" w14:textId="32C8538A" w:rsidR="00B30D59" w:rsidRDefault="00B30D59" w:rsidP="00B30D59">
      <w:r>
        <w:tab/>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0203E9">
            <w:rPr>
              <w:noProof/>
            </w:rPr>
            <w:t xml:space="preserve"> (Makarenko &amp; Osaulenko, 2018)</w:t>
          </w:r>
          <w:r>
            <w:fldChar w:fldCharType="end"/>
          </w:r>
        </w:sdtContent>
      </w:sdt>
      <w:r>
        <w:t>.”  Through multiple levels of aggregation, agents can feed into swarms and those individual swarms into swarm networks.</w:t>
      </w:r>
    </w:p>
    <w:p w14:paraId="41CEDB58" w14:textId="40E3516F" w:rsidR="00B30D59" w:rsidRPr="006327C6" w:rsidRDefault="00B30D59" w:rsidP="00B30D59">
      <w:pPr>
        <w:ind w:firstLine="720"/>
      </w:pPr>
      <w:r>
        <w:t xml:space="preserve">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w:t>
      </w:r>
      <w:r w:rsidR="000203E9">
        <w:t>many</w:t>
      </w:r>
      <w:r>
        <w:t xml:space="preserve">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7D0A4CEB" w14:textId="77777777" w:rsidR="00444AF7" w:rsidRDefault="00444AF7" w:rsidP="00444AF7">
      <w:pPr>
        <w:pStyle w:val="Heading2"/>
      </w:pPr>
      <w:r>
        <w:t>How does neural network training work</w:t>
      </w:r>
    </w:p>
    <w:p w14:paraId="0F35C5B7" w14:textId="61862FE8" w:rsidR="00444AF7" w:rsidRDefault="00444AF7" w:rsidP="00444AF7">
      <w:r>
        <w:tab/>
      </w:r>
      <w:r w:rsidR="009D77DB">
        <w:t>Model training aim</w:t>
      </w:r>
      <w:r>
        <w:t>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EndPr/>
        <w:sdtContent>
          <w:r>
            <w:fldChar w:fldCharType="begin"/>
          </w:r>
          <w:r>
            <w:instrText xml:space="preserve">CITATION Fri20 \t  \l 1033 </w:instrText>
          </w:r>
          <w:r>
            <w:fldChar w:fldCharType="separate"/>
          </w:r>
          <w:r w:rsidR="000203E9">
            <w:rPr>
              <w:noProof/>
            </w:rPr>
            <w:t xml:space="preserve"> (Fridman, 2020)</w:t>
          </w:r>
          <w:r>
            <w:fldChar w:fldCharType="end"/>
          </w:r>
        </w:sdtContent>
      </w:sdt>
      <w:r>
        <w:t xml:space="preserve">. Backpropagation is a mathematical procedure that compares the expected versus actual outputs. Next, it calculates </w:t>
      </w:r>
      <w:r w:rsidR="00D10EDF">
        <w:t xml:space="preserve">each parameter's partial derivatives and cascades updates to </w:t>
      </w:r>
      <w:r>
        <w:t>adjust the input weights accordingly</w:t>
      </w:r>
      <w:sdt>
        <w:sdtPr>
          <w:id w:val="49195192"/>
          <w:citation/>
        </w:sdtPr>
        <w:sdtEndPr/>
        <w:sdtContent>
          <w:r w:rsidR="00D10EDF">
            <w:fldChar w:fldCharType="begin"/>
          </w:r>
          <w:r w:rsidR="00D10EDF">
            <w:instrText xml:space="preserve"> CITATION Lee21 \l 1033 </w:instrText>
          </w:r>
          <w:r w:rsidR="00D10EDF">
            <w:fldChar w:fldCharType="separate"/>
          </w:r>
          <w:r w:rsidR="000203E9">
            <w:rPr>
              <w:noProof/>
            </w:rPr>
            <w:t xml:space="preserve"> </w:t>
          </w:r>
          <w:r w:rsidR="000203E9">
            <w:rPr>
              <w:noProof/>
            </w:rPr>
            <w:lastRenderedPageBreak/>
            <w:t>(Lee &amp; Yoo, 2021)</w:t>
          </w:r>
          <w:r w:rsidR="00D10EDF">
            <w:fldChar w:fldCharType="end"/>
          </w:r>
        </w:sdtContent>
      </w:sdt>
      <w:r>
        <w:t>. Finally, after sufficient iterations, the network converges</w:t>
      </w:r>
      <w:r w:rsidR="00D10EDF">
        <w:t>, which means</w:t>
      </w:r>
      <w:r>
        <w:t xml:space="preserve"> that the difference between expected and actual outputs is within an acceptable margin of error.</w:t>
      </w:r>
    </w:p>
    <w:p w14:paraId="187E7871" w14:textId="77777777" w:rsidR="00444AF7" w:rsidRDefault="00444AF7" w:rsidP="00444AF7">
      <w:pPr>
        <w:pStyle w:val="Heading3"/>
      </w:pPr>
      <w:r>
        <w:t xml:space="preserve">How are they scaling to millions of </w:t>
      </w:r>
      <w:commentRangeStart w:id="9"/>
      <w:r>
        <w:t>parameters</w:t>
      </w:r>
      <w:commentRangeEnd w:id="9"/>
      <w:r>
        <w:rPr>
          <w:rStyle w:val="CommentReference"/>
          <w:b w:val="0"/>
        </w:rPr>
        <w:commentReference w:id="9"/>
      </w:r>
    </w:p>
    <w:p w14:paraId="46DF53F7" w14:textId="2934217E" w:rsidR="00444AF7" w:rsidRDefault="00444AF7" w:rsidP="00444AF7">
      <w:pPr>
        <w:ind w:firstLine="720"/>
      </w:pPr>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0203E9">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287480D0" w14:textId="7EB18493" w:rsidR="00444AF7" w:rsidRDefault="00444AF7" w:rsidP="00444AF7">
      <w:pPr>
        <w:ind w:firstLine="720"/>
      </w:pPr>
      <w:r>
        <w:t>Google DeepMind (</w:t>
      </w:r>
      <w:commentRangeStart w:id="10"/>
      <w:r>
        <w:t>2018</w:t>
      </w:r>
      <w:commentRangeEnd w:id="10"/>
      <w:r>
        <w:rPr>
          <w:rStyle w:val="CommentReference"/>
        </w:rPr>
        <w:commentReference w:id="10"/>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1"/>
      <w:r>
        <w:t>model</w:t>
      </w:r>
      <w:commentRangeEnd w:id="11"/>
      <w:r>
        <w:rPr>
          <w:rStyle w:val="CommentReference"/>
        </w:rPr>
        <w:commentReference w:id="11"/>
      </w:r>
      <w:r>
        <w:t>.</w:t>
      </w:r>
    </w:p>
    <w:p w14:paraId="1CEEB827" w14:textId="77777777" w:rsidR="00444AF7" w:rsidRDefault="00444AF7" w:rsidP="00444AF7">
      <w:pPr>
        <w:pStyle w:val="Heading3"/>
      </w:pPr>
      <w:r>
        <w:t>Modern scalability challenges</w:t>
      </w:r>
    </w:p>
    <w:p w14:paraId="0D1B6C44" w14:textId="3085D1EF" w:rsidR="00444AF7" w:rsidRDefault="00444AF7" w:rsidP="00444AF7">
      <w:r>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EndPr/>
        <w:sdtContent>
          <w:r>
            <w:fldChar w:fldCharType="begin"/>
          </w:r>
          <w:r>
            <w:instrText xml:space="preserve"> CITATION Kri12 \l 1033 </w:instrText>
          </w:r>
          <w:r>
            <w:fldChar w:fldCharType="separate"/>
          </w:r>
          <w:r w:rsidR="000203E9">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 xml:space="preserve">. However, researchers continue to </w:t>
      </w:r>
      <w:r>
        <w:lastRenderedPageBreak/>
        <w:t>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EndPr/>
        <w:sdtContent>
          <w:r>
            <w:fldChar w:fldCharType="begin"/>
          </w:r>
          <w:r>
            <w:instrText xml:space="preserve"> CITATION Fed22 \l 1033 </w:instrText>
          </w:r>
          <w:r>
            <w:fldChar w:fldCharType="separate"/>
          </w:r>
          <w:r w:rsidR="000203E9">
            <w:rPr>
              <w:noProof/>
            </w:rPr>
            <w:t xml:space="preserve"> (Fedus, Zoph, &amp; Shazeer, 2022)</w:t>
          </w:r>
          <w:r>
            <w:fldChar w:fldCharType="end"/>
          </w:r>
        </w:sdtContent>
      </w:sdt>
      <w:r>
        <w:t>. This exponential parameter growth is likely to continue into the foreseeable future.</w:t>
      </w:r>
    </w:p>
    <w:p w14:paraId="701513BD" w14:textId="26A084FE" w:rsidR="00444AF7" w:rsidRDefault="00444AF7" w:rsidP="00444AF7">
      <w:r>
        <w:tab/>
      </w:r>
      <w:r w:rsidR="009D77DB">
        <w:t>Several practical limitations exist</w:t>
      </w:r>
      <w:r>
        <w:t xml:space="preserve">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EndPr/>
        <w:sdtContent>
          <w:r>
            <w:fldChar w:fldCharType="begin"/>
          </w:r>
          <w:r>
            <w:instrText xml:space="preserve"> CITATION Lan20 \l 1033 </w:instrText>
          </w:r>
          <w:r>
            <w:fldChar w:fldCharType="separate"/>
          </w:r>
          <w:r w:rsidR="000203E9">
            <w:rPr>
              <w:noProof/>
            </w:rPr>
            <w:t xml:space="preserve"> (Langer, He, Rahayu, &amp; Xue, 2020)</w:t>
          </w:r>
          <w:r>
            <w:fldChar w:fldCharType="end"/>
          </w:r>
        </w:sdtContent>
      </w:sdt>
      <w:r>
        <w:t xml:space="preserve">. The orchestrator, parameter server, and the worker node are three essential roles within these compute clusters. Worker nodes communicate with the orchestration process to determine </w:t>
      </w:r>
      <w:r w:rsidR="009D77DB">
        <w:t>the next training operation</w:t>
      </w:r>
      <w:r>
        <w:t xml:space="preserve">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73A32BD9" w14:textId="77777777" w:rsidR="00444AF7" w:rsidRDefault="00444AF7" w:rsidP="00444AF7">
      <w:pPr>
        <w:pStyle w:val="Heading3"/>
      </w:pPr>
      <w:r>
        <w:t>Fault-</w:t>
      </w:r>
      <w:commentRangeStart w:id="12"/>
      <w:r>
        <w:t>tolerant</w:t>
      </w:r>
      <w:commentRangeEnd w:id="12"/>
      <w:r>
        <w:rPr>
          <w:rStyle w:val="CommentReference"/>
          <w:b w:val="0"/>
          <w:i w:val="0"/>
          <w:iCs w:val="0"/>
        </w:rPr>
        <w:commentReference w:id="12"/>
      </w:r>
      <w:r>
        <w:t xml:space="preserve"> design requirements</w:t>
      </w:r>
    </w:p>
    <w:p w14:paraId="55D61D24" w14:textId="77777777" w:rsidR="00444AF7" w:rsidRPr="00535347" w:rsidRDefault="00444AF7" w:rsidP="00444AF7">
      <w:r>
        <w:tab/>
        <w:t>The exponential growth in parameters and data volumes forces the training process to execute for days or weeks. That process must be highly reliable to withstand random errors during this period.</w:t>
      </w:r>
    </w:p>
    <w:p w14:paraId="41FD4EDF" w14:textId="1526D00A" w:rsidR="00444AF7" w:rsidRDefault="00444AF7" w:rsidP="00F3396D">
      <w:pPr>
        <w:ind w:firstLine="720"/>
      </w:pPr>
      <w:r w:rsidRPr="00F3396D">
        <w:rPr>
          <w:b/>
          <w:bCs/>
        </w:rPr>
        <w:t>Influence of Hierarchy</w:t>
      </w:r>
      <w:r w:rsidR="00F3396D" w:rsidRPr="00F3396D">
        <w:rPr>
          <w:b/>
          <w:bCs/>
        </w:rPr>
        <w:t xml:space="preserve">. </w:t>
      </w:r>
      <w:r w:rsidR="00F3396D">
        <w:rPr>
          <w:b/>
          <w:bCs/>
        </w:rPr>
        <w:t xml:space="preserve"> </w:t>
      </w:r>
      <w:r>
        <w:t xml:space="preserve">Generally speaking, there are two mechanisms for modeling distributed systems, lists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w:t>
      </w:r>
      <w:r>
        <w:lastRenderedPageBreak/>
        <w:t xml:space="preserve">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read and write operations can be </w:t>
      </w:r>
      <w:r w:rsidRPr="002E1953">
        <w:rPr>
          <w:i/>
        </w:rPr>
        <w:t>localized</w:t>
      </w:r>
      <w:r>
        <w:t>.</w:t>
      </w:r>
    </w:p>
    <w:p w14:paraId="5BC6434D" w14:textId="0DD4BF02" w:rsidR="00444AF7" w:rsidRDefault="00444AF7" w:rsidP="00F3396D">
      <w:pPr>
        <w:ind w:firstLine="720"/>
      </w:pPr>
      <w:r w:rsidRPr="00F3396D">
        <w:rPr>
          <w:b/>
          <w:bCs/>
        </w:rPr>
        <w:t>Influence of Partitioning</w:t>
      </w:r>
      <w:r w:rsidR="00F3396D">
        <w:t xml:space="preserve">. </w:t>
      </w:r>
      <w:r>
        <w:t>Localized designs are inherently more performant and fault-tolerant because of the containment of both scale and blast radius</w:t>
      </w:r>
      <w:sdt>
        <w:sdtPr>
          <w:id w:val="1317685263"/>
          <w:citation/>
        </w:sdtPr>
        <w:sdtEndPr/>
        <w:sdtContent>
          <w:r>
            <w:fldChar w:fldCharType="begin"/>
          </w:r>
          <w:r>
            <w:instrText xml:space="preserve"> CITATION Vos18 \l 1033 </w:instrText>
          </w:r>
          <w:r>
            <w:fldChar w:fldCharType="separate"/>
          </w:r>
          <w:r w:rsidR="000203E9">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010B950" w14:textId="5B42B247" w:rsidR="00444AF7" w:rsidRDefault="00444AF7" w:rsidP="00444AF7">
      <w:pPr>
        <w:ind w:firstLine="720"/>
      </w:pPr>
      <w:r>
        <w:t xml:space="preserve">When these outages occur, other nodes </w:t>
      </w:r>
      <w:r w:rsidR="009D77DB">
        <w:t>must efficiently S</w:t>
      </w:r>
      <w:r>
        <w:t>et</w:t>
      </w:r>
      <w:r w:rsidR="009D77DB">
        <w:t xml:space="preserve"> </w:t>
      </w:r>
      <w:r>
        <w:t>up, Challenge, and Repair (SCR) the missing data</w:t>
      </w:r>
      <w:sdt>
        <w:sdtPr>
          <w:id w:val="1058129552"/>
          <w:citation/>
        </w:sdtPr>
        <w:sdtEndPr/>
        <w:sdtContent>
          <w:r>
            <w:fldChar w:fldCharType="begin"/>
          </w:r>
          <w:r>
            <w:instrText xml:space="preserve"> CITATION Che17 \l 1033 </w:instrText>
          </w:r>
          <w:r>
            <w:fldChar w:fldCharType="separate"/>
          </w:r>
          <w:r w:rsidR="000203E9">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w:t>
      </w:r>
      <w:r w:rsidR="00536345">
        <w:t>5</w:t>
      </w:r>
      <w:r>
        <w:t>). If only one virtual peer has a copy of the data, the system will heal in 102.4 seconds. Then contrast that with the smaller block size of 128GB</w:t>
      </w:r>
      <w:r w:rsidR="009D77DB">
        <w:t>,</w:t>
      </w:r>
      <w:r>
        <w:t xml:space="preserve"> which can economically be sprawled across many servers, reaching an MTTR of under a second.</w:t>
      </w:r>
    </w:p>
    <w:p w14:paraId="45D0CFBE" w14:textId="56D510A0" w:rsidR="00F3396D" w:rsidRPr="00F3396D" w:rsidRDefault="00F3396D" w:rsidP="00F3396D">
      <w:pPr>
        <w:pStyle w:val="Caption"/>
        <w:rPr>
          <w:i/>
        </w:rPr>
      </w:pPr>
      <w:r w:rsidRPr="00B55F4B">
        <w:t xml:space="preserve">Table </w:t>
      </w:r>
      <w:r w:rsidR="00536345">
        <w:t>5</w:t>
      </w:r>
      <w:r w:rsidRPr="00B55F4B">
        <w:t>: Mean Time to Recover</w:t>
      </w:r>
    </w:p>
    <w:tbl>
      <w:tblPr>
        <w:tblStyle w:val="GridTable1Light"/>
        <w:tblW w:w="5480" w:type="dxa"/>
        <w:jc w:val="center"/>
        <w:tblLook w:val="04A0" w:firstRow="1" w:lastRow="0" w:firstColumn="1" w:lastColumn="0" w:noHBand="0" w:noVBand="1"/>
      </w:tblPr>
      <w:tblGrid>
        <w:gridCol w:w="1500"/>
        <w:gridCol w:w="1527"/>
        <w:gridCol w:w="1393"/>
        <w:gridCol w:w="1060"/>
      </w:tblGrid>
      <w:tr w:rsidR="00444AF7" w:rsidRPr="00B55F4B" w14:paraId="3FED1DAF" w14:textId="77777777" w:rsidTr="00A149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CA211D1" w14:textId="77777777" w:rsidR="00444AF7" w:rsidRPr="00B55F4B" w:rsidRDefault="00444AF7" w:rsidP="00A1497D">
            <w:pPr>
              <w:rPr>
                <w:rFonts w:eastAsia="Times New Roman"/>
                <w:sz w:val="20"/>
                <w:szCs w:val="20"/>
              </w:rPr>
            </w:pPr>
            <w:r>
              <w:tab/>
            </w:r>
          </w:p>
        </w:tc>
        <w:tc>
          <w:tcPr>
            <w:tcW w:w="3980" w:type="dxa"/>
            <w:gridSpan w:val="3"/>
            <w:noWrap/>
            <w:hideMark/>
          </w:tcPr>
          <w:p w14:paraId="7092845F" w14:textId="77777777" w:rsidR="00444AF7" w:rsidRPr="00B55F4B" w:rsidRDefault="00444AF7" w:rsidP="00A149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444AF7" w:rsidRPr="00B55F4B" w14:paraId="0044E78F"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6988F14" w14:textId="77777777" w:rsidR="00444AF7" w:rsidRPr="00B55F4B" w:rsidRDefault="00444AF7" w:rsidP="00A1497D">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5B5B73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4741FD90"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49A9559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444AF7" w:rsidRPr="00B55F4B" w14:paraId="59D42CA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E7415CA"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7674D31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7AD38A3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206B923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0037568D"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1EE1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19D8BA8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2A77DD4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36FB9C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635E4EE1"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5FFFC5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881953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E472D6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BA4FBD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441869A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3404FD8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3E7F248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2EA9D60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4852CE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B7D230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99C9B"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5B19D2F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8BEC32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19520B0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53C7556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AB541C0"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66A8087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7589889"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7CE0B68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0DE6841B"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24FE2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lastRenderedPageBreak/>
              <w:t>256</w:t>
            </w:r>
          </w:p>
        </w:tc>
        <w:tc>
          <w:tcPr>
            <w:tcW w:w="1527" w:type="dxa"/>
            <w:noWrap/>
            <w:hideMark/>
          </w:tcPr>
          <w:p w14:paraId="233709E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1184377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8519C5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2A4B05C0"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F66A78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00357D8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1F1C455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A9D943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882DE96"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B286A73"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8886D2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24CF836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7F0B5F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5C6D87C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FA2105C"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175A7A9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51E565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7E30CC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5BDA2423"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0FECFB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A733A9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319C1CD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4D0BE19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6402065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AA93B17"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94CBC2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7FDB9D2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2728D1B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76CB3299" w14:textId="77777777" w:rsidR="00F3396D" w:rsidRDefault="00F3396D" w:rsidP="00F3396D">
      <w:pPr>
        <w:rPr>
          <w:b/>
          <w:bCs/>
        </w:rPr>
      </w:pPr>
    </w:p>
    <w:p w14:paraId="630D6D3E" w14:textId="014F4873" w:rsidR="00444AF7" w:rsidRPr="009556FE" w:rsidRDefault="00444AF7" w:rsidP="00444AF7">
      <w:pPr>
        <w:ind w:firstLine="720"/>
        <w:rPr>
          <w:i/>
        </w:rPr>
      </w:pPr>
      <w:r w:rsidRPr="00F3396D">
        <w:rPr>
          <w:b/>
          <w:bCs/>
        </w:rPr>
        <w:t>Influence of Fail-Over Groups</w:t>
      </w:r>
      <w:r w:rsidR="00F3396D">
        <w:rPr>
          <w:b/>
          <w:bCs/>
        </w:rPr>
        <w:t xml:space="preserve">. </w:t>
      </w:r>
      <w:r>
        <w:t>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different metrics, such as more consistent response time, and choose completely different behaviors.</w:t>
      </w:r>
    </w:p>
    <w:p w14:paraId="5DCDF480" w14:textId="321A86A9" w:rsidR="00444AF7" w:rsidRDefault="00444AF7" w:rsidP="00F3396D">
      <w:pPr>
        <w:ind w:firstLine="720"/>
      </w:pPr>
      <w:r w:rsidRPr="00F3396D">
        <w:rPr>
          <w:b/>
          <w:bCs/>
        </w:rPr>
        <w:t>Influence of Geo-Redundancy</w:t>
      </w:r>
      <w:r w:rsidR="00F3396D">
        <w:t xml:space="preserve">. </w:t>
      </w:r>
      <w:r>
        <w:t xml:space="preserve">Cloud Service Providers (CSP) allow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location-aware Canolical Naming Service (CNAME). That system can consider latency and other metrics, </w:t>
      </w:r>
      <w:r w:rsidR="00536345">
        <w:t>like</w:t>
      </w:r>
      <w:r>
        <w:t xml:space="preserve"> the proposed Fail-Over Group solution.</w:t>
      </w:r>
    </w:p>
    <w:p w14:paraId="3EACC37B" w14:textId="77777777" w:rsidR="00FE5872" w:rsidRDefault="00FE5872" w:rsidP="00F3396D">
      <w:pPr>
        <w:ind w:firstLine="720"/>
      </w:pPr>
    </w:p>
    <w:p w14:paraId="23FB4D94" w14:textId="79ED844E" w:rsidR="00F3396D" w:rsidRDefault="00F3396D" w:rsidP="00F3396D">
      <w:pPr>
        <w:pStyle w:val="Caption"/>
        <w:rPr>
          <w:i/>
        </w:rPr>
      </w:pPr>
      <w:r w:rsidRPr="00B71817">
        <w:lastRenderedPageBreak/>
        <w:t>Figure</w:t>
      </w:r>
      <w:r w:rsidR="00FE5872">
        <w:t xml:space="preserve"> 8</w:t>
      </w:r>
      <w:r w:rsidRPr="00B71817">
        <w:t>: Multi-Region Deployment</w:t>
      </w:r>
    </w:p>
    <w:p w14:paraId="4129ADD6" w14:textId="77777777" w:rsidR="00444AF7" w:rsidRDefault="00444AF7" w:rsidP="00444AF7">
      <w:pPr>
        <w:keepNext/>
        <w:jc w:val="center"/>
      </w:pPr>
      <w:r>
        <w:rPr>
          <w:noProof/>
        </w:rPr>
        <w:drawing>
          <wp:inline distT="0" distB="0" distL="0" distR="0" wp14:anchorId="1CBCEEA6" wp14:editId="232EEFCA">
            <wp:extent cx="3973189" cy="3167940"/>
            <wp:effectExtent l="0" t="0" r="889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19"/>
                    <a:stretch>
                      <a:fillRect/>
                    </a:stretch>
                  </pic:blipFill>
                  <pic:spPr>
                    <a:xfrm>
                      <a:off x="0" y="0"/>
                      <a:ext cx="4103127" cy="3271543"/>
                    </a:xfrm>
                    <a:prstGeom prst="rect">
                      <a:avLst/>
                    </a:prstGeom>
                  </pic:spPr>
                </pic:pic>
              </a:graphicData>
            </a:graphic>
          </wp:inline>
        </w:drawing>
      </w:r>
    </w:p>
    <w:p w14:paraId="0C4CD56F" w14:textId="5B5EEFEA" w:rsidR="00444AF7" w:rsidRDefault="00444AF7" w:rsidP="00F3396D">
      <w:pPr>
        <w:ind w:firstLine="720"/>
      </w:pPr>
      <w:r w:rsidRPr="00F3396D">
        <w:rPr>
          <w:b/>
          <w:bCs/>
        </w:rPr>
        <w:t>Influence of Consensus</w:t>
      </w:r>
      <w:r w:rsidR="00F3396D">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EndPr/>
        <w:sdtContent>
          <w:r>
            <w:fldChar w:fldCharType="begin"/>
          </w:r>
          <w:r>
            <w:instrText xml:space="preserve"> CITATION Zha14 \l 1033 </w:instrText>
          </w:r>
          <w:r>
            <w:fldChar w:fldCharType="separate"/>
          </w:r>
          <w:r w:rsidR="000203E9">
            <w:rPr>
              <w:noProof/>
            </w:rPr>
            <w:t xml:space="preserve"> (Zhao, 2014)</w:t>
          </w:r>
          <w:r>
            <w:fldChar w:fldCharType="end"/>
          </w:r>
        </w:sdtContent>
      </w:sdt>
      <w:r>
        <w:t xml:space="preserve">. </w:t>
      </w:r>
      <w:r w:rsidR="00FE5872">
        <w:t>The latest timestamp wins</w:t>
      </w:r>
      <w:r>
        <w:t xml:space="preserve">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sidR="000203E9">
            <w:rPr>
              <w:noProof/>
            </w:rPr>
            <w:t xml:space="preserve"> (Ting, Chun-Yang, Di, Xiao-ming, &amp; Heng, 2014)</w:t>
          </w:r>
          <w:r>
            <w:fldChar w:fldCharType="end"/>
          </w:r>
        </w:sdtContent>
      </w:sdt>
      <w:r>
        <w:t xml:space="preserve">. Under Paxos (see Figure 3), multiple rounds of preparation, acceptance, and learning phases </w:t>
      </w:r>
      <w:r w:rsidR="009D77DB">
        <w:t>occur</w:t>
      </w:r>
      <w:r>
        <w:t xml:space="preserve"> to gain consensus. This elegant protocol can efficiently reconcile a single systems image, provided none of the nodes are malicious. If malicious or erroneous nodes exist, 3f +1 cross-validations </w:t>
      </w:r>
      <w:r w:rsidR="009D77DB">
        <w:t>must</w:t>
      </w:r>
      <w:r>
        <w:t xml:space="preserve"> occur</w:t>
      </w:r>
      <w:sdt>
        <w:sdtPr>
          <w:id w:val="-1002354407"/>
          <w:citation/>
        </w:sdtPr>
        <w:sdtEndPr/>
        <w:sdtContent>
          <w:r>
            <w:fldChar w:fldCharType="begin"/>
          </w:r>
          <w:r>
            <w:instrText xml:space="preserve"> CITATION Zha14 \l 1033 </w:instrText>
          </w:r>
          <w:r>
            <w:fldChar w:fldCharType="separate"/>
          </w:r>
          <w:r w:rsidR="000203E9">
            <w:rPr>
              <w:noProof/>
            </w:rPr>
            <w:t xml:space="preserve"> (Zhao, 2014)</w:t>
          </w:r>
          <w:r>
            <w:fldChar w:fldCharType="end"/>
          </w:r>
        </w:sdtContent>
      </w:sdt>
      <w:r>
        <w:t>.</w:t>
      </w:r>
    </w:p>
    <w:p w14:paraId="6AA5E921" w14:textId="77777777" w:rsidR="00FE5872" w:rsidRDefault="00FE5872" w:rsidP="00F3396D">
      <w:pPr>
        <w:ind w:firstLine="720"/>
      </w:pPr>
    </w:p>
    <w:p w14:paraId="7239E4D7" w14:textId="77777777" w:rsidR="00FE5872" w:rsidRDefault="00FE5872">
      <w:pPr>
        <w:rPr>
          <w:sz w:val="18"/>
          <w:szCs w:val="18"/>
        </w:rPr>
      </w:pPr>
      <w:r>
        <w:br w:type="page"/>
      </w:r>
    </w:p>
    <w:p w14:paraId="293B9008" w14:textId="5AB1CE08" w:rsidR="00F3396D" w:rsidRPr="00362336" w:rsidRDefault="00F3396D" w:rsidP="00F3396D">
      <w:pPr>
        <w:pStyle w:val="Caption"/>
        <w:rPr>
          <w:i/>
        </w:rPr>
      </w:pPr>
      <w:r w:rsidRPr="00B71817">
        <w:lastRenderedPageBreak/>
        <w:t xml:space="preserve">Figure </w:t>
      </w:r>
      <w:r w:rsidR="00FE5872">
        <w:t>9</w:t>
      </w:r>
      <w:r w:rsidRPr="00B71817">
        <w:t>: Paxos Con</w:t>
      </w:r>
      <w:r>
        <w:t>s</w:t>
      </w:r>
      <w:r w:rsidRPr="00B71817">
        <w:t>ensus</w:t>
      </w:r>
      <w:sdt>
        <w:sdtPr>
          <w:rPr>
            <w:i/>
          </w:rPr>
          <w:id w:val="-2009659531"/>
          <w:citation/>
        </w:sdtPr>
        <w:sdtContent>
          <w:r w:rsidRPr="00B71817">
            <w:rPr>
              <w:i/>
            </w:rPr>
            <w:fldChar w:fldCharType="begin"/>
          </w:r>
          <w:r w:rsidRPr="00B71817">
            <w:instrText xml:space="preserve">CITATION Zha14 \p 196 \l 1033 </w:instrText>
          </w:r>
          <w:r w:rsidRPr="00B71817">
            <w:rPr>
              <w:i/>
            </w:rPr>
            <w:fldChar w:fldCharType="separate"/>
          </w:r>
          <w:r>
            <w:rPr>
              <w:noProof/>
            </w:rPr>
            <w:t xml:space="preserve"> (Zhao, 2014, p. 196)</w:t>
          </w:r>
          <w:r w:rsidRPr="00B71817">
            <w:rPr>
              <w:i/>
            </w:rPr>
            <w:fldChar w:fldCharType="end"/>
          </w:r>
        </w:sdtContent>
      </w:sdt>
    </w:p>
    <w:p w14:paraId="7AA4B5F9" w14:textId="77777777" w:rsidR="00444AF7" w:rsidRDefault="00444AF7" w:rsidP="00444AF7">
      <w:pPr>
        <w:keepNext/>
        <w:jc w:val="center"/>
      </w:pPr>
      <w:r>
        <w:rPr>
          <w:noProof/>
        </w:rPr>
        <w:drawing>
          <wp:inline distT="0" distB="0" distL="0" distR="0" wp14:anchorId="2C3F71D8" wp14:editId="16EB8229">
            <wp:extent cx="5719273" cy="3377184"/>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0"/>
                    <a:stretch>
                      <a:fillRect/>
                    </a:stretch>
                  </pic:blipFill>
                  <pic:spPr>
                    <a:xfrm>
                      <a:off x="0" y="0"/>
                      <a:ext cx="5819450" cy="3436338"/>
                    </a:xfrm>
                    <a:prstGeom prst="rect">
                      <a:avLst/>
                    </a:prstGeom>
                  </pic:spPr>
                </pic:pic>
              </a:graphicData>
            </a:graphic>
          </wp:inline>
        </w:drawing>
      </w:r>
    </w:p>
    <w:p w14:paraId="0CE7633F" w14:textId="52379BA9" w:rsidR="00444AF7" w:rsidRDefault="00444AF7" w:rsidP="00F3396D">
      <w:pPr>
        <w:ind w:firstLine="720"/>
      </w:pPr>
      <w:r w:rsidRPr="00F3396D">
        <w:rPr>
          <w:b/>
          <w:bCs/>
        </w:rPr>
        <w:t>Influence of Protocol</w:t>
      </w:r>
      <w:r w:rsidR="00F3396D">
        <w:rPr>
          <w:b/>
          <w:bCs/>
        </w:rPr>
        <w:t>.</w:t>
      </w:r>
      <w:r w:rsidR="00F3396D">
        <w:t xml:space="preserve"> </w:t>
      </w:r>
      <w:r>
        <w:t xml:space="preserve">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w:t>
      </w:r>
      <w:r w:rsidR="009D77DB">
        <w:t>stores</w:t>
      </w:r>
      <w:r>
        <w:t xml:space="preserve"> the event in a durable command queue, whereas Charlie executes it directly. In either scenario, the client can reliably infer that handoff has occurred.</w:t>
      </w:r>
    </w:p>
    <w:p w14:paraId="0B95C29C" w14:textId="7E3F66BF" w:rsidR="00F3396D" w:rsidRPr="00D56A2A" w:rsidRDefault="00F3396D" w:rsidP="00F3396D">
      <w:pPr>
        <w:pStyle w:val="Caption"/>
        <w:rPr>
          <w:b/>
          <w:i/>
        </w:rPr>
      </w:pPr>
      <w:r w:rsidRPr="00D56A2A">
        <w:lastRenderedPageBreak/>
        <w:t xml:space="preserve">Figure </w:t>
      </w:r>
      <w:r w:rsidR="00FE5872">
        <w:t>10</w:t>
      </w:r>
      <w:r w:rsidRPr="00D56A2A">
        <w:t>: Handoff Protocol</w:t>
      </w:r>
    </w:p>
    <w:p w14:paraId="23D72FE5" w14:textId="69A374E8" w:rsidR="00444AF7" w:rsidRDefault="00444AF7" w:rsidP="00444AF7">
      <w:pPr>
        <w:jc w:val="center"/>
        <w:rPr>
          <w:b/>
        </w:rPr>
      </w:pPr>
      <w:r>
        <w:rPr>
          <w:noProof/>
        </w:rPr>
        <w:drawing>
          <wp:inline distT="0" distB="0" distL="0" distR="0" wp14:anchorId="112D1ABE" wp14:editId="21E2F5F4">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1"/>
                    <a:stretch>
                      <a:fillRect/>
                    </a:stretch>
                  </pic:blipFill>
                  <pic:spPr>
                    <a:xfrm>
                      <a:off x="0" y="0"/>
                      <a:ext cx="5265815" cy="3186491"/>
                    </a:xfrm>
                    <a:prstGeom prst="rect">
                      <a:avLst/>
                    </a:prstGeom>
                  </pic:spPr>
                </pic:pic>
              </a:graphicData>
            </a:graphic>
          </wp:inline>
        </w:drawing>
      </w:r>
    </w:p>
    <w:p w14:paraId="0BAD07F0" w14:textId="480762D2" w:rsidR="00444AF7" w:rsidRDefault="00127DC0" w:rsidP="00444AF7">
      <w:pPr>
        <w:pStyle w:val="Heading3"/>
      </w:pPr>
      <w:r>
        <w:t>Scheduling</w:t>
      </w:r>
      <w:r w:rsidR="00444AF7">
        <w:t>-specific design requirements</w:t>
      </w:r>
    </w:p>
    <w:p w14:paraId="57D4BF10" w14:textId="4CA95910" w:rsidR="006F6CE9" w:rsidRDefault="00895ED0" w:rsidP="006F6CE9">
      <w:r>
        <w:tab/>
      </w:r>
      <w:r w:rsidR="00127DC0">
        <w:t>The training process must also choose an asynchronous or synchronous scheduling architecture</w:t>
      </w:r>
      <w:sdt>
        <w:sdtPr>
          <w:id w:val="-1230686278"/>
          <w:citation/>
        </w:sdtPr>
        <w:sdtEndPr/>
        <w:sdtContent>
          <w:r w:rsidR="00127DC0">
            <w:fldChar w:fldCharType="begin"/>
          </w:r>
          <w:r w:rsidR="00127DC0">
            <w:instrText xml:space="preserve"> CITATION Lan20 \l 1033 </w:instrText>
          </w:r>
          <w:r w:rsidR="00127DC0">
            <w:fldChar w:fldCharType="separate"/>
          </w:r>
          <w:r w:rsidR="000203E9">
            <w:rPr>
              <w:noProof/>
            </w:rPr>
            <w:t xml:space="preserve"> (Langer, He, Rahayu, &amp; Xue, 2020)</w:t>
          </w:r>
          <w:r w:rsidR="00127DC0">
            <w:fldChar w:fldCharType="end"/>
          </w:r>
        </w:sdtContent>
      </w:sdt>
      <w:r w:rsidR="00127DC0">
        <w:t xml:space="preserve">. Synchronous systems partition the training iteration (epoch) </w:t>
      </w:r>
      <w:r w:rsidR="00B7332F">
        <w:t xml:space="preserve">across the worker nodes and merge all responses before starting the next round. This approach has several advantages, such as simplicity </w:t>
      </w:r>
      <w:r w:rsidR="00ED4699">
        <w:t xml:space="preserve">regarding the </w:t>
      </w:r>
      <w:r w:rsidR="00B7332F">
        <w:t>design and maint</w:t>
      </w:r>
      <w:r w:rsidR="00ED4699">
        <w:t>enance</w:t>
      </w:r>
      <w:r w:rsidR="00B7332F">
        <w:t>.</w:t>
      </w:r>
      <w:r w:rsidR="00ED4699">
        <w:t xml:space="preserve"> However, as the total worker nodes increase, so do the idle cycles from waiting on the slowest tasks to complete.</w:t>
      </w:r>
      <w:r w:rsidR="006F6CE9">
        <w:t xml:space="preserve"> </w:t>
      </w:r>
      <w:r w:rsidR="00ED4699">
        <w:t>Asynchronous systems aim to eliminate these idle cycles by starting the next training round prematurely. Since each worker node owns an isolated task, this technique is highly effective</w:t>
      </w:r>
      <w:r w:rsidR="00775523">
        <w:t>. However,</w:t>
      </w:r>
      <w:r w:rsidR="00ED4699">
        <w:t xml:space="preserve"> </w:t>
      </w:r>
      <w:r w:rsidR="00775523">
        <w:t>t</w:t>
      </w:r>
      <w:r w:rsidR="00ED4699">
        <w:t>he parameter server and orchestration processes must assume more complexity for this time-optimization. For instance,</w:t>
      </w:r>
      <w:r w:rsidR="00775523">
        <w:t xml:space="preserve"> what should the parameter server do when task outputs (gradients) are late or never arrive? </w:t>
      </w:r>
    </w:p>
    <w:p w14:paraId="081643FA" w14:textId="52B72A0B" w:rsidR="00444AF7" w:rsidRPr="00491CC0" w:rsidRDefault="00775523" w:rsidP="006F6CE9">
      <w:pPr>
        <w:ind w:firstLine="720"/>
      </w:pPr>
      <w:r>
        <w:t xml:space="preserve">Langer et al. (2020) propose a collection of boundary conditions for asynchronous architectures. For example, the parameter server system should disregard any gradient exceeding </w:t>
      </w:r>
      <w:r>
        <w:lastRenderedPageBreak/>
        <w:t>K-epochs latency or changing an individual parameter by X-threshold delta.</w:t>
      </w:r>
      <w:r w:rsidR="006F6CE9">
        <w:t xml:space="preserve"> They also advise using priority queuing over FIFO queuing for the incoming responses. Another solution is to use multiple parameter servers and periodically reconcile the differences between their local states.  </w:t>
      </w:r>
    </w:p>
    <w:p w14:paraId="279086C8" w14:textId="12B60C31" w:rsidR="009167A9" w:rsidRDefault="009167A9" w:rsidP="009167A9">
      <w:pPr>
        <w:pStyle w:val="Heading3"/>
      </w:pPr>
      <w:r>
        <w:t xml:space="preserve">Continuous learning </w:t>
      </w:r>
      <w:r w:rsidR="00D10EDF">
        <w:t>techniques</w:t>
      </w:r>
    </w:p>
    <w:p w14:paraId="593A93BA" w14:textId="5EA733A9" w:rsidR="00444AF7" w:rsidRDefault="00D10EDF" w:rsidP="00D10EDF">
      <w:r>
        <w:tab/>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rsidR="0029420C">
        <w:t>.</w:t>
      </w:r>
    </w:p>
    <w:p w14:paraId="31ADA33B" w14:textId="12CAC6E7" w:rsidR="0029420C" w:rsidRDefault="0029420C" w:rsidP="00F3396D">
      <w:pPr>
        <w:ind w:firstLine="720"/>
      </w:pPr>
      <w:r w:rsidRPr="00F3396D">
        <w:rPr>
          <w:b/>
          <w:bCs/>
        </w:rPr>
        <w:t>On-device training architectures</w:t>
      </w:r>
      <w:r w:rsidR="00F3396D">
        <w:rPr>
          <w:b/>
          <w:bCs/>
        </w:rPr>
        <w:t>.</w:t>
      </w:r>
      <w:r w:rsidR="00F3396D">
        <w:t xml:space="preserve"> </w:t>
      </w:r>
      <w:r>
        <w:t>On-device training architectures aim to fine-tune generalized machine learning models using local sensor data</w:t>
      </w:r>
      <w:sdt>
        <w:sdtPr>
          <w:id w:val="1730871179"/>
          <w:citation/>
        </w:sdtPr>
        <w:sdtEndPr/>
        <w:sdtContent>
          <w:r>
            <w:fldChar w:fldCharType="begin"/>
          </w:r>
          <w:r>
            <w:instrText xml:space="preserve"> CITATION Lee21 \l 1033 </w:instrText>
          </w:r>
          <w:r>
            <w:fldChar w:fldCharType="separate"/>
          </w:r>
          <w:r w:rsidR="000203E9">
            <w:rPr>
              <w:noProof/>
            </w:rPr>
            <w:t xml:space="preserve"> (Lee &amp; Yoo, 2021)</w:t>
          </w:r>
          <w:r>
            <w:fldChar w:fldCharType="end"/>
          </w:r>
        </w:sdtContent>
      </w:sdt>
      <w:r>
        <w:t>.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w:t>
      </w:r>
      <w:r w:rsidR="00216721">
        <w:t>.</w:t>
      </w:r>
      <w:r>
        <w:t xml:space="preserve"> </w:t>
      </w:r>
    </w:p>
    <w:p w14:paraId="22804BDE" w14:textId="7D32B8D1" w:rsidR="00216721" w:rsidRDefault="00216721" w:rsidP="00444AF7">
      <w:r>
        <w:tab/>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w:t>
      </w:r>
      <w:r w:rsidR="009D77DB">
        <w:t>refresh</w:t>
      </w:r>
      <w:r w:rsidR="0000299A">
        <w:t xml:space="preserve"> </w:t>
      </w:r>
      <w:r>
        <w:t>both models at a higher frequency.</w:t>
      </w:r>
    </w:p>
    <w:p w14:paraId="2E1115B1" w14:textId="77777777" w:rsidR="00FE5872" w:rsidRDefault="00FE5872" w:rsidP="0029420C">
      <w:pPr>
        <w:jc w:val="center"/>
      </w:pPr>
    </w:p>
    <w:p w14:paraId="382C00C8" w14:textId="06A94C95" w:rsidR="0029420C" w:rsidRDefault="00FE5872" w:rsidP="00FE5872">
      <w:pPr>
        <w:pStyle w:val="Caption"/>
      </w:pPr>
      <w:r>
        <w:lastRenderedPageBreak/>
        <w:t>Figure 11: On-device training architectures</w:t>
      </w:r>
      <w:r>
        <w:br/>
      </w:r>
      <w:r w:rsidR="0029420C" w:rsidRPr="0029420C">
        <w:rPr>
          <w:noProof/>
        </w:rPr>
        <w:drawing>
          <wp:inline distT="0" distB="0" distL="0" distR="0" wp14:anchorId="75AEE7DB" wp14:editId="1414E65F">
            <wp:extent cx="6001142" cy="343911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2"/>
                    <a:stretch>
                      <a:fillRect/>
                    </a:stretch>
                  </pic:blipFill>
                  <pic:spPr>
                    <a:xfrm>
                      <a:off x="0" y="0"/>
                      <a:ext cx="6026310" cy="3453538"/>
                    </a:xfrm>
                    <a:prstGeom prst="rect">
                      <a:avLst/>
                    </a:prstGeom>
                  </pic:spPr>
                </pic:pic>
              </a:graphicData>
            </a:graphic>
          </wp:inline>
        </w:drawing>
      </w:r>
    </w:p>
    <w:p w14:paraId="7048BF08" w14:textId="77777777" w:rsidR="00F3396D" w:rsidRDefault="00F3396D" w:rsidP="00F3396D"/>
    <w:p w14:paraId="145A9C87" w14:textId="438D1A0E" w:rsidR="00F3396D" w:rsidRPr="00CC7C54" w:rsidRDefault="00576ED2" w:rsidP="00CC7C54">
      <w:pPr>
        <w:ind w:firstLine="720"/>
        <w:rPr>
          <w:b/>
          <w:bCs/>
        </w:rPr>
      </w:pPr>
      <w:r w:rsidRPr="00F3396D">
        <w:rPr>
          <w:b/>
          <w:bCs/>
        </w:rPr>
        <w:t>Stream-based training architectures</w:t>
      </w:r>
      <w:r w:rsidR="00F3396D" w:rsidRPr="00F3396D">
        <w:rPr>
          <w:b/>
          <w:bCs/>
        </w:rPr>
        <w:t>.</w:t>
      </w:r>
      <w:r w:rsidR="00F3396D">
        <w:rPr>
          <w:b/>
          <w:bCs/>
        </w:rPr>
        <w:t xml:space="preserve"> </w:t>
      </w:r>
      <w:r w:rsidR="00F3396D">
        <w:rPr>
          <w:i/>
          <w:iCs/>
        </w:rPr>
        <w:t xml:space="preserve">This section is a place holder for </w:t>
      </w:r>
      <w:r w:rsidR="00F3396D" w:rsidRPr="00F3396D">
        <w:rPr>
          <w:i/>
          <w:iCs/>
        </w:rPr>
        <w:t>future</w:t>
      </w:r>
      <w:r w:rsidR="00F3396D">
        <w:rPr>
          <w:b/>
          <w:bCs/>
        </w:rPr>
        <w:t xml:space="preserve"> </w:t>
      </w:r>
      <w:r w:rsidR="00F3396D">
        <w:rPr>
          <w:i/>
          <w:iCs/>
        </w:rPr>
        <w:t xml:space="preserve">literature review </w:t>
      </w:r>
      <w:r w:rsidR="00CC7C54">
        <w:rPr>
          <w:i/>
          <w:iCs/>
        </w:rPr>
        <w:t>topics that may expand upon this point.</w:t>
      </w:r>
    </w:p>
    <w:p w14:paraId="25E1A707" w14:textId="4CDE853D" w:rsidR="00AC1E80" w:rsidRDefault="00AC1E80" w:rsidP="00F3396D">
      <w:pPr>
        <w:pStyle w:val="Heading2"/>
      </w:pPr>
      <w:r>
        <w:t>What is autoencoding</w:t>
      </w:r>
    </w:p>
    <w:p w14:paraId="5CD172A9" w14:textId="18862A37"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EndPr/>
        <w:sdtContent>
          <w:r w:rsidR="00CC76D3">
            <w:fldChar w:fldCharType="begin"/>
          </w:r>
          <w:r w:rsidR="00B81884">
            <w:instrText xml:space="preserve">CITATION Ati18 \p 78 \l 1033 </w:instrText>
          </w:r>
          <w:r w:rsidR="00CC76D3">
            <w:fldChar w:fldCharType="separate"/>
          </w:r>
          <w:r w:rsidR="000203E9">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tions.</w:t>
      </w:r>
    </w:p>
    <w:p w14:paraId="6E0E4164" w14:textId="77777777" w:rsidR="00FE5872" w:rsidRDefault="00FE5872" w:rsidP="00AC1E80"/>
    <w:p w14:paraId="076C4467" w14:textId="77777777" w:rsidR="00FE5872" w:rsidRDefault="00FE5872">
      <w:pPr>
        <w:rPr>
          <w:sz w:val="18"/>
          <w:szCs w:val="18"/>
        </w:rPr>
      </w:pPr>
      <w:r>
        <w:br w:type="page"/>
      </w:r>
    </w:p>
    <w:p w14:paraId="24B7EED8" w14:textId="5F88EA99" w:rsidR="00D00089" w:rsidRDefault="00D00089" w:rsidP="00D00089">
      <w:pPr>
        <w:pStyle w:val="Caption"/>
        <w:rPr>
          <w:i/>
          <w:iCs/>
        </w:rPr>
      </w:pPr>
      <w:r>
        <w:lastRenderedPageBreak/>
        <w:t xml:space="preserve">Figure </w:t>
      </w:r>
      <w:r w:rsidR="00FE5872">
        <w:t>1</w:t>
      </w:r>
      <w:fldSimple w:instr=" SEQ Figure \* ARABIC ">
        <w:r>
          <w:rPr>
            <w:noProof/>
          </w:rPr>
          <w:t>2</w:t>
        </w:r>
      </w:fldSimple>
      <w:r>
        <w:t>: Autoencoding architecture</w:t>
      </w:r>
    </w:p>
    <w:p w14:paraId="5BA517A1" w14:textId="0F41E33C" w:rsidR="00D00089" w:rsidRDefault="00D00089" w:rsidP="00D66268">
      <w:pPr>
        <w:jc w:val="center"/>
        <w:rPr>
          <w:i/>
          <w:iCs/>
        </w:rPr>
      </w:pPr>
      <w:r w:rsidRPr="00D00089">
        <w:rPr>
          <w:i/>
          <w:iCs/>
          <w:noProof/>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3"/>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How does sequence analysis work</w:t>
      </w:r>
    </w:p>
    <w:p w14:paraId="7881C20E" w14:textId="77777777" w:rsidR="00E74372" w:rsidRDefault="00E74372" w:rsidP="00E74372">
      <w:pPr>
        <w:ind w:firstLine="720"/>
      </w:pPr>
      <w:commentRangeStart w:id="13"/>
      <w:r>
        <w:t xml:space="preserve">Natural </w:t>
      </w:r>
      <w:commentRangeEnd w:id="13"/>
      <w:r>
        <w:rPr>
          <w:rStyle w:val="CommentReference"/>
        </w:rPr>
        <w:commentReference w:id="1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43DF24C7" w:rsidR="00E74372" w:rsidRDefault="00E74372" w:rsidP="003F5191">
      <w:pPr>
        <w:ind w:firstLine="720"/>
      </w:pPr>
      <w:r>
        <w:t>NLP systems typically begin with sentence normalization, combining and annotating tokens, and finally performing custom business logic (see Figure 1</w:t>
      </w:r>
      <w:r w:rsidR="00FE5872">
        <w:t>3</w:t>
      </w:r>
      <w:r>
        <w:t>)</w:t>
      </w:r>
      <w:sdt>
        <w:sdtPr>
          <w:id w:val="1861773403"/>
          <w:citation/>
        </w:sdtPr>
        <w:sdtEndPr/>
        <w:sdtContent>
          <w:r>
            <w:fldChar w:fldCharType="begin"/>
          </w:r>
          <w:r>
            <w:instrText xml:space="preserve"> CITATION Edu18 \l 1033 </w:instrText>
          </w:r>
          <w:r>
            <w:fldChar w:fldCharType="separate"/>
          </w:r>
          <w:r w:rsidR="000203E9">
            <w:rPr>
              <w:noProof/>
            </w:rPr>
            <w:t xml:space="preserve"> (Edureka, 2018)</w:t>
          </w:r>
          <w:r>
            <w:fldChar w:fldCharType="end"/>
          </w:r>
        </w:sdtContent>
      </w:sdt>
      <w:r>
        <w:t>. Using Lemmatiziation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59E1BB66" w:rsidR="00E74372" w:rsidRDefault="00E74372" w:rsidP="00E74372">
      <w:pPr>
        <w:pStyle w:val="Caption"/>
      </w:pPr>
      <w:r>
        <w:lastRenderedPageBreak/>
        <w:t>Figure 1</w:t>
      </w:r>
      <w:r w:rsidR="00FE5872">
        <w:t>3</w:t>
      </w:r>
      <w:r>
        <w:t>: NLP Process</w:t>
      </w:r>
    </w:p>
    <w:p w14:paraId="0AF7C283" w14:textId="77777777" w:rsidR="00E74372" w:rsidRDefault="00E74372" w:rsidP="00E74372">
      <w:pPr>
        <w:jc w:val="center"/>
      </w:pPr>
      <w:r>
        <w:rPr>
          <w:noProof/>
        </w:rPr>
        <w:drawing>
          <wp:inline distT="0" distB="0" distL="0" distR="0" wp14:anchorId="40362E98" wp14:editId="2189A287">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4"/>
                    <a:stretch>
                      <a:fillRect/>
                    </a:stretch>
                  </pic:blipFill>
                  <pic:spPr>
                    <a:xfrm>
                      <a:off x="0" y="0"/>
                      <a:ext cx="5915895" cy="4390785"/>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196B66C8"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0203E9">
            <w:rPr>
              <w:noProof/>
            </w:rPr>
            <w:t xml:space="preserve"> (Keller, Liu, &amp; Fogel, 2016)</w:t>
          </w:r>
          <w:r>
            <w:fldChar w:fldCharType="end"/>
          </w:r>
        </w:sdtContent>
      </w:sdt>
      <w:r>
        <w:t xml:space="preserve">. Computer scientists mimic this behavior with Deep Learning on Neural Networks, essentially weighted graphs. Generally, NLP architectures use Recurrent Neural Network (RNN) structures containing connectivity loops to previous layers (see Figure </w:t>
      </w:r>
      <w:r w:rsidR="00FE5872">
        <w:t>14</w:t>
      </w:r>
      <w:r>
        <w:t>). More advanced designs include subnets for memory retention (</w:t>
      </w:r>
      <w:commentRangeStart w:id="14"/>
      <w:r>
        <w:t xml:space="preserve">see Table </w:t>
      </w:r>
      <w:r w:rsidR="00536345">
        <w:t>6</w:t>
      </w:r>
      <w:r>
        <w:t xml:space="preserve">), </w:t>
      </w:r>
      <w:commentRangeEnd w:id="14"/>
      <w:r>
        <w:rPr>
          <w:rStyle w:val="CommentReference"/>
        </w:rPr>
        <w:commentReference w:id="1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0203E9">
            <w:rPr>
              <w:noProof/>
            </w:rPr>
            <w:t xml:space="preserve"> (Fu, 2019)</w:t>
          </w:r>
          <w:r>
            <w:fldChar w:fldCharType="end"/>
          </w:r>
        </w:sdtContent>
      </w:sdt>
      <w:r>
        <w:t>. Researchers and engineers can add or remove these subsystems to optimize a specific use case.</w:t>
      </w:r>
    </w:p>
    <w:p w14:paraId="353A56F5" w14:textId="1CA84A9F" w:rsidR="00E74372" w:rsidRDefault="00E74372" w:rsidP="00E74372">
      <w:pPr>
        <w:pStyle w:val="Caption"/>
      </w:pPr>
      <w:r>
        <w:lastRenderedPageBreak/>
        <w:t xml:space="preserve">Table </w:t>
      </w:r>
      <w:r w:rsidR="00536345">
        <w:t>6</w:t>
      </w:r>
      <w:r>
        <w:t>: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Long Short Term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3F521761" w:rsidR="00E74372" w:rsidRDefault="00E74372" w:rsidP="001D039D">
            <w:pPr>
              <w:cnfStyle w:val="000000100000" w:firstRow="0" w:lastRow="0" w:firstColumn="0" w:lastColumn="0" w:oddVBand="0" w:evenVBand="0" w:oddHBand="1" w:evenHBand="0" w:firstRowFirstColumn="0" w:firstRowLastColumn="0" w:lastRowFirstColumn="0" w:lastRowLastColumn="0"/>
            </w:pPr>
            <w:r>
              <w:t>State</w:t>
            </w:r>
            <w:r w:rsidR="009D77DB">
              <w:t>-of-the-</w:t>
            </w:r>
            <w:r>
              <w:t>art solution for massively parallel NLP through attention vectors and position encoding</w:t>
            </w:r>
          </w:p>
        </w:tc>
      </w:tr>
    </w:tbl>
    <w:p w14:paraId="6F6BB83C" w14:textId="77777777" w:rsidR="00E74372" w:rsidRDefault="00E74372" w:rsidP="00E74372"/>
    <w:p w14:paraId="1287C6F1" w14:textId="48C48B5E" w:rsidR="00E74372" w:rsidRDefault="00E74372" w:rsidP="00E74372">
      <w:pPr>
        <w:pStyle w:val="Caption"/>
      </w:pPr>
      <w:r>
        <w:t xml:space="preserve">Figure </w:t>
      </w:r>
      <w:r w:rsidR="00FE5872">
        <w:t>14</w:t>
      </w:r>
      <w:r>
        <w:t>: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5"/>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6E2BA5A1"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0203E9">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restaurant or nightclub). Their approach extracts keywords from Yelp reviews (using term frequency), business metadata </w:t>
      </w:r>
      <w:r>
        <w:lastRenderedPageBreak/>
        <w:t>(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252853C5" w:rsidR="00E74372" w:rsidRDefault="00E74372" w:rsidP="00E74372">
      <w:r>
        <w:tab/>
      </w:r>
      <w:commentRangeStart w:id="15"/>
      <w:r>
        <w:t xml:space="preserve">NPAC </w:t>
      </w:r>
      <w:commentRangeEnd w:id="15"/>
      <w:r>
        <w:rPr>
          <w:rStyle w:val="CommentReference"/>
        </w:rPr>
        <w:commentReference w:id="15"/>
      </w:r>
      <w:r>
        <w:t>has 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070D87C8"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rsidR="008B5F57">
            <w:instrText xml:space="preserve">CITATION Fri20 \t  \l 1033 </w:instrText>
          </w:r>
          <w:r>
            <w:fldChar w:fldCharType="separate"/>
          </w:r>
          <w:r w:rsidR="008B5F57">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0DC64C24" w14:textId="77777777" w:rsidR="008B5F57" w:rsidRDefault="008B5F57">
      <w:pPr>
        <w:rPr>
          <w:sz w:val="18"/>
          <w:szCs w:val="18"/>
        </w:rPr>
      </w:pPr>
      <w:r>
        <w:br w:type="page"/>
      </w:r>
    </w:p>
    <w:p w14:paraId="5126FB0E" w14:textId="60EBDBDA" w:rsidR="00E74372" w:rsidRDefault="00E74372" w:rsidP="00E74372">
      <w:pPr>
        <w:pStyle w:val="Caption"/>
      </w:pPr>
      <w:r>
        <w:lastRenderedPageBreak/>
        <w:t xml:space="preserve">Figure </w:t>
      </w:r>
      <w:r w:rsidR="00FE5872">
        <w:t>15</w:t>
      </w:r>
      <w:r>
        <w:t>: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6"/>
                    <a:stretch>
                      <a:fillRect/>
                    </a:stretch>
                  </pic:blipFill>
                  <pic:spPr>
                    <a:xfrm>
                      <a:off x="0" y="0"/>
                      <a:ext cx="5408881" cy="3048827"/>
                    </a:xfrm>
                    <a:prstGeom prst="rect">
                      <a:avLst/>
                    </a:prstGeom>
                  </pic:spPr>
                </pic:pic>
              </a:graphicData>
            </a:graphic>
          </wp:inline>
        </w:drawing>
      </w:r>
    </w:p>
    <w:p w14:paraId="1DEF25E3" w14:textId="06D86498" w:rsidR="00AA1D88" w:rsidRDefault="00FE5872" w:rsidP="00AA1D88">
      <w:pPr>
        <w:pStyle w:val="Heading2"/>
      </w:pPr>
      <w:r>
        <w:t>How does r</w:t>
      </w:r>
      <w:commentRangeStart w:id="16"/>
      <w:r w:rsidR="00AA1D88">
        <w:t>ecognizing human activities</w:t>
      </w:r>
      <w:commentRangeEnd w:id="16"/>
      <w:r>
        <w:rPr>
          <w:rStyle w:val="CommentReference"/>
          <w:b w:val="0"/>
        </w:rPr>
        <w:commentReference w:id="16"/>
      </w:r>
      <w:r>
        <w:t xml:space="preserve"> work</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Banjarey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6B78E6AA" w:rsidR="00B26D20" w:rsidRDefault="00B26D20" w:rsidP="00B26D20">
      <w:pPr>
        <w:ind w:firstLine="360"/>
      </w:pPr>
      <w:r>
        <w:lastRenderedPageBreak/>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0203E9">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6A7A3C4C"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0203E9">
            <w:rPr>
              <w:noProof/>
            </w:rPr>
            <w:t xml:space="preserve"> (Snee, 2015)</w:t>
          </w:r>
          <w:r>
            <w:fldChar w:fldCharType="end"/>
          </w:r>
        </w:sdtContent>
      </w:sdt>
      <w:r>
        <w:t xml:space="preserve">. </w:t>
      </w:r>
      <w:r w:rsidR="009D77DB">
        <w:t>Thi</w:t>
      </w:r>
      <w:r>
        <w:t xml:space="preserve">s </w:t>
      </w:r>
      <w:r w:rsidR="009D77DB">
        <w:t xml:space="preserve">situation </w:t>
      </w:r>
      <w:r>
        <w:t>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0203E9">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E5872">
        <w:t>16</w:t>
      </w:r>
      <w:r>
        <w:t>). Meanwhile, other situations like estimating housing prices perform better with fully connected shallow pipelines. While standard architectures exist for many classes of predictions, some experimentation is necessary.</w:t>
      </w:r>
    </w:p>
    <w:p w14:paraId="29D093DE" w14:textId="77777777" w:rsidR="00FE5872" w:rsidRDefault="00FE5872">
      <w:pPr>
        <w:rPr>
          <w:sz w:val="18"/>
          <w:szCs w:val="18"/>
        </w:rPr>
      </w:pPr>
      <w:r>
        <w:br w:type="page"/>
      </w:r>
    </w:p>
    <w:p w14:paraId="0C110316" w14:textId="38016D73" w:rsidR="00B26D20" w:rsidRDefault="00B26D20" w:rsidP="00B26D20">
      <w:pPr>
        <w:pStyle w:val="Caption"/>
      </w:pPr>
      <w:r>
        <w:lastRenderedPageBreak/>
        <w:t xml:space="preserve">Figure </w:t>
      </w:r>
      <w:r w:rsidR="00FE5872">
        <w:t>16</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26F2B753" w14:textId="77777777" w:rsidR="00171728" w:rsidRDefault="00171728" w:rsidP="00171728">
      <w:pPr>
        <w:pStyle w:val="Heading2"/>
      </w:pPr>
      <w:r>
        <w:t>How do dynamic environment simulations work</w:t>
      </w:r>
    </w:p>
    <w:p w14:paraId="486FB1E2" w14:textId="44138FCE" w:rsidR="00171728" w:rsidRPr="00536345" w:rsidRDefault="00536345" w:rsidP="00171728">
      <w:pPr>
        <w:rPr>
          <w:i/>
          <w:iCs/>
        </w:rPr>
      </w:pPr>
      <w:r>
        <w:tab/>
      </w:r>
      <w:r>
        <w:rPr>
          <w:i/>
          <w:iCs/>
        </w:rPr>
        <w:t>This is a placeholder for literature review material during the Unity versus ROS selection process. An initial proof-of-concept suggests that both solutions meet the requirements. Future investigation maybe necessary during the fourth chapter</w:t>
      </w:r>
    </w:p>
    <w:p w14:paraId="000816ED" w14:textId="3D80B39E" w:rsidR="00171728" w:rsidRDefault="00171728" w:rsidP="00171728">
      <w:pPr>
        <w:pStyle w:val="Heading3"/>
      </w:pPr>
      <w:r>
        <w:t>Methods</w:t>
      </w:r>
    </w:p>
    <w:p w14:paraId="0D778FD0" w14:textId="7DEDB1D8" w:rsidR="00536345" w:rsidRPr="00536345" w:rsidRDefault="00536345" w:rsidP="00536345">
      <w:pPr>
        <w:rPr>
          <w:i/>
          <w:iCs/>
        </w:rPr>
      </w:pPr>
      <w:r>
        <w:tab/>
      </w:r>
      <w:r>
        <w:rPr>
          <w:i/>
          <w:iCs/>
        </w:rPr>
        <w:t>Place holder for future investigation into best practices</w:t>
      </w:r>
    </w:p>
    <w:p w14:paraId="0E98A0DC" w14:textId="22CCA30E" w:rsidR="00171728" w:rsidRDefault="00171728" w:rsidP="00171728">
      <w:pPr>
        <w:pStyle w:val="Heading3"/>
      </w:pPr>
      <w:r>
        <w:t>Unity-based</w:t>
      </w:r>
    </w:p>
    <w:p w14:paraId="1F982608" w14:textId="2AAC0A0D" w:rsidR="00536345" w:rsidRPr="00536345" w:rsidRDefault="00536345" w:rsidP="00536345">
      <w:pPr>
        <w:rPr>
          <w:i/>
          <w:iCs/>
        </w:rPr>
      </w:pPr>
      <w:r>
        <w:tab/>
      </w:r>
      <w:r>
        <w:rPr>
          <w:i/>
          <w:iCs/>
        </w:rPr>
        <w:t>Placeholder for anything Unity specific.</w:t>
      </w:r>
    </w:p>
    <w:p w14:paraId="16945CCF" w14:textId="3964B028" w:rsidR="00AA1D88" w:rsidRDefault="00B76708" w:rsidP="00B76708">
      <w:pPr>
        <w:pStyle w:val="Heading2"/>
      </w:pPr>
      <w:r>
        <w:t xml:space="preserve">Computer vision and autonomous </w:t>
      </w:r>
      <w:commentRangeStart w:id="17"/>
      <w:r>
        <w:t>driving</w:t>
      </w:r>
      <w:commentRangeEnd w:id="17"/>
      <w:r w:rsidR="009C0D21">
        <w:rPr>
          <w:rStyle w:val="CommentReference"/>
          <w:b w:val="0"/>
        </w:rPr>
        <w:commentReference w:id="17"/>
      </w:r>
    </w:p>
    <w:p w14:paraId="6F9AE4AB" w14:textId="222C754F" w:rsidR="00B76708" w:rsidRPr="00536345" w:rsidRDefault="00B76708" w:rsidP="00B76708">
      <w:r>
        <w:tab/>
      </w:r>
      <w:r w:rsidR="00536345">
        <w:t xml:space="preserve">Researchers are applying CV to many health and safety system like autonomous driving. Investigating these related use cases can uncover best practices and reusable patterns for this elderly and special needs care study. </w:t>
      </w:r>
    </w:p>
    <w:p w14:paraId="4BC95722" w14:textId="3855FDF3" w:rsidR="009C0D21" w:rsidRDefault="009C0D21" w:rsidP="009C0D21">
      <w:pPr>
        <w:ind w:firstLine="720"/>
      </w:pPr>
      <w:r>
        <w:t xml:space="preserve">Machine learning can enhance every aspect of the drive, from extending the physical parts’ lifespan to increasing the driver’s overall satisfaction. Figure 1 contains a non-exhaustive </w:t>
      </w:r>
      <w:r>
        <w:lastRenderedPageBreak/>
        <w:t>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6E6818F5" w:rsidR="009C0D21" w:rsidRPr="009039D4" w:rsidRDefault="009C0D21" w:rsidP="009C0D21">
      <w:pPr>
        <w:pStyle w:val="Caption"/>
      </w:pPr>
      <w:r>
        <w:t>Figure 1</w:t>
      </w:r>
      <w:r w:rsidR="00FE5872">
        <w:t>7</w:t>
      </w:r>
      <w:r>
        <w:t>: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3A7CC702" w14:textId="462F0AB8" w:rsidR="00CD0A86" w:rsidRDefault="00CD0A86" w:rsidP="009C0D21">
      <w:pPr>
        <w:pStyle w:val="Heading3"/>
      </w:pPr>
      <w:r>
        <w:t xml:space="preserve">Data collection </w:t>
      </w:r>
      <w:commentRangeStart w:id="18"/>
      <w:r>
        <w:t>process</w:t>
      </w:r>
      <w:commentRangeEnd w:id="18"/>
      <w:r>
        <w:rPr>
          <w:rStyle w:val="CommentReference"/>
          <w:b w:val="0"/>
          <w:i w:val="0"/>
          <w:iCs w:val="0"/>
        </w:rPr>
        <w:commentReference w:id="18"/>
      </w:r>
    </w:p>
    <w:p w14:paraId="6BFB588E" w14:textId="1E17FCB1"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w:t>
      </w:r>
      <w:r w:rsidR="00FE5872">
        <w:t>18</w:t>
      </w:r>
      <w:r>
        <w:t>). As simulations run across that model, statistical distributions form, leading to predictive capabilities. When the model’s complexity grows or the required accuracy increases, the learning system also needs more examples to cover each scenario.</w:t>
      </w:r>
    </w:p>
    <w:p w14:paraId="24813274" w14:textId="388C7AC2" w:rsidR="00CD0A86" w:rsidRDefault="00CD0A86" w:rsidP="00CD0A86">
      <w:pPr>
        <w:ind w:firstLine="720"/>
      </w:pPr>
      <w:r>
        <w:t xml:space="preserve">Consider the analogy of building an All-Wheel-Drive (AWD) feature that only knows about Florida’s flat tropical roads. Despite the engineers' best efforts, the vehicle will encounter </w:t>
      </w:r>
      <w:r>
        <w:lastRenderedPageBreak/>
        <w:t>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14D09BD2" w:rsidR="00CD0A86" w:rsidRDefault="00CD0A86" w:rsidP="00CD0A86">
      <w:pPr>
        <w:pStyle w:val="Caption"/>
      </w:pPr>
      <w:r>
        <w:t xml:space="preserve">Figure </w:t>
      </w:r>
      <w:r w:rsidR="00FE5872">
        <w:t>18</w:t>
      </w:r>
      <w:r>
        <w:t>: System Design</w:t>
      </w:r>
    </w:p>
    <w:p w14:paraId="482B03CF" w14:textId="77777777" w:rsidR="00CD0A86" w:rsidRDefault="00CD0A86" w:rsidP="00CD0A86">
      <w:pPr>
        <w:jc w:val="center"/>
      </w:pPr>
      <w:r>
        <w:rPr>
          <w:noProof/>
        </w:rPr>
        <w:drawing>
          <wp:inline distT="0" distB="0" distL="0" distR="0" wp14:anchorId="446842D1" wp14:editId="24578613">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3"/>
                    <a:stretch>
                      <a:fillRect/>
                    </a:stretch>
                  </pic:blipFill>
                  <pic:spPr>
                    <a:xfrm>
                      <a:off x="0" y="0"/>
                      <a:ext cx="5912173" cy="2570152"/>
                    </a:xfrm>
                    <a:prstGeom prst="rect">
                      <a:avLst/>
                    </a:prstGeom>
                  </pic:spPr>
                </pic:pic>
              </a:graphicData>
            </a:graphic>
          </wp:inline>
        </w:drawing>
      </w:r>
    </w:p>
    <w:p w14:paraId="353DF058" w14:textId="1E9D21E1"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0203E9">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0D2987D6" w14:textId="77777777" w:rsidR="00536345" w:rsidRDefault="00536345" w:rsidP="00CD0A86">
      <w:pPr>
        <w:ind w:firstLine="720"/>
      </w:pPr>
    </w:p>
    <w:p w14:paraId="4B9AD71F" w14:textId="77777777" w:rsidR="00FE5872" w:rsidRDefault="00FE5872">
      <w:pPr>
        <w:rPr>
          <w:sz w:val="18"/>
          <w:szCs w:val="18"/>
        </w:rPr>
      </w:pPr>
      <w:r>
        <w:br w:type="page"/>
      </w:r>
    </w:p>
    <w:p w14:paraId="243A3923" w14:textId="02713214" w:rsidR="00CD0A86" w:rsidRDefault="00CD0A86" w:rsidP="00CD0A86">
      <w:pPr>
        <w:pStyle w:val="Caption"/>
      </w:pPr>
      <w:r>
        <w:lastRenderedPageBreak/>
        <w:t xml:space="preserve">Figure </w:t>
      </w:r>
      <w:r w:rsidR="00FE5872">
        <w:t>19</w:t>
      </w:r>
      <w:r>
        <w:t>: Training Configuration</w:t>
      </w:r>
    </w:p>
    <w:p w14:paraId="68AEAD08" w14:textId="77777777" w:rsidR="00CD0A86" w:rsidRPr="00535E4F" w:rsidRDefault="00CD0A86" w:rsidP="00CD0A86">
      <w:pPr>
        <w:jc w:val="center"/>
      </w:pPr>
      <w:r>
        <w:rPr>
          <w:noProof/>
        </w:rPr>
        <w:drawing>
          <wp:inline distT="0" distB="0" distL="0" distR="0" wp14:anchorId="77D1237B" wp14:editId="3298ABE7">
            <wp:extent cx="5218620" cy="3084576"/>
            <wp:effectExtent l="0" t="0" r="127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4"/>
                    <a:stretch>
                      <a:fillRect/>
                    </a:stretch>
                  </pic:blipFill>
                  <pic:spPr>
                    <a:xfrm>
                      <a:off x="0" y="0"/>
                      <a:ext cx="5415392" cy="3200882"/>
                    </a:xfrm>
                    <a:prstGeom prst="rect">
                      <a:avLst/>
                    </a:prstGeom>
                  </pic:spPr>
                </pic:pic>
              </a:graphicData>
            </a:graphic>
          </wp:inline>
        </w:drawing>
      </w:r>
    </w:p>
    <w:p w14:paraId="15BB0D0A" w14:textId="3A17E169"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0203E9">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3CA4DB93"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0203E9">
            <w:rPr>
              <w:noProof/>
            </w:rPr>
            <w:t xml:space="preserve"> (CDC, 2016)</w:t>
          </w:r>
          <w:r>
            <w:fldChar w:fldCharType="end"/>
          </w:r>
        </w:sdtContent>
      </w:sdt>
      <w:r>
        <w:t>. These statistics are unacceptably high and require innovations that increase all participants’ safety on the road (see Figure 2</w:t>
      </w:r>
      <w:r w:rsidR="00FE5872">
        <w:t>0</w:t>
      </w:r>
      <w:r>
        <w:t xml:space="preserve">).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4D3C16E9" w14:textId="3158F467" w:rsidR="00F21837" w:rsidRDefault="00F21837" w:rsidP="00F21837">
      <w:pPr>
        <w:pStyle w:val="Caption"/>
      </w:pPr>
      <w:r>
        <w:t>Figure 2</w:t>
      </w:r>
      <w:r w:rsidR="00FE5872">
        <w:t>0</w:t>
      </w:r>
      <w:r>
        <w:t>: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7D086033" w14:textId="5A201318" w:rsidR="00F21837" w:rsidRDefault="00F21837" w:rsidP="00F21837">
      <w:pPr>
        <w:ind w:firstLine="720"/>
      </w:pPr>
      <w:r>
        <w:t xml:space="preserve">For example, </w:t>
      </w:r>
      <w:r w:rsidR="009D77DB">
        <w:t>manufacturers like Subaru and Lexus</w:t>
      </w:r>
      <w:r>
        <w:t xml:space="preserve"> include audible collision alerts during lane changes or reversing. While these capabilities exist today, they are often incomplete models due to the high volume of edge cases, such as children fetching a ball from the street. </w:t>
      </w:r>
      <w:r w:rsidR="009D77DB">
        <w:t>Even after detecting the example child, several open problems span ethical and philosophical debates</w:t>
      </w:r>
      <w:r>
        <w:t xml:space="preserve">.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48A603B2" w:rsidR="00F21837" w:rsidRDefault="00F21837" w:rsidP="00F21837">
      <w:r>
        <w:lastRenderedPageBreak/>
        <w:tab/>
      </w:r>
      <w:r w:rsidR="009D77DB">
        <w:t>Long monotonous segments are often</w:t>
      </w:r>
      <w:r>
        <w:t xml:space="preserve">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7303748" w14:textId="79CD7E08" w:rsidR="00F21837" w:rsidRDefault="00F21837" w:rsidP="00F21837">
      <w:pPr>
        <w:pStyle w:val="Caption"/>
      </w:pPr>
      <w:r>
        <w:t xml:space="preserve">Figure </w:t>
      </w:r>
      <w:r w:rsidR="00FE5872">
        <w:t>21</w:t>
      </w:r>
      <w:r>
        <w:t>: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0"/>
                    <a:stretch>
                      <a:fillRect/>
                    </a:stretch>
                  </pic:blipFill>
                  <pic:spPr>
                    <a:xfrm>
                      <a:off x="0" y="0"/>
                      <a:ext cx="6863920" cy="2509437"/>
                    </a:xfrm>
                    <a:prstGeom prst="rect">
                      <a:avLst/>
                    </a:prstGeom>
                  </pic:spPr>
                </pic:pic>
              </a:graphicData>
            </a:graphic>
          </wp:inline>
        </w:drawing>
      </w:r>
    </w:p>
    <w:p w14:paraId="57E5172D" w14:textId="7CDF8F1B" w:rsidR="00F21837" w:rsidRPr="00D03B25" w:rsidRDefault="00F21837" w:rsidP="00F21837">
      <w:pPr>
        <w:ind w:firstLine="720"/>
        <w:rPr>
          <w:i/>
          <w:iCs/>
        </w:rPr>
      </w:pPr>
      <w:r>
        <w:t xml:space="preserve">V-TORCS (Virtual </w:t>
      </w:r>
      <w:r w:rsidR="00FE5872">
        <w:t>the</w:t>
      </w:r>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w:t>
      </w:r>
      <w:r w:rsidR="00FE5872">
        <w:t>21</w:t>
      </w:r>
      <w:r>
        <w:t xml:space="preserve">). CNN algorithms mimic an eye’s biological structures by normalizing neighboring pixel blocks to derive structure (Keller et al., 2016). These results flow into </w:t>
      </w:r>
      <w:r w:rsidR="009D77DB">
        <w:t>expert subsystems controlling</w:t>
      </w:r>
      <w:r>
        <w:t xml:space="preserve"> the car, such as turning the wheel or accelerating. An ensemble of subsystem observations merges </w:t>
      </w:r>
      <w:r>
        <w:lastRenderedPageBreak/>
        <w:t>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15A8F1FB"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0203E9">
            <w:rPr>
              <w:noProof/>
            </w:rPr>
            <w:t xml:space="preserve"> (Ford, 2012)</w:t>
          </w:r>
          <w:r>
            <w:fldChar w:fldCharType="end"/>
          </w:r>
        </w:sdtContent>
      </w:sdt>
      <w:r>
        <w:t xml:space="preserve">. Assuming a driver purchases a $25,000 car and keeps it that entire usable period, they will likely spend at least that much on fuel and repairs (see Table </w:t>
      </w:r>
      <w:r w:rsidR="00536345">
        <w:t>7</w:t>
      </w:r>
      <w:r>
        <w:t>).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08E5280B" w:rsidR="00F21837" w:rsidRDefault="00F21837" w:rsidP="00F21837">
      <w:pPr>
        <w:pStyle w:val="Caption"/>
      </w:pPr>
      <w:r>
        <w:t xml:space="preserve">Table </w:t>
      </w:r>
      <w:r w:rsidR="00536345">
        <w:t>7</w:t>
      </w:r>
      <w:r>
        <w:t>: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9"/>
            <w:r w:rsidRPr="00E90EC1">
              <w:rPr>
                <w:b w:val="0"/>
                <w:bCs w:val="0"/>
              </w:rPr>
              <w:t>50</w:t>
            </w:r>
            <w:commentRangeEnd w:id="19"/>
            <w:r w:rsidR="00402661">
              <w:rPr>
                <w:rStyle w:val="CommentReference"/>
                <w:b w:val="0"/>
                <w:bCs w:val="0"/>
              </w:rPr>
              <w:commentReference w:id="19"/>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1F1DBEAC" w:rsidR="00F21837" w:rsidRDefault="00F21837" w:rsidP="00F21837">
      <w:pPr>
        <w:ind w:firstLine="720"/>
      </w:pPr>
      <w:r>
        <w:t xml:space="preserve">When the driver has advance notice that a component is likely to fail, they can schedule the maintenance and minimize costs. </w:t>
      </w:r>
      <w:r w:rsidR="00B30D59">
        <w:t xml:space="preserve">The </w:t>
      </w:r>
      <w:r>
        <w:t>Preventative Maintenance System (PMS) provide</w:t>
      </w:r>
      <w:r w:rsidR="00B30D59">
        <w:t>s</w:t>
      </w:r>
      <w:r>
        <w:t xml:space="preserve">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0203E9">
            <w:rPr>
              <w:noProof/>
            </w:rPr>
            <w:t xml:space="preserve"> (Jackson &amp; Rege, 2019)</w:t>
          </w:r>
          <w:r>
            <w:fldChar w:fldCharType="end"/>
          </w:r>
        </w:sdtContent>
      </w:sdt>
      <w:r>
        <w:t xml:space="preserve">. Next, the </w:t>
      </w:r>
      <w:r>
        <w:lastRenderedPageBreak/>
        <w:t xml:space="preserve">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04DE94F3" w:rsidR="00F21837" w:rsidRDefault="00F21837" w:rsidP="00F21837">
      <w:pPr>
        <w:pStyle w:val="Caption"/>
      </w:pPr>
      <w:r>
        <w:t xml:space="preserve">Figure </w:t>
      </w:r>
      <w:r w:rsidR="00FE5872">
        <w:t>22</w:t>
      </w:r>
      <w:r>
        <w:t>: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1"/>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7EF4C0D2" w:rsidR="00F21837" w:rsidRDefault="00F21837" w:rsidP="00F21837">
      <w:r>
        <w:tab/>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0203E9">
            <w:rPr>
              <w:noProof/>
            </w:rPr>
            <w:t xml:space="preserve"> </w:t>
          </w:r>
          <w:r w:rsidR="000203E9">
            <w:rPr>
              <w:noProof/>
            </w:rPr>
            <w:lastRenderedPageBreak/>
            <w:t>(Cohen, 2013)</w:t>
          </w:r>
          <w:r>
            <w:fldChar w:fldCharType="end"/>
          </w:r>
        </w:sdtContent>
      </w:sdt>
      <w:r>
        <w:t xml:space="preserve">. </w:t>
      </w:r>
      <w:r w:rsidR="009D77DB">
        <w:t>M</w:t>
      </w:r>
      <w:r>
        <w:t xml:space="preserve">odernizing these areas will require significant infrastructure investments, consensus on V2X communication protocols, and machines </w:t>
      </w:r>
      <w:r w:rsidR="0058535E">
        <w:t>implementing</w:t>
      </w:r>
      <w:r>
        <w:t xml:space="preserve">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A871BF8" w:rsidR="00F21837" w:rsidRDefault="00F21837" w:rsidP="00F21837">
      <w:pPr>
        <w:ind w:firstLine="720"/>
      </w:pPr>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w:t>
      </w:r>
      <w:r w:rsidR="009D77DB">
        <w:t>integrating</w:t>
      </w:r>
      <w:r>
        <w:t xml:space="preserve"> intelligent vehicles within smart cities promises more efficient traffic shaping and risk awareness. However, the necessary infrastructure investments </w:t>
      </w:r>
      <w:r w:rsidR="009D77DB">
        <w:t>will unlikely</w:t>
      </w:r>
      <w:r>
        <w:t xml:space="preserve"> arise in the next decade. Instead, machine learning will pair vehicular telemetry into ubiquitous cloud computing to provide a similar experience.</w:t>
      </w:r>
    </w:p>
    <w:p w14:paraId="3B92B60C" w14:textId="05FECC63" w:rsidR="00D424E9" w:rsidRDefault="009E4737" w:rsidP="00982E05">
      <w:pPr>
        <w:pStyle w:val="Heading2"/>
      </w:pPr>
      <w:r>
        <w:t xml:space="preserve">How does the </w:t>
      </w:r>
      <w:r w:rsidR="000E7D27">
        <w:t>r</w:t>
      </w:r>
      <w:r>
        <w:t>eproducibility crisis impact ML design</w:t>
      </w:r>
    </w:p>
    <w:p w14:paraId="5E45309D" w14:textId="2E72A8A8"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0203E9">
            <w:rPr>
              <w:noProof/>
            </w:rPr>
            <w:t xml:space="preserve"> (Rivera-Landos, Khomh, &amp; Nikanjam, 2021)</w:t>
          </w:r>
          <w:r>
            <w:fldChar w:fldCharType="end"/>
          </w:r>
        </w:sdtContent>
      </w:sdt>
      <w:r>
        <w:t>.</w:t>
      </w:r>
      <w:r w:rsidR="002D7249">
        <w:t xml:space="preserve"> </w:t>
      </w:r>
      <w:r>
        <w:t xml:space="preserve">These </w:t>
      </w:r>
      <w:r>
        <w:lastRenderedPageBreak/>
        <w:t xml:space="preserve">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01EA6B06"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0203E9">
            <w:rPr>
              <w:noProof/>
            </w:rPr>
            <w:t xml:space="preserve"> (Kilgallon, De la Rosa, &amp; Cavazos, 2017)</w:t>
          </w:r>
          <w:r w:rsidR="00ED14BF">
            <w:fldChar w:fldCharType="end"/>
          </w:r>
        </w:sdtContent>
      </w:sdt>
      <w:r>
        <w:t xml:space="preserve">. </w:t>
      </w:r>
      <w:r w:rsidR="00554AE3">
        <w:t>Researchers publish new techniques and</w:t>
      </w:r>
      <w:r>
        <w:t xml:space="preserve"> present their findings against existing open-source products like FlowDroid, AmanDroid, and DroidSafe. However, the detection rate for those tools is </w:t>
      </w:r>
      <w:r w:rsidR="00536345">
        <w:t>highly dependent</w:t>
      </w:r>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0203E9">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67676C9B"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r>
        <w:t>Majoranas</w:t>
      </w:r>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0203E9">
            <w:rPr>
              <w:noProof/>
            </w:rPr>
            <w:t xml:space="preserve"> (Langston, 2022)</w:t>
          </w:r>
          <w:r>
            <w:fldChar w:fldCharType="end"/>
          </w:r>
        </w:sdtContent>
      </w:sdt>
      <w:r>
        <w:t xml:space="preserve">.” </w:t>
      </w:r>
      <w:r w:rsidR="00F45AEA">
        <w:t>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0203E9">
            <w:rPr>
              <w:noProof/>
            </w:rPr>
            <w:t xml:space="preserve"> (Frolov, 2021)</w:t>
          </w:r>
          <w:r w:rsidR="00F45AEA">
            <w:fldChar w:fldCharType="end"/>
          </w:r>
        </w:sdtContent>
      </w:sdt>
      <w:r w:rsidR="00F45AEA">
        <w:t xml:space="preserve">. After disproving basic expectations, researchers revisited other </w:t>
      </w:r>
      <w:r w:rsidR="00F45AEA">
        <w:lastRenderedPageBreak/>
        <w:t xml:space="preserve">assumptions and found </w:t>
      </w:r>
      <w:r w:rsidR="00A61E64">
        <w:t xml:space="preserve">that </w:t>
      </w:r>
      <w:r w:rsidR="00F45AEA">
        <w:t>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4AADB389"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0203E9">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0203E9">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1D5539D2"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00700176" w:rsidRPr="00700176">
        <w:t xml:space="preserve"> </w:t>
      </w:r>
      <w:sdt>
        <w:sdtPr>
          <w:id w:val="28848924"/>
          <w:citation/>
        </w:sdtPr>
        <w:sdtEndPr/>
        <w:sdtContent>
          <w:r w:rsidR="00700176">
            <w:fldChar w:fldCharType="begin"/>
          </w:r>
          <w:r w:rsidR="00700176">
            <w:instrText xml:space="preserve">CITATION Den15 \p 3 \l 1033 </w:instrText>
          </w:r>
          <w:r w:rsidR="00700176">
            <w:fldChar w:fldCharType="separate"/>
          </w:r>
          <w:r w:rsidR="000203E9">
            <w:rPr>
              <w:noProof/>
            </w:rPr>
            <w:t>(Denis, 2015, p. 3)</w:t>
          </w:r>
          <w:r w:rsidR="00700176">
            <w:fldChar w:fldCharType="end"/>
          </w:r>
        </w:sdtContent>
      </w:sdt>
      <w:r w:rsidR="00E56631">
        <w:t xml:space="preserve">.” </w:t>
      </w:r>
      <w:r w:rsidR="00700176">
        <w:t xml:space="preserve">The quote infers that it can be challenging to include all </w:t>
      </w:r>
      <w:r w:rsidR="00700176">
        <w:lastRenderedPageBreak/>
        <w:t xml:space="preserve">aspects of the environment. These external factors can create deltas between expectations and reality. </w:t>
      </w:r>
      <w:r w:rsidR="00E56631">
        <w:t>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20"/>
      <w:r>
        <w:t xml:space="preserve">Researchers </w:t>
      </w:r>
      <w:commentRangeEnd w:id="20"/>
      <w:r>
        <w:rPr>
          <w:rStyle w:val="CommentReference"/>
        </w:rPr>
        <w:commentReference w:id="20"/>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64A1D704"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0203E9">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0203E9">
            <w:rPr>
              <w:noProof/>
            </w:rPr>
            <w:t xml:space="preserve"> (Gergen, 2010)</w:t>
          </w:r>
          <w:r>
            <w:fldChar w:fldCharType="end"/>
          </w:r>
        </w:sdtContent>
      </w:sdt>
      <w:r>
        <w:t>. Consider a project that seeks to prove that men are superior to women. Within a chauvinistic cohort, these results align with their world</w:t>
      </w:r>
      <w:r w:rsidR="00554AE3">
        <w:t>view</w:t>
      </w:r>
      <w:r>
        <w:t xml:space="preserve"> and are ethical. However, a diverse group would chastise the very idea, regardless of methodology. Further complicating the matter, ethical identities are dynamic and evolve (or regress) over time.</w:t>
      </w:r>
    </w:p>
    <w:p w14:paraId="2478ED42" w14:textId="2E6BF9F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F6147A0" w14:textId="566D934D" w:rsidR="00554AE3" w:rsidRDefault="00554AE3" w:rsidP="00554AE3">
      <w:pPr>
        <w:pStyle w:val="Heading3"/>
      </w:pPr>
      <w:r>
        <w:t xml:space="preserve">Threats to </w:t>
      </w:r>
      <w:commentRangeStart w:id="21"/>
      <w:r>
        <w:t>validity</w:t>
      </w:r>
      <w:commentRangeEnd w:id="21"/>
      <w:r>
        <w:rPr>
          <w:rStyle w:val="CommentReference"/>
          <w:b w:val="0"/>
          <w:i w:val="0"/>
          <w:iCs w:val="0"/>
        </w:rPr>
        <w:commentReference w:id="21"/>
      </w:r>
    </w:p>
    <w:p w14:paraId="0220CA07" w14:textId="19D5BE40" w:rsidR="00554AE3" w:rsidRDefault="00554AE3" w:rsidP="00554AE3">
      <w:pPr>
        <w:ind w:firstLine="720"/>
      </w:pPr>
      <w:r>
        <w:t>Four major categorical threats exist to making statistically accurate conclusions, leading to false, erroneous results</w:t>
      </w:r>
      <w:sdt>
        <w:sdtPr>
          <w:id w:val="874967783"/>
          <w:citation/>
        </w:sdtPr>
        <w:sdtEndPr/>
        <w:sdtContent>
          <w:r>
            <w:fldChar w:fldCharType="begin"/>
          </w:r>
          <w:r>
            <w:instrText xml:space="preserve"> CITATION Par93 \l 1033 </w:instrText>
          </w:r>
          <w:r>
            <w:fldChar w:fldCharType="separate"/>
          </w:r>
          <w:r w:rsidR="000203E9">
            <w:rPr>
              <w:noProof/>
            </w:rPr>
            <w:t xml:space="preserve"> (Parker, 1993)</w:t>
          </w:r>
          <w:r>
            <w:fldChar w:fldCharType="end"/>
          </w:r>
        </w:sdtContent>
      </w:sdt>
      <w:r>
        <w:t xml:space="preserve">. When designing high-quality experiments, the designers must be cognizant of these issues and their sources (see Table 1). Fundamentally, these challenges represent a degradation of the experiment'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EndPr/>
        <w:sdtContent>
          <w:r>
            <w:fldChar w:fldCharType="begin"/>
          </w:r>
          <w:r>
            <w:instrText xml:space="preserve"> CITATION Gar12 \l 1033 </w:instrText>
          </w:r>
          <w:r>
            <w:fldChar w:fldCharType="separate"/>
          </w:r>
          <w:r w:rsidR="000203E9">
            <w:rPr>
              <w:noProof/>
            </w:rPr>
            <w:t xml:space="preserve"> (García-Pérez, 2012)</w:t>
          </w:r>
          <w:r>
            <w:fldChar w:fldCharType="end"/>
          </w:r>
        </w:sdtContent>
      </w:sdt>
      <w:r>
        <w:t>. Instead, researchers must decide on controls and procedures before even beginning data collection.</w:t>
      </w:r>
    </w:p>
    <w:p w14:paraId="3EF33041" w14:textId="5A247EDA" w:rsidR="00554AE3" w:rsidRDefault="00554AE3" w:rsidP="00554AE3">
      <w:pPr>
        <w:pStyle w:val="Caption"/>
      </w:pPr>
      <w:r>
        <w:t xml:space="preserve">Table </w:t>
      </w:r>
      <w:r w:rsidR="00536345">
        <w:t>8</w:t>
      </w:r>
      <w:r>
        <w:t>: Threat Sources</w:t>
      </w:r>
    </w:p>
    <w:tbl>
      <w:tblPr>
        <w:tblStyle w:val="GridTable4"/>
        <w:tblW w:w="0" w:type="auto"/>
        <w:tblLook w:val="04A0" w:firstRow="1" w:lastRow="0" w:firstColumn="1" w:lastColumn="0" w:noHBand="0" w:noVBand="1"/>
      </w:tblPr>
      <w:tblGrid>
        <w:gridCol w:w="4675"/>
        <w:gridCol w:w="4675"/>
      </w:tblGrid>
      <w:tr w:rsidR="00554AE3" w14:paraId="3FB5CC85"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8F12EC" w14:textId="77777777" w:rsidR="00554AE3" w:rsidRDefault="00554AE3" w:rsidP="001E4EC8">
            <w:r>
              <w:t>Source</w:t>
            </w:r>
          </w:p>
        </w:tc>
        <w:tc>
          <w:tcPr>
            <w:tcW w:w="4675" w:type="dxa"/>
          </w:tcPr>
          <w:p w14:paraId="15D5A208" w14:textId="77777777" w:rsidR="00554AE3" w:rsidRDefault="00554AE3" w:rsidP="001E4EC8">
            <w:pPr>
              <w:cnfStyle w:val="100000000000" w:firstRow="1" w:lastRow="0" w:firstColumn="0" w:lastColumn="0" w:oddVBand="0" w:evenVBand="0" w:oddHBand="0" w:evenHBand="0" w:firstRowFirstColumn="0" w:firstRowLastColumn="0" w:lastRowFirstColumn="0" w:lastRowLastColumn="0"/>
            </w:pPr>
            <w:r>
              <w:t>Description</w:t>
            </w:r>
          </w:p>
        </w:tc>
      </w:tr>
      <w:tr w:rsidR="00554AE3" w14:paraId="52174E5D"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73EC53" w14:textId="77777777" w:rsidR="00554AE3" w:rsidRPr="002372CA" w:rsidRDefault="00554AE3" w:rsidP="001E4EC8">
            <w:pPr>
              <w:rPr>
                <w:b w:val="0"/>
                <w:bCs w:val="0"/>
              </w:rPr>
            </w:pPr>
            <w:r w:rsidRPr="002372CA">
              <w:rPr>
                <w:b w:val="0"/>
                <w:bCs w:val="0"/>
              </w:rPr>
              <w:t>Internal Threat</w:t>
            </w:r>
          </w:p>
        </w:tc>
        <w:tc>
          <w:tcPr>
            <w:tcW w:w="4675" w:type="dxa"/>
          </w:tcPr>
          <w:p w14:paraId="463DF61B" w14:textId="77777777" w:rsidR="00554AE3" w:rsidRDefault="00554AE3" w:rsidP="001E4EC8">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554AE3" w14:paraId="7EEE0AD6" w14:textId="77777777" w:rsidTr="001E4EC8">
        <w:tc>
          <w:tcPr>
            <w:cnfStyle w:val="001000000000" w:firstRow="0" w:lastRow="0" w:firstColumn="1" w:lastColumn="0" w:oddVBand="0" w:evenVBand="0" w:oddHBand="0" w:evenHBand="0" w:firstRowFirstColumn="0" w:firstRowLastColumn="0" w:lastRowFirstColumn="0" w:lastRowLastColumn="0"/>
            <w:tcW w:w="4675" w:type="dxa"/>
          </w:tcPr>
          <w:p w14:paraId="6326167B" w14:textId="77777777" w:rsidR="00554AE3" w:rsidRPr="002372CA" w:rsidRDefault="00554AE3" w:rsidP="001E4EC8">
            <w:pPr>
              <w:rPr>
                <w:b w:val="0"/>
                <w:bCs w:val="0"/>
              </w:rPr>
            </w:pPr>
            <w:r w:rsidRPr="002372CA">
              <w:rPr>
                <w:b w:val="0"/>
                <w:bCs w:val="0"/>
              </w:rPr>
              <w:t>External Threat</w:t>
            </w:r>
          </w:p>
        </w:tc>
        <w:tc>
          <w:tcPr>
            <w:tcW w:w="4675" w:type="dxa"/>
          </w:tcPr>
          <w:p w14:paraId="47395E93" w14:textId="77777777" w:rsidR="00554AE3" w:rsidRDefault="00554AE3" w:rsidP="001E4EC8">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554AE3" w14:paraId="44EA9949"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22A0FE" w14:textId="77777777" w:rsidR="00554AE3" w:rsidRPr="002372CA" w:rsidRDefault="00554AE3" w:rsidP="001E4EC8">
            <w:pPr>
              <w:rPr>
                <w:b w:val="0"/>
                <w:bCs w:val="0"/>
              </w:rPr>
            </w:pPr>
            <w:r w:rsidRPr="002372CA">
              <w:rPr>
                <w:b w:val="0"/>
                <w:bCs w:val="0"/>
              </w:rPr>
              <w:t>Statistical Conclusion Validity</w:t>
            </w:r>
          </w:p>
        </w:tc>
        <w:tc>
          <w:tcPr>
            <w:tcW w:w="4675" w:type="dxa"/>
          </w:tcPr>
          <w:p w14:paraId="0486DD76" w14:textId="77777777" w:rsidR="00554AE3" w:rsidRDefault="00554AE3" w:rsidP="001E4EC8">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554AE3" w14:paraId="434FD374" w14:textId="77777777" w:rsidTr="001E4EC8">
        <w:tc>
          <w:tcPr>
            <w:cnfStyle w:val="001000000000" w:firstRow="0" w:lastRow="0" w:firstColumn="1" w:lastColumn="0" w:oddVBand="0" w:evenVBand="0" w:oddHBand="0" w:evenHBand="0" w:firstRowFirstColumn="0" w:firstRowLastColumn="0" w:lastRowFirstColumn="0" w:lastRowLastColumn="0"/>
            <w:tcW w:w="4675" w:type="dxa"/>
          </w:tcPr>
          <w:p w14:paraId="77075FCE" w14:textId="77777777" w:rsidR="00554AE3" w:rsidRPr="002372CA" w:rsidRDefault="00554AE3" w:rsidP="001E4EC8">
            <w:pPr>
              <w:rPr>
                <w:b w:val="0"/>
                <w:bCs w:val="0"/>
              </w:rPr>
            </w:pPr>
            <w:r w:rsidRPr="002372CA">
              <w:rPr>
                <w:b w:val="0"/>
                <w:bCs w:val="0"/>
              </w:rPr>
              <w:t>Construct Validity</w:t>
            </w:r>
          </w:p>
        </w:tc>
        <w:tc>
          <w:tcPr>
            <w:tcW w:w="4675" w:type="dxa"/>
          </w:tcPr>
          <w:p w14:paraId="70F35D51" w14:textId="77777777" w:rsidR="00554AE3" w:rsidRDefault="00554AE3" w:rsidP="001E4EC8">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686FD9B0" w14:textId="77777777" w:rsidR="00554AE3" w:rsidRDefault="00554AE3" w:rsidP="00554AE3"/>
    <w:p w14:paraId="44B8D71A" w14:textId="1053FDC1" w:rsidR="00554AE3" w:rsidRPr="00554AE3" w:rsidRDefault="00554AE3" w:rsidP="00554AE3">
      <w:r>
        <w:tab/>
        <w:t>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until it lines up (statistical conclusion validity). An unlimited number of these permutations exist, and it is impossible to remove all of them</w:t>
      </w:r>
      <w:sdt>
        <w:sdtPr>
          <w:id w:val="929465018"/>
          <w:citation/>
        </w:sdtPr>
        <w:sdtEndPr/>
        <w:sdtContent>
          <w:r>
            <w:fldChar w:fldCharType="begin"/>
          </w:r>
          <w:r>
            <w:instrText xml:space="preserve"> CITATION Par93 \l 1033 </w:instrText>
          </w:r>
          <w:r>
            <w:fldChar w:fldCharType="separate"/>
          </w:r>
          <w:r w:rsidR="000203E9">
            <w:rPr>
              <w:noProof/>
            </w:rPr>
            <w:t xml:space="preserve"> (Parker, 1993)</w:t>
          </w:r>
          <w:r>
            <w:fldChar w:fldCharType="end"/>
          </w:r>
        </w:sdtContent>
      </w:sdt>
      <w:r>
        <w:t>. However, any procedure that reduces the influence of garbage-in/garbage-out experimentation is ideal.</w:t>
      </w:r>
    </w:p>
    <w:p w14:paraId="4E32C954" w14:textId="2E7AE4D5" w:rsidR="00A53351" w:rsidRDefault="00E56631" w:rsidP="00E56631">
      <w:pPr>
        <w:pStyle w:val="Heading3"/>
      </w:pPr>
      <w:r>
        <w:t xml:space="preserve">Internal </w:t>
      </w:r>
      <w:commentRangeStart w:id="22"/>
      <w:r>
        <w:t>biases</w:t>
      </w:r>
      <w:commentRangeEnd w:id="22"/>
      <w:r w:rsidR="006D5FD0">
        <w:rPr>
          <w:rStyle w:val="CommentReference"/>
          <w:b w:val="0"/>
          <w:i w:val="0"/>
          <w:iCs w:val="0"/>
        </w:rPr>
        <w:commentReference w:id="22"/>
      </w:r>
    </w:p>
    <w:p w14:paraId="0D6278E1" w14:textId="0B63B096" w:rsidR="00A53351" w:rsidRPr="008B5F57" w:rsidRDefault="00A53351" w:rsidP="00A53351">
      <w:r>
        <w:tab/>
      </w:r>
      <w:r w:rsidRPr="008B5F57">
        <w:t>Researchers need to understand their internal biases. Everyone has historical and cultural defaults that lead to prejudices. These subtle classification differences influence language and construct our reality</w:t>
      </w:r>
      <w:sdt>
        <w:sdtPr>
          <w:id w:val="556896386"/>
          <w:citation/>
        </w:sdtPr>
        <w:sdtEndPr/>
        <w:sdtContent>
          <w:r w:rsidRPr="008B5F57">
            <w:fldChar w:fldCharType="begin"/>
          </w:r>
          <w:r w:rsidRPr="008B5F57">
            <w:instrText xml:space="preserve"> CITATION Owe17 \l 1033 </w:instrText>
          </w:r>
          <w:r w:rsidRPr="008B5F57">
            <w:fldChar w:fldCharType="separate"/>
          </w:r>
          <w:r w:rsidR="000203E9" w:rsidRPr="008B5F57">
            <w:rPr>
              <w:noProof/>
            </w:rPr>
            <w:t xml:space="preserve"> (Owen, 2017)</w:t>
          </w:r>
          <w:r w:rsidRPr="008B5F57">
            <w:fldChar w:fldCharType="end"/>
          </w:r>
        </w:sdtContent>
      </w:sdt>
      <w:r w:rsidRPr="008B5F57">
        <w:t xml:space="preserve">. Words matter and one needs to choose them carefully. These biases sneak into our written and verbal communication. They cause us to gloss over issues of Diversity, Equity, and Inclusion (DEI). For instance, the terms such as whitelist and blacklist </w:t>
      </w:r>
      <w:r w:rsidRPr="008B5F57">
        <w:lastRenderedPageBreak/>
        <w:t xml:space="preserve">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120FBC04"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0203E9">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0AC83A2A" w:rsidR="00A53351" w:rsidRDefault="00A53351" w:rsidP="00A53351">
      <w:pPr>
        <w:ind w:firstLine="720"/>
      </w:pPr>
      <w:r>
        <w:t xml:space="preserve">After forty years, the ethical code requires modernization to align with the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t>auxiliary</w:t>
      </w:r>
      <w:r>
        <w:t xml:space="preserve"> use-cases (e.g., election interference). While this position resonates with specific cohorts, it faces fierce opposition from others.</w:t>
      </w:r>
    </w:p>
    <w:p w14:paraId="3E6C17A1" w14:textId="77777777" w:rsidR="008B5F57" w:rsidRDefault="008B5F57" w:rsidP="00A53351">
      <w:pPr>
        <w:ind w:firstLine="720"/>
      </w:pPr>
    </w:p>
    <w:p w14:paraId="6A9A8A6C" w14:textId="77777777" w:rsidR="008B5F57" w:rsidRDefault="008B5F57">
      <w:pPr>
        <w:rPr>
          <w:b/>
          <w:i/>
          <w:iCs/>
        </w:rPr>
      </w:pPr>
      <w:r>
        <w:br w:type="page"/>
      </w:r>
    </w:p>
    <w:p w14:paraId="3951B6DB" w14:textId="53D34212" w:rsidR="00A53351" w:rsidRDefault="00A53351" w:rsidP="00E56631">
      <w:pPr>
        <w:pStyle w:val="Heading3"/>
      </w:pPr>
      <w:r>
        <w:lastRenderedPageBreak/>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3"/>
      <w:r>
        <w:t>isolation</w:t>
      </w:r>
      <w:commentRangeEnd w:id="23"/>
      <w:r w:rsidR="00FF649A">
        <w:t xml:space="preserve"> (Owen, 2017; Adashi et al., 2018)</w:t>
      </w:r>
      <w:r w:rsidR="00313B0F">
        <w:rPr>
          <w:rStyle w:val="CommentReference"/>
        </w:rPr>
        <w:commentReference w:id="23"/>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24"/>
      <w:r>
        <w:t>neutral</w:t>
      </w:r>
      <w:commentRangeEnd w:id="24"/>
      <w:r w:rsidR="00FF649A">
        <w:rPr>
          <w:rStyle w:val="CommentReference"/>
        </w:rPr>
        <w:commentReference w:id="24"/>
      </w:r>
      <w:r>
        <w:t>. Researchers can explicitly call out the risk in their findings, but fully addressing this situation is an open problem.</w:t>
      </w:r>
    </w:p>
    <w:p w14:paraId="1371394D" w14:textId="77777777" w:rsidR="003D6881" w:rsidRDefault="003D6881" w:rsidP="003D6881">
      <w:pPr>
        <w:pStyle w:val="Heading2"/>
      </w:pPr>
      <w:r>
        <w:t xml:space="preserve">Ethical </w:t>
      </w:r>
      <w:commentRangeStart w:id="25"/>
      <w:r>
        <w:t>considerations of A</w:t>
      </w:r>
      <w:commentRangeEnd w:id="25"/>
      <w:r>
        <w:t>.I.</w:t>
      </w:r>
      <w:r>
        <w:rPr>
          <w:rStyle w:val="CommentReference"/>
          <w:b w:val="0"/>
        </w:rPr>
        <w:commentReference w:id="25"/>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ildberger,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 xml:space="preserve">Despite artificial intelligence already being well-entrenched in everyday life, there are concerns about its role. First, does the advancement of machine learning mean fewer jobs? </w:t>
      </w:r>
      <w:r>
        <w:lastRenderedPageBreak/>
        <w:t>Second, of those remaining jobs, are humans giving away control unnecessarily? Third, are those machines capable of manipulating the public to steal dominion?</w:t>
      </w:r>
    </w:p>
    <w:p w14:paraId="2D7AF588" w14:textId="25AFE16A" w:rsidR="003D6881" w:rsidRDefault="003D6881" w:rsidP="00A61E64">
      <w:pPr>
        <w:ind w:firstLine="720"/>
      </w:pPr>
      <w:r w:rsidRPr="00A61E64">
        <w:rPr>
          <w:b/>
          <w:bCs/>
        </w:rPr>
        <w:t>Role in Employment</w:t>
      </w:r>
      <w:r w:rsidR="00A61E64">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612A2A69" w14:textId="6E543108" w:rsidR="003D6881" w:rsidRDefault="003D6881" w:rsidP="003D6881">
      <w:r>
        <w:tab/>
        <w:t>Similarly, modern businesses a</w:t>
      </w:r>
      <w:r w:rsidR="00554AE3">
        <w:t>ctively seek methods to</w:t>
      </w:r>
      <w:r>
        <w:t xml:space="preserve"> reduce costs and improve efficiencies through automation. The most powerful artificial intelligence applications use machines to enhance human capabilities rather than replace them (Heer, 2019; Boir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leer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5EA36B7E"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xml:space="preserve">) becomes commoditized through A.I. systems. Given the lower entry barrier, some low-skilled workers will transition to better-paying jobs </w:t>
      </w:r>
      <w:r w:rsidR="00554AE3">
        <w:t>operating</w:t>
      </w:r>
      <w:r>
        <w:t xml:space="preserve"> </w:t>
      </w:r>
      <w:r>
        <w:lastRenderedPageBreak/>
        <w:t>sophisticated and commoditized systems. For instance, many workers cannot access foreign markets due to language and communication limitations. Artificial intelligence can aid these in these translation scenarios while leaving control with humans.</w:t>
      </w:r>
    </w:p>
    <w:p w14:paraId="460C1092" w14:textId="0AC8BA54" w:rsidR="003D6881" w:rsidRDefault="003D6881" w:rsidP="00A61E64">
      <w:pPr>
        <w:ind w:firstLine="720"/>
      </w:pPr>
      <w:r w:rsidRPr="00A61E64">
        <w:rPr>
          <w:b/>
          <w:bCs/>
        </w:rPr>
        <w:t>Role in Decision Making</w:t>
      </w:r>
      <w:r w:rsidR="00A61E64">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100DB6B6"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0203E9">
            <w:rPr>
              <w:noProof/>
            </w:rPr>
            <w:t xml:space="preserve"> (Hole &amp; Ahmad, 2019)</w:t>
          </w:r>
          <w:r>
            <w:fldChar w:fldCharType="end"/>
          </w:r>
        </w:sdtContent>
      </w:sdt>
      <w:r>
        <w:t>. Until artificial brains can rationalize abstract thought, humans must perform this task.</w:t>
      </w:r>
    </w:p>
    <w:p w14:paraId="69E3496B" w14:textId="6804A5E6" w:rsidR="003D6881" w:rsidRDefault="003D6881" w:rsidP="00A61E64">
      <w:pPr>
        <w:ind w:firstLine="720"/>
      </w:pPr>
      <w:r w:rsidRPr="00A61E64">
        <w:rPr>
          <w:b/>
          <w:bCs/>
        </w:rPr>
        <w:t>Role in Manipulation</w:t>
      </w:r>
      <w:r w:rsidR="00A61E64" w:rsidRPr="00A61E64">
        <w:rPr>
          <w:b/>
          <w:bCs/>
        </w:rPr>
        <w:t xml:space="preserve">. </w:t>
      </w:r>
      <w:r>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0203E9">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0203E9">
            <w:rPr>
              <w:noProof/>
            </w:rPr>
            <w:t>(Kane, 2019)</w:t>
          </w:r>
          <w:r>
            <w:fldChar w:fldCharType="end"/>
          </w:r>
        </w:sdtContent>
      </w:sdt>
      <w:r>
        <w:t xml:space="preserve">. Delivering on this objective requires pattern matching, content delivery, and human intuition. Automation is well-suited for these tasks and can use social media channels, </w:t>
      </w:r>
      <w:r>
        <w:lastRenderedPageBreak/>
        <w:t>like Facebook and Twitter, to connect with billions of people and manage significant portions of those interactions.</w:t>
      </w:r>
    </w:p>
    <w:p w14:paraId="4F846C5B" w14:textId="4FB8652D" w:rsidR="003D6881" w:rsidRDefault="003D6881" w:rsidP="003D6881">
      <w:pPr>
        <w:ind w:firstLine="720"/>
      </w:pPr>
      <w:r>
        <w:t xml:space="preserve">Congressional and media sources raise ethical questions around the ease of access to these capabilities for political manipulation. Unfortunately, these questions are mostly talking points rather than a call for action. Artificial intelligence </w:t>
      </w:r>
      <w:r w:rsidR="00554AE3">
        <w:t>has</w:t>
      </w:r>
      <w:r>
        <w:t xml:space="preserve">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00A26BB4" w:rsidR="003D6881" w:rsidRPr="00AC30AE" w:rsidRDefault="003D6881" w:rsidP="003D6881">
      <w:r>
        <w:tab/>
        <w:t>Robotics’s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0203E9">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w:t>
      </w:r>
      <w:r>
        <w:lastRenderedPageBreak/>
        <w:t>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6A99BAA4" w14:textId="2D492660"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0203E9">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7619C558"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w:t>
      </w:r>
      <w:r>
        <w:lastRenderedPageBreak/>
        <w:t>versus dog)</w:t>
      </w:r>
      <w:sdt>
        <w:sdtPr>
          <w:id w:val="921684708"/>
          <w:citation/>
        </w:sdtPr>
        <w:sdtEndPr/>
        <w:sdtContent>
          <w:r>
            <w:fldChar w:fldCharType="begin"/>
          </w:r>
          <w:r>
            <w:instrText xml:space="preserve"> CITATION Set18 \l 1033 </w:instrText>
          </w:r>
          <w:r>
            <w:fldChar w:fldCharType="separate"/>
          </w:r>
          <w:r w:rsidR="000203E9">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2C5BBE1E"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r w:rsidR="00554AE3">
        <w:t>in</w:t>
      </w:r>
      <w:r>
        <w:t xml:space="preserve"> jobs necessary, entirely new industries follow shortly afterward. This promotion justifies the short-term pain when a society can replace low-paying jobs with high-paying alternatives.</w:t>
      </w:r>
    </w:p>
    <w:p w14:paraId="4D86C0D1" w14:textId="013C543E" w:rsidR="003D6881" w:rsidRDefault="003D6881" w:rsidP="003D6881">
      <w:r>
        <w:tab/>
        <w:t>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w:t>
      </w:r>
      <w:r w:rsidR="00554AE3">
        <w:t>ing with a regression algorithm’s prediction and</w:t>
      </w:r>
      <w:r>
        <w:t xml:space="preserve"> not blindly issue that verdict. Humans must maintain control of our actions and consequences. However, </w:t>
      </w:r>
      <w:r w:rsidR="00554AE3">
        <w:t>preventing machines from manipulating our free will can be challenging</w:t>
      </w:r>
      <w:r>
        <w:t xml:space="preserve">.  </w:t>
      </w:r>
    </w:p>
    <w:p w14:paraId="459FF402" w14:textId="02175C72"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explainability are open research problems for all but the most trivial systems. After solving those issues, ensuring </w:t>
      </w:r>
      <w:r w:rsidR="00554AE3">
        <w:t>only inclusive training data use</w:t>
      </w:r>
      <w:r>
        <w:t xml:space="preserve"> requires significant investments into unverifiable results.</w:t>
      </w:r>
    </w:p>
    <w:p w14:paraId="2460C1A7" w14:textId="4BCA1F0E" w:rsidR="003D6881" w:rsidRDefault="003D6881" w:rsidP="003D6881">
      <w:pPr>
        <w:ind w:firstLine="720"/>
      </w:pPr>
      <w:r>
        <w:lastRenderedPageBreak/>
        <w:t xml:space="preserve">These limitations bring the discussion around full circle to the beginning. Artificial intelligent systems are not ethical, evil, or corrupt. They are tools that automate everyday tasks and lower the barrier to entry. Users of that tool </w:t>
      </w:r>
      <w:r w:rsidR="00554AE3">
        <w:t>must</w:t>
      </w:r>
      <w:r>
        <w:t xml:space="preserve"> </w:t>
      </w:r>
      <w:r w:rsidR="00A3719C">
        <w:t>know</w:t>
      </w:r>
      <w:r>
        <w:t xml:space="preserve"> what these predictions mean and how they influence decisions. However, that is not the same thing as delegating control with impunity</w:t>
      </w:r>
      <w:r w:rsidR="008B5F57">
        <w:t>.</w:t>
      </w:r>
    </w:p>
    <w:p w14:paraId="2EF1DDBD" w14:textId="49817081" w:rsidR="003D6881" w:rsidRDefault="008B5F57" w:rsidP="008B5F57">
      <w:pPr>
        <w:pStyle w:val="Heading2"/>
      </w:pPr>
      <w:r>
        <w:t>Summary</w:t>
      </w:r>
    </w:p>
    <w:p w14:paraId="58916217" w14:textId="77777777" w:rsidR="00A3719C" w:rsidRDefault="008B5F57" w:rsidP="003D6881">
      <w:r>
        <w:tab/>
        <w:t xml:space="preserve">This chapter </w:t>
      </w:r>
      <w:r w:rsidR="005069C3">
        <w:t xml:space="preserve">contains the study’s literature review </w:t>
      </w:r>
      <w:r w:rsidR="00A3719C">
        <w:t>on</w:t>
      </w:r>
      <w:r w:rsidR="005069C3">
        <w:t xml:space="preserve">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w:t>
      </w:r>
      <w:r w:rsidR="00A3719C">
        <w:t>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3FCC88F4" w14:textId="5526EEC0" w:rsidR="00686ED4" w:rsidRDefault="00A3719C" w:rsidP="003D6881">
      <w:r>
        <w:tab/>
      </w:r>
      <w:r w:rsidR="00686ED4">
        <w:t>Next, t</w:t>
      </w:r>
      <w:r>
        <w:t>he era of deep learning utilizes ubiquitous access to cloud resources and specialized hardware. Researchers can train models with nearly one trillion parameters to gain extreme prediction to challenging problems like natural language processing. They approach these state-of-the-art designs by ensembling multiple reinforcement algorithms to mutate the model’s architecture. Like traditional generic algorithms, these expert systems cross-breed random model network connectivity until they discover the most efficient combinations.</w:t>
      </w:r>
      <w:r w:rsidR="00686ED4">
        <w:t xml:space="preserve"> </w:t>
      </w:r>
    </w:p>
    <w:p w14:paraId="50F57AAC" w14:textId="18681614" w:rsidR="00686ED4" w:rsidRDefault="00686ED4" w:rsidP="00686ED4">
      <w:pPr>
        <w:ind w:firstLine="720"/>
      </w:pPr>
      <w:r>
        <w:t xml:space="preserve">There are several significant ramifications to this evolution. For instance, the computing resources necessary for training are growing exponentially, but the per-unit capacity is linearly increasing. This situation means that ML training must operate in high distributed runtimes. Within these environments, failures are likely to occur, and the orchestration system must </w:t>
      </w:r>
      <w:r>
        <w:lastRenderedPageBreak/>
        <w:t>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8970222" w14:textId="7AFDF7E4" w:rsidR="008B5F57" w:rsidRDefault="00686ED4" w:rsidP="003D6881">
      <w:r>
        <w:tab/>
        <w:t>Third, this chapter examines the reproducibility crisis and ethical considerations arising from these steps' sheer complexity. AI/ML is a tool for enhancing productivity, and humans must remain cognizant that biases will creep into the design. These issues stem from systemic data correlations that are not always obvious (e.g., race and income). Controls and procedures must limit these factors and promote explainable AI.</w:t>
      </w:r>
    </w:p>
    <w:p w14:paraId="4F1A78D0" w14:textId="4599B5C1" w:rsidR="008B5F57" w:rsidRDefault="008B5F57" w:rsidP="003D6881"/>
    <w:p w14:paraId="34DE800F" w14:textId="56E39C36" w:rsidR="008B5F57" w:rsidRDefault="008B5F57" w:rsidP="003D6881"/>
    <w:p w14:paraId="74EC9882" w14:textId="33A3ABB6" w:rsidR="008B5F57" w:rsidRDefault="008B5F57" w:rsidP="003D6881"/>
    <w:p w14:paraId="28FF41F4" w14:textId="63920980" w:rsidR="008B5F57" w:rsidRDefault="008B5F57" w:rsidP="003D6881"/>
    <w:p w14:paraId="748367DC" w14:textId="7034667E" w:rsidR="008B5F57" w:rsidRDefault="008B5F57" w:rsidP="003D6881"/>
    <w:p w14:paraId="254CEE7B" w14:textId="13659E28" w:rsidR="008B5F57" w:rsidRDefault="008B5F57" w:rsidP="003D6881"/>
    <w:p w14:paraId="3C712439" w14:textId="5B876151" w:rsidR="008B5F57" w:rsidRDefault="008B5F57" w:rsidP="003D6881"/>
    <w:p w14:paraId="73AD4C9F" w14:textId="5A6154B0" w:rsidR="008B5F57" w:rsidRDefault="008B5F57" w:rsidP="003D6881"/>
    <w:p w14:paraId="62FAD78D" w14:textId="4C2C207A" w:rsidR="008B5F57" w:rsidRDefault="008B5F57" w:rsidP="003D6881"/>
    <w:p w14:paraId="53E6C382" w14:textId="56E72E3D" w:rsidR="008B5F57" w:rsidRDefault="008B5F57" w:rsidP="003D6881"/>
    <w:p w14:paraId="7DE5B618" w14:textId="7B8DA562" w:rsidR="00A3719C" w:rsidRDefault="00A3719C">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10F6A76" w14:textId="77777777" w:rsidR="000203E9" w:rsidRDefault="00D424E9" w:rsidP="000203E9">
              <w:pPr>
                <w:pStyle w:val="Bibliography"/>
                <w:ind w:left="720" w:hanging="720"/>
                <w:rPr>
                  <w:noProof/>
                </w:rPr>
              </w:pPr>
              <w:r>
                <w:fldChar w:fldCharType="begin"/>
              </w:r>
              <w:r>
                <w:instrText xml:space="preserve"> BIBLIOGRAPHY </w:instrText>
              </w:r>
              <w:r>
                <w:fldChar w:fldCharType="separate"/>
              </w:r>
              <w:r w:rsidR="000203E9">
                <w:rPr>
                  <w:noProof/>
                </w:rPr>
                <w:t xml:space="preserve">Adashi, E., Walters, L., &amp; Menikoff, J. (2018). The Belmont Report at 40: Reckoning With Time. </w:t>
              </w:r>
              <w:r w:rsidR="000203E9">
                <w:rPr>
                  <w:i/>
                  <w:iCs/>
                  <w:noProof/>
                </w:rPr>
                <w:t>American Journal of Public Health, 108</w:t>
              </w:r>
              <w:r w:rsidR="000203E9">
                <w:rPr>
                  <w:noProof/>
                </w:rPr>
                <w:t>(10), 1345-1348. Retrieved from https://search-ebscohost-com.proxy1.ncu.edu/login.aspx?direct=true&amp;db=s3h&amp;AN=131743373&amp;site=eds-live</w:t>
              </w:r>
            </w:p>
            <w:p w14:paraId="4773D043" w14:textId="77777777" w:rsidR="000203E9" w:rsidRDefault="000203E9" w:rsidP="000203E9">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4109784D" w14:textId="77777777" w:rsidR="000203E9" w:rsidRDefault="000203E9" w:rsidP="000203E9">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358FEBC" w14:textId="77777777" w:rsidR="000203E9" w:rsidRDefault="000203E9" w:rsidP="000203E9">
              <w:pPr>
                <w:pStyle w:val="Bibliography"/>
                <w:ind w:left="720" w:hanging="720"/>
                <w:rPr>
                  <w:noProof/>
                </w:rPr>
              </w:pPr>
              <w:r>
                <w:rPr>
                  <w:noProof/>
                </w:rPr>
                <w:t xml:space="preserve">Asimov, I. (1942). </w:t>
              </w:r>
              <w:r>
                <w:rPr>
                  <w:i/>
                  <w:iCs/>
                  <w:noProof/>
                </w:rPr>
                <w:t>Runaround.</w:t>
              </w:r>
              <w:r>
                <w:rPr>
                  <w:noProof/>
                </w:rPr>
                <w:t xml:space="preserve"> </w:t>
              </w:r>
            </w:p>
            <w:p w14:paraId="28314731" w14:textId="77777777" w:rsidR="000203E9" w:rsidRDefault="000203E9" w:rsidP="000203E9">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584F4ED" w14:textId="77777777" w:rsidR="000203E9" w:rsidRDefault="000203E9" w:rsidP="000203E9">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58B4DE92" w14:textId="77777777" w:rsidR="000203E9" w:rsidRDefault="000203E9" w:rsidP="000203E9">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DCB62E7" w14:textId="77777777" w:rsidR="000203E9" w:rsidRDefault="000203E9" w:rsidP="000203E9">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6E9E05EA" w14:textId="77777777" w:rsidR="000203E9" w:rsidRDefault="000203E9" w:rsidP="000203E9">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3F55E595" w14:textId="77777777" w:rsidR="000203E9" w:rsidRDefault="000203E9" w:rsidP="000203E9">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D555D78" w14:textId="77777777" w:rsidR="000203E9" w:rsidRDefault="000203E9" w:rsidP="000203E9">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2EEFA45A" w14:textId="77777777" w:rsidR="000203E9" w:rsidRDefault="000203E9" w:rsidP="000203E9">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3A80EFC8" w14:textId="77777777" w:rsidR="000203E9" w:rsidRDefault="000203E9" w:rsidP="000203E9">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F7B9263" w14:textId="77777777" w:rsidR="000203E9" w:rsidRDefault="000203E9" w:rsidP="000203E9">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42ABCBC9" w14:textId="77777777" w:rsidR="000203E9" w:rsidRDefault="000203E9" w:rsidP="000203E9">
              <w:pPr>
                <w:pStyle w:val="Bibliography"/>
                <w:ind w:left="720" w:hanging="720"/>
                <w:rPr>
                  <w:noProof/>
                </w:rPr>
              </w:pPr>
              <w:r>
                <w:rPr>
                  <w:noProof/>
                </w:rPr>
                <w:t xml:space="preserve">Burr, V. (2015). </w:t>
              </w:r>
              <w:r>
                <w:rPr>
                  <w:i/>
                  <w:iCs/>
                  <w:noProof/>
                </w:rPr>
                <w:t>Social Constructionism.</w:t>
              </w:r>
              <w:r>
                <w:rPr>
                  <w:noProof/>
                </w:rPr>
                <w:t xml:space="preserve"> Routledge.</w:t>
              </w:r>
            </w:p>
            <w:p w14:paraId="53B5C68B" w14:textId="77777777" w:rsidR="000203E9" w:rsidRDefault="000203E9" w:rsidP="000203E9">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7F8EAB3E" w14:textId="77777777" w:rsidR="000203E9" w:rsidRDefault="000203E9" w:rsidP="000203E9">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1F4C672E" w14:textId="77777777" w:rsidR="000203E9" w:rsidRDefault="000203E9" w:rsidP="000203E9">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511F1AB7" w14:textId="77777777" w:rsidR="000203E9" w:rsidRDefault="000203E9" w:rsidP="000203E9">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150B181" w14:textId="77777777" w:rsidR="000203E9" w:rsidRDefault="000203E9" w:rsidP="000203E9">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FB65F3A" w14:textId="77777777" w:rsidR="000203E9" w:rsidRDefault="000203E9" w:rsidP="000203E9">
              <w:pPr>
                <w:pStyle w:val="Bibliography"/>
                <w:ind w:left="720" w:hanging="720"/>
                <w:rPr>
                  <w:noProof/>
                </w:rPr>
              </w:pPr>
              <w:r>
                <w:rPr>
                  <w:noProof/>
                </w:rPr>
                <w:t xml:space="preserve">Darwin, C. (1859). </w:t>
              </w:r>
              <w:r>
                <w:rPr>
                  <w:i/>
                  <w:iCs/>
                  <w:noProof/>
                </w:rPr>
                <w:t>On the origin of species.</w:t>
              </w:r>
              <w:r>
                <w:rPr>
                  <w:noProof/>
                </w:rPr>
                <w:t xml:space="preserve"> </w:t>
              </w:r>
            </w:p>
            <w:p w14:paraId="12702B36" w14:textId="77777777" w:rsidR="000203E9" w:rsidRDefault="000203E9" w:rsidP="000203E9">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743662E6" w14:textId="77777777" w:rsidR="000203E9" w:rsidRDefault="000203E9" w:rsidP="000203E9">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657CF8CE" w14:textId="77777777" w:rsidR="000203E9" w:rsidRDefault="000203E9" w:rsidP="000203E9">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0661DC5E" w14:textId="77777777" w:rsidR="000203E9" w:rsidRDefault="000203E9" w:rsidP="000203E9">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34FBA58" w14:textId="77777777" w:rsidR="000203E9" w:rsidRDefault="000203E9" w:rsidP="000203E9">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54ACA4A6" w14:textId="77777777" w:rsidR="000203E9" w:rsidRDefault="000203E9" w:rsidP="000203E9">
              <w:pPr>
                <w:pStyle w:val="Bibliography"/>
                <w:ind w:left="720" w:hanging="720"/>
                <w:rPr>
                  <w:noProof/>
                </w:rPr>
              </w:pPr>
              <w:r>
                <w:rPr>
                  <w:noProof/>
                </w:rPr>
                <w:lastRenderedPageBreak/>
                <w:t xml:space="preserve">Edureka. (2016). </w:t>
              </w:r>
              <w:r>
                <w:rPr>
                  <w:i/>
                  <w:iCs/>
                  <w:noProof/>
                </w:rPr>
                <w:t>What is Apriori Algorithm</w:t>
              </w:r>
              <w:r>
                <w:rPr>
                  <w:noProof/>
                </w:rPr>
                <w:t>. Retrieved from YouTube: https://youtu.be/guVvtZ7ZClw</w:t>
              </w:r>
            </w:p>
            <w:p w14:paraId="7E3556AF" w14:textId="77777777" w:rsidR="000203E9" w:rsidRDefault="000203E9" w:rsidP="000203E9">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5F4B645E" w14:textId="77777777" w:rsidR="000203E9" w:rsidRDefault="000203E9" w:rsidP="000203E9">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6A566075" w14:textId="77777777" w:rsidR="000203E9" w:rsidRDefault="000203E9" w:rsidP="000203E9">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0EBF6171" w14:textId="77777777" w:rsidR="000203E9" w:rsidRDefault="000203E9" w:rsidP="000203E9">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5F09E5F8" w14:textId="77777777" w:rsidR="000203E9" w:rsidRDefault="000203E9" w:rsidP="000203E9">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9C84498" w14:textId="77777777" w:rsidR="000203E9" w:rsidRDefault="000203E9" w:rsidP="000203E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2FC4B78" w14:textId="77777777" w:rsidR="000203E9" w:rsidRDefault="000203E9" w:rsidP="000203E9">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3E802AE" w14:textId="77777777" w:rsidR="000203E9" w:rsidRDefault="000203E9" w:rsidP="000203E9">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46BB76A5" w14:textId="77777777" w:rsidR="000203E9" w:rsidRDefault="000203E9" w:rsidP="000203E9">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20C382F1" w14:textId="77777777" w:rsidR="000203E9" w:rsidRDefault="000203E9" w:rsidP="000203E9">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078319B7" w14:textId="77777777" w:rsidR="000203E9" w:rsidRDefault="000203E9" w:rsidP="000203E9">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4B7E43DE" w14:textId="77777777" w:rsidR="000203E9" w:rsidRDefault="000203E9" w:rsidP="000203E9">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45FE72F1" w14:textId="77777777" w:rsidR="000203E9" w:rsidRDefault="000203E9" w:rsidP="000203E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D8C527B" w14:textId="77777777" w:rsidR="000203E9" w:rsidRDefault="000203E9" w:rsidP="000203E9">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1B4504BD" w14:textId="77777777" w:rsidR="000203E9" w:rsidRDefault="000203E9" w:rsidP="000203E9">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41D38826" w14:textId="77777777" w:rsidR="000203E9" w:rsidRDefault="000203E9" w:rsidP="000203E9">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6B1AEA33" w14:textId="77777777" w:rsidR="000203E9" w:rsidRDefault="000203E9" w:rsidP="000203E9">
              <w:pPr>
                <w:pStyle w:val="Bibliography"/>
                <w:ind w:left="720" w:hanging="720"/>
                <w:rPr>
                  <w:noProof/>
                </w:rPr>
              </w:pPr>
              <w:r>
                <w:rPr>
                  <w:noProof/>
                </w:rPr>
                <w:t xml:space="preserve">Jackson, B., &amp; Rege, M. (2019). Machine learning for classification of economic recessions. </w:t>
              </w:r>
              <w:r>
                <w:rPr>
                  <w:i/>
                  <w:iCs/>
                  <w:noProof/>
                </w:rPr>
                <w:t xml:space="preserve">IEEE 20th International Conference on Information Reuse and Integration for Data </w:t>
              </w:r>
              <w:r>
                <w:rPr>
                  <w:i/>
                  <w:iCs/>
                  <w:noProof/>
                </w:rPr>
                <w:lastRenderedPageBreak/>
                <w:t>Science</w:t>
              </w:r>
              <w:r>
                <w:rPr>
                  <w:noProof/>
                </w:rPr>
                <w:t xml:space="preserve"> (pp. 31-38). Los Angeles, CA, USA: Institute of Electrical and Electronics Engineers. doi:10.1109/IRI.2019.00019</w:t>
              </w:r>
            </w:p>
            <w:p w14:paraId="0297A2EA" w14:textId="77777777" w:rsidR="000203E9" w:rsidRDefault="000203E9" w:rsidP="000203E9">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0E518C34" w14:textId="77777777" w:rsidR="000203E9" w:rsidRDefault="000203E9" w:rsidP="000203E9">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97C6C46" w14:textId="77777777" w:rsidR="000203E9" w:rsidRDefault="000203E9" w:rsidP="000203E9">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552B1EA" w14:textId="77777777" w:rsidR="000203E9" w:rsidRDefault="000203E9" w:rsidP="000203E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0803AD8" w14:textId="77777777" w:rsidR="000203E9" w:rsidRDefault="000203E9" w:rsidP="000203E9">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425E4C55" w14:textId="77777777" w:rsidR="000203E9" w:rsidRDefault="000203E9" w:rsidP="000203E9">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36A326E1" w14:textId="77777777" w:rsidR="000203E9" w:rsidRDefault="000203E9" w:rsidP="000203E9">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2C1762F3" w14:textId="77777777" w:rsidR="000203E9" w:rsidRDefault="000203E9" w:rsidP="000203E9">
              <w:pPr>
                <w:pStyle w:val="Bibliography"/>
                <w:ind w:left="720" w:hanging="720"/>
                <w:rPr>
                  <w:noProof/>
                </w:rPr>
              </w:pPr>
              <w:r>
                <w:rPr>
                  <w:noProof/>
                </w:rPr>
                <w:lastRenderedPageBreak/>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183BDC9F" w14:textId="77777777" w:rsidR="000203E9" w:rsidRDefault="000203E9" w:rsidP="000203E9">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4B8B7928" w14:textId="77777777" w:rsidR="000203E9" w:rsidRDefault="000203E9" w:rsidP="000203E9">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40B3D29E" w14:textId="77777777" w:rsidR="000203E9" w:rsidRDefault="000203E9" w:rsidP="000203E9">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4DA3BE21" w14:textId="77777777" w:rsidR="000203E9" w:rsidRDefault="000203E9" w:rsidP="000203E9">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1DC1E3D0" w14:textId="77777777" w:rsidR="000203E9" w:rsidRDefault="000203E9" w:rsidP="000203E9">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24D64A7" w14:textId="77777777" w:rsidR="000203E9" w:rsidRDefault="000203E9" w:rsidP="000203E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E1B1616" w14:textId="77777777" w:rsidR="000203E9" w:rsidRDefault="000203E9" w:rsidP="000203E9">
              <w:pPr>
                <w:pStyle w:val="Bibliography"/>
                <w:ind w:left="720" w:hanging="720"/>
                <w:rPr>
                  <w:noProof/>
                </w:rPr>
              </w:pPr>
              <w:r>
                <w:rPr>
                  <w:noProof/>
                </w:rPr>
                <w:lastRenderedPageBreak/>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502B2567" w14:textId="77777777" w:rsidR="000203E9" w:rsidRDefault="000203E9" w:rsidP="000203E9">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2246D156" w14:textId="77777777" w:rsidR="000203E9" w:rsidRDefault="000203E9" w:rsidP="000203E9">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1D99FD2" w14:textId="77777777" w:rsidR="000203E9" w:rsidRDefault="000203E9" w:rsidP="000203E9">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64D4EB04" w14:textId="77777777" w:rsidR="000203E9" w:rsidRDefault="000203E9" w:rsidP="000203E9">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5748ED57" w14:textId="77777777" w:rsidR="000203E9" w:rsidRDefault="000203E9" w:rsidP="000203E9">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23C60A3C" w14:textId="77777777" w:rsidR="000203E9" w:rsidRDefault="000203E9" w:rsidP="000203E9">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7F835B49" w14:textId="77777777" w:rsidR="000203E9" w:rsidRDefault="000203E9" w:rsidP="000203E9">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D520843" w14:textId="77777777" w:rsidR="000203E9" w:rsidRDefault="000203E9" w:rsidP="000203E9">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7F13DF35" w14:textId="77777777" w:rsidR="000203E9" w:rsidRDefault="000203E9" w:rsidP="000203E9">
              <w:pPr>
                <w:pStyle w:val="Bibliography"/>
                <w:ind w:left="720" w:hanging="720"/>
                <w:rPr>
                  <w:noProof/>
                </w:rPr>
              </w:pPr>
              <w:r>
                <w:rPr>
                  <w:noProof/>
                </w:rPr>
                <w:lastRenderedPageBreak/>
                <w:t xml:space="preserve">Office of the Secretary. (1979). </w:t>
              </w:r>
              <w:r>
                <w:rPr>
                  <w:i/>
                  <w:iCs/>
                  <w:noProof/>
                </w:rPr>
                <w:t>The Belmont Report</w:t>
              </w:r>
              <w:r>
                <w:rPr>
                  <w:noProof/>
                </w:rPr>
                <w:t>. Retrieved from U.S. Department of Health and Human Services: https://www.hhs.gov/ohrp/sites/default/files/the-belmont-report-508c_FINAL.pdf</w:t>
              </w:r>
            </w:p>
            <w:p w14:paraId="3866F19C" w14:textId="77777777" w:rsidR="000203E9" w:rsidRDefault="000203E9" w:rsidP="000203E9">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04FC32A" w14:textId="77777777" w:rsidR="000203E9" w:rsidRDefault="000203E9" w:rsidP="000203E9">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6EFF05C3" w14:textId="77777777" w:rsidR="000203E9" w:rsidRDefault="000203E9" w:rsidP="000203E9">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88CEC12" w14:textId="77777777" w:rsidR="000203E9" w:rsidRDefault="000203E9" w:rsidP="000203E9">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1494D79" w14:textId="77777777" w:rsidR="000203E9" w:rsidRDefault="000203E9" w:rsidP="000203E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42DFA1D" w14:textId="77777777" w:rsidR="000203E9" w:rsidRDefault="000203E9" w:rsidP="000203E9">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2E11E9A" w14:textId="77777777" w:rsidR="000203E9" w:rsidRDefault="000203E9" w:rsidP="000203E9">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115FBB49" w14:textId="77777777" w:rsidR="000203E9" w:rsidRDefault="000203E9" w:rsidP="000203E9">
              <w:pPr>
                <w:pStyle w:val="Bibliography"/>
                <w:ind w:left="720" w:hanging="720"/>
                <w:rPr>
                  <w:noProof/>
                </w:rPr>
              </w:pPr>
              <w:r>
                <w:rPr>
                  <w:noProof/>
                </w:rPr>
                <w:lastRenderedPageBreak/>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20A0A1FC" w14:textId="77777777" w:rsidR="000203E9" w:rsidRDefault="000203E9" w:rsidP="000203E9">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4D730F72" w14:textId="77777777" w:rsidR="000203E9" w:rsidRDefault="000203E9" w:rsidP="000203E9">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52246C84" w14:textId="77777777" w:rsidR="000203E9" w:rsidRDefault="000203E9" w:rsidP="000203E9">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5A63F791" w14:textId="77777777" w:rsidR="000203E9" w:rsidRDefault="000203E9" w:rsidP="000203E9">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81D59EE" w14:textId="77777777" w:rsidR="000203E9" w:rsidRDefault="000203E9" w:rsidP="000203E9">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90FDAA7" w14:textId="77777777" w:rsidR="000203E9" w:rsidRDefault="000203E9" w:rsidP="000203E9">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043EE51" w14:textId="77777777" w:rsidR="000203E9" w:rsidRDefault="000203E9" w:rsidP="000203E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91A755D" w14:textId="77777777" w:rsidR="000203E9" w:rsidRDefault="000203E9" w:rsidP="000203E9">
              <w:pPr>
                <w:pStyle w:val="Bibliography"/>
                <w:ind w:left="720" w:hanging="720"/>
                <w:rPr>
                  <w:noProof/>
                </w:rPr>
              </w:pPr>
              <w:r>
                <w:rPr>
                  <w:noProof/>
                </w:rPr>
                <w:lastRenderedPageBreak/>
                <w:t xml:space="preserve">Smedley, R. (2019, December 4). </w:t>
              </w:r>
              <w:r>
                <w:rPr>
                  <w:i/>
                  <w:iCs/>
                  <w:noProof/>
                </w:rPr>
                <w:t>Rob Smedley From Formula 1 Talks About Using AWS to Improve the Fan Experience</w:t>
              </w:r>
              <w:r>
                <w:rPr>
                  <w:noProof/>
                </w:rPr>
                <w:t>. Retrieved from YouTube: https://youtu.be/eBX7lPk5qmA</w:t>
              </w:r>
            </w:p>
            <w:p w14:paraId="771545C0" w14:textId="77777777" w:rsidR="000203E9" w:rsidRDefault="000203E9" w:rsidP="000203E9">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621D635" w14:textId="77777777" w:rsidR="000203E9" w:rsidRDefault="000203E9" w:rsidP="000203E9">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5B2361AE" w14:textId="77777777" w:rsidR="000203E9" w:rsidRDefault="000203E9" w:rsidP="000203E9">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767336A" w14:textId="77777777" w:rsidR="000203E9" w:rsidRDefault="000203E9" w:rsidP="000203E9">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4D2C563A" w14:textId="77777777" w:rsidR="000203E9" w:rsidRDefault="000203E9" w:rsidP="000203E9">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38F4DE7D" w14:textId="77777777" w:rsidR="000203E9" w:rsidRDefault="000203E9" w:rsidP="000203E9">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5083F13" w14:textId="77777777" w:rsidR="000203E9" w:rsidRDefault="000203E9" w:rsidP="000203E9">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8687153" w14:textId="77777777" w:rsidR="000203E9" w:rsidRDefault="000203E9" w:rsidP="000203E9">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9D06A8C" w14:textId="77777777" w:rsidR="000203E9" w:rsidRDefault="000203E9" w:rsidP="000203E9">
              <w:pPr>
                <w:pStyle w:val="Bibliography"/>
                <w:ind w:left="720" w:hanging="720"/>
                <w:rPr>
                  <w:noProof/>
                </w:rPr>
              </w:pPr>
              <w:r>
                <w:rPr>
                  <w:noProof/>
                </w:rPr>
                <w:lastRenderedPageBreak/>
                <w:t xml:space="preserve">Upchurch, M. (2018). Robots and AI at work: the propects for singularity. </w:t>
              </w:r>
              <w:r>
                <w:rPr>
                  <w:i/>
                  <w:iCs/>
                  <w:noProof/>
                </w:rPr>
                <w:t>New Technology, 33</w:t>
              </w:r>
              <w:r>
                <w:rPr>
                  <w:noProof/>
                </w:rPr>
                <w:t>(3), 205-218. doi:10.1111/ntwe.12124</w:t>
              </w:r>
            </w:p>
            <w:p w14:paraId="7B945E30" w14:textId="77777777" w:rsidR="000203E9" w:rsidRDefault="000203E9" w:rsidP="000203E9">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5EE55C5" w14:textId="77777777" w:rsidR="000203E9" w:rsidRDefault="000203E9" w:rsidP="000203E9">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35D23A3" w14:textId="77777777" w:rsidR="000203E9" w:rsidRDefault="000203E9" w:rsidP="000203E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72CD91D" w14:textId="77777777" w:rsidR="000203E9" w:rsidRDefault="000203E9" w:rsidP="000203E9">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E921085" w14:textId="77777777" w:rsidR="000203E9" w:rsidRDefault="000203E9" w:rsidP="000203E9">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3917215" w14:textId="469F26EA" w:rsidR="00D424E9" w:rsidRDefault="00D424E9" w:rsidP="000203E9">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4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6-11T15:12:00Z" w:initials="nn">
    <w:p w14:paraId="627F984B" w14:textId="71CFB92C" w:rsidR="00C27718" w:rsidRDefault="00C27718">
      <w:pPr>
        <w:pStyle w:val="CommentText"/>
      </w:pPr>
      <w:r>
        <w:rPr>
          <w:rStyle w:val="CommentReference"/>
        </w:rPr>
        <w:annotationRef/>
      </w:r>
      <w:r>
        <w:t>This was a good quote and should appear somewhere in this subsection</w:t>
      </w:r>
    </w:p>
  </w:comment>
  <w:comment w:id="1" w:author="nate nate" w:date="2022-04-24T10:46:00Z" w:initials="nn">
    <w:p w14:paraId="2A40DF07" w14:textId="77777777" w:rsidR="005745BB" w:rsidRDefault="005745BB" w:rsidP="005745BB">
      <w:pPr>
        <w:pStyle w:val="CommentText"/>
      </w:pPr>
      <w:r>
        <w:rPr>
          <w:rStyle w:val="CommentReference"/>
        </w:rPr>
        <w:annotationRef/>
      </w:r>
      <w:r>
        <w:t>5-pages</w:t>
      </w:r>
    </w:p>
  </w:comment>
  <w:comment w:id="3" w:author="nate nate" w:date="2022-04-24T15:03:00Z" w:initials="nn">
    <w:p w14:paraId="31E7C777" w14:textId="340B5B66" w:rsidR="00F70C8B" w:rsidRDefault="00F70C8B">
      <w:pPr>
        <w:pStyle w:val="CommentText"/>
      </w:pPr>
      <w:r>
        <w:rPr>
          <w:rStyle w:val="CommentReference"/>
        </w:rPr>
        <w:annotationRef/>
      </w:r>
      <w:r>
        <w:t>Reference?</w:t>
      </w:r>
    </w:p>
  </w:comment>
  <w:comment w:id="4"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5"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6"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7"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8"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9" w:author="nate nate" w:date="2022-06-04T17:33:00Z" w:initials="nn">
    <w:p w14:paraId="556999B6" w14:textId="77777777" w:rsidR="00444AF7" w:rsidRDefault="00444AF7" w:rsidP="00444AF7">
      <w:pPr>
        <w:pStyle w:val="CommentText"/>
      </w:pPr>
      <w:r>
        <w:rPr>
          <w:rStyle w:val="CommentReference"/>
        </w:rPr>
        <w:annotationRef/>
      </w:r>
      <w:r>
        <w:t>Merge this into How does neural network training work</w:t>
      </w:r>
    </w:p>
  </w:comment>
  <w:comment w:id="10" w:author="nate nate" w:date="2022-05-28T23:21:00Z" w:initials="nn">
    <w:p w14:paraId="4F3AC524" w14:textId="77777777" w:rsidR="00444AF7" w:rsidRDefault="00444AF7" w:rsidP="00444AF7">
      <w:pPr>
        <w:pStyle w:val="CommentText"/>
      </w:pPr>
      <w:r>
        <w:rPr>
          <w:rStyle w:val="CommentReference"/>
        </w:rPr>
        <w:annotationRef/>
      </w:r>
      <w:r>
        <w:t>This isn’t a valid citation</w:t>
      </w:r>
    </w:p>
  </w:comment>
  <w:comment w:id="11" w:author="nate nate" w:date="2022-05-28T23:22:00Z" w:initials="nn">
    <w:p w14:paraId="1CA9DC35" w14:textId="77777777" w:rsidR="00444AF7" w:rsidRDefault="00444AF7" w:rsidP="00444AF7">
      <w:pPr>
        <w:pStyle w:val="CommentText"/>
      </w:pPr>
      <w:r>
        <w:rPr>
          <w:rStyle w:val="CommentReference"/>
        </w:rPr>
        <w:annotationRef/>
      </w:r>
      <w:r>
        <w:t>Add sequence diagram and another 2-senteneces</w:t>
      </w:r>
    </w:p>
  </w:comment>
  <w:comment w:id="12" w:author="nate nate" w:date="2022-06-04T17:19:00Z" w:initials="nn">
    <w:p w14:paraId="428379D4" w14:textId="77777777" w:rsidR="00444AF7" w:rsidRDefault="00444AF7" w:rsidP="00444AF7">
      <w:pPr>
        <w:pStyle w:val="CommentText"/>
      </w:pPr>
      <w:r>
        <w:rPr>
          <w:rStyle w:val="CommentReference"/>
        </w:rPr>
        <w:annotationRef/>
      </w:r>
      <w:r>
        <w:t>TIM8120-7</w:t>
      </w:r>
    </w:p>
  </w:comment>
  <w:comment w:id="1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4" w:author="nate nate" w:date="2022-05-15T16:04:00Z" w:initials="nn">
    <w:p w14:paraId="56C368FD" w14:textId="501C7245" w:rsidR="00E74372" w:rsidRDefault="00E74372">
      <w:pPr>
        <w:pStyle w:val="CommentText"/>
      </w:pPr>
      <w:r>
        <w:rPr>
          <w:rStyle w:val="CommentReference"/>
        </w:rPr>
        <w:annotationRef/>
      </w:r>
      <w:r>
        <w:t>Which table is this?</w:t>
      </w:r>
    </w:p>
  </w:comment>
  <w:comment w:id="1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6" w:author="nate nate" w:date="2022-06-26T14:02:00Z" w:initials="nn">
    <w:p w14:paraId="5A3E518E" w14:textId="77777777" w:rsidR="00FE5872" w:rsidRDefault="00FE5872">
      <w:pPr>
        <w:pStyle w:val="CommentText"/>
      </w:pPr>
      <w:r>
        <w:rPr>
          <w:rStyle w:val="CommentReference"/>
        </w:rPr>
        <w:annotationRef/>
      </w:r>
      <w:r>
        <w:t>Learning models for HAR (2021)</w:t>
      </w:r>
    </w:p>
    <w:p w14:paraId="23CB9386" w14:textId="77777777" w:rsidR="00FE5872" w:rsidRDefault="00FE5872">
      <w:pPr>
        <w:pStyle w:val="CommentText"/>
      </w:pPr>
      <w:r>
        <w:t>Survey on HAR using Sensors (2021)</w:t>
      </w:r>
    </w:p>
    <w:p w14:paraId="53E73479" w14:textId="77777777" w:rsidR="00FE5872" w:rsidRDefault="00FE5872">
      <w:pPr>
        <w:pStyle w:val="CommentText"/>
      </w:pPr>
      <w:r>
        <w:t>Survey on DNN for HAR (2021)</w:t>
      </w:r>
    </w:p>
    <w:p w14:paraId="67D4FA05" w14:textId="77777777" w:rsidR="00FE5872" w:rsidRDefault="00FE5872" w:rsidP="0082113E">
      <w:pPr>
        <w:pStyle w:val="CommentText"/>
      </w:pPr>
      <w:r>
        <w:t>Graph CNN methods</w:t>
      </w:r>
    </w:p>
  </w:comment>
  <w:comment w:id="17" w:author="nate nate" w:date="2022-05-15T22:05:00Z" w:initials="nn">
    <w:p w14:paraId="664BB513" w14:textId="70887984" w:rsidR="009C0D21" w:rsidRDefault="009C0D21">
      <w:pPr>
        <w:pStyle w:val="CommentText"/>
      </w:pPr>
      <w:r>
        <w:rPr>
          <w:rStyle w:val="CommentReference"/>
        </w:rPr>
        <w:annotationRef/>
      </w:r>
      <w:r>
        <w:t>TIM8150-5</w:t>
      </w:r>
    </w:p>
  </w:comment>
  <w:comment w:id="18" w:author="nate nate" w:date="2022-05-15T22:41:00Z" w:initials="nn">
    <w:p w14:paraId="7799D1E0" w14:textId="2E20C712" w:rsidR="00CD0A86" w:rsidRDefault="00CD0A86">
      <w:pPr>
        <w:pStyle w:val="CommentText"/>
      </w:pPr>
      <w:r>
        <w:rPr>
          <w:rStyle w:val="CommentReference"/>
        </w:rPr>
        <w:annotationRef/>
      </w:r>
      <w:r>
        <w:t>TIM8150-8</w:t>
      </w:r>
    </w:p>
  </w:comment>
  <w:comment w:id="19" w:author="nate nate" w:date="2022-05-29T00:26:00Z" w:initials="nn">
    <w:p w14:paraId="121B5F4E" w14:textId="6BE8D010" w:rsidR="00402661" w:rsidRDefault="00402661">
      <w:pPr>
        <w:pStyle w:val="CommentText"/>
      </w:pPr>
      <w:r>
        <w:rPr>
          <w:rStyle w:val="CommentReference"/>
        </w:rPr>
        <w:annotationRef/>
      </w:r>
      <w:r>
        <w:t>Aged like spoiled milk.</w:t>
      </w:r>
    </w:p>
  </w:comment>
  <w:comment w:id="20"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21" w:author="nate nate" w:date="2022-06-11T14:58:00Z" w:initials="nn">
    <w:p w14:paraId="66C2F6D2" w14:textId="56F1BB24" w:rsidR="00554AE3" w:rsidRDefault="00554AE3">
      <w:pPr>
        <w:pStyle w:val="CommentText"/>
      </w:pPr>
      <w:r>
        <w:rPr>
          <w:rStyle w:val="CommentReference"/>
        </w:rPr>
        <w:annotationRef/>
      </w:r>
      <w:r>
        <w:t>TIM7101-3</w:t>
      </w:r>
    </w:p>
  </w:comment>
  <w:comment w:id="22"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23" w:author="nate nate" w:date="2022-05-28T14:42:00Z" w:initials="nn">
    <w:p w14:paraId="77C08903" w14:textId="63254EDB" w:rsidR="00313B0F" w:rsidRDefault="00313B0F">
      <w:pPr>
        <w:pStyle w:val="CommentText"/>
      </w:pPr>
      <w:r>
        <w:rPr>
          <w:rStyle w:val="CommentReference"/>
        </w:rPr>
        <w:annotationRef/>
      </w:r>
      <w:r>
        <w:t>Source?</w:t>
      </w:r>
    </w:p>
  </w:comment>
  <w:comment w:id="24"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5"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7F984B" w15:done="0"/>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556999B6" w15:done="0"/>
  <w15:commentEx w15:paraId="4F3AC524" w15:done="0"/>
  <w15:commentEx w15:paraId="1CA9DC35" w15:done="0"/>
  <w15:commentEx w15:paraId="428379D4" w15:done="0"/>
  <w15:commentEx w15:paraId="51F79BB8" w15:done="0"/>
  <w15:commentEx w15:paraId="56C368FD" w15:done="1"/>
  <w15:commentEx w15:paraId="39E18983" w15:done="0"/>
  <w15:commentEx w15:paraId="67D4FA05" w15:done="0"/>
  <w15:commentEx w15:paraId="664BB513" w15:done="0"/>
  <w15:commentEx w15:paraId="7799D1E0" w15:done="0"/>
  <w15:commentEx w15:paraId="121B5F4E" w15:done="0"/>
  <w15:commentEx w15:paraId="5417D0DD" w15:done="0"/>
  <w15:commentEx w15:paraId="66C2F6D2" w15:done="0"/>
  <w15:commentEx w15:paraId="68BBE23B" w15:done="0"/>
  <w15:commentEx w15:paraId="77C08903" w15:done="1"/>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F2F43" w16cex:dateUtc="2022-06-11T19:12:00Z"/>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62E577" w16cex:dateUtc="2022-06-26T18:02: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F984B" w16cid:durableId="264F2F43"/>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556999B6" w16cid:durableId="264615DA"/>
  <w16cid:commentId w16cid:paraId="4F3AC524" w16cid:durableId="263D2D07"/>
  <w16cid:commentId w16cid:paraId="1CA9DC35" w16cid:durableId="263D2D1D"/>
  <w16cid:commentId w16cid:paraId="428379D4" w16cid:durableId="26461298"/>
  <w16cid:commentId w16cid:paraId="51F79BB8" w16cid:durableId="262BA295"/>
  <w16cid:commentId w16cid:paraId="56C368FD" w16cid:durableId="262BA31B"/>
  <w16cid:commentId w16cid:paraId="39E18983" w16cid:durableId="262BA34C"/>
  <w16cid:commentId w16cid:paraId="67D4FA05" w16cid:durableId="2662E577"/>
  <w16cid:commentId w16cid:paraId="664BB513" w16cid:durableId="262BF7BA"/>
  <w16cid:commentId w16cid:paraId="7799D1E0" w16cid:durableId="262C000F"/>
  <w16cid:commentId w16cid:paraId="121B5F4E" w16cid:durableId="263D3C2B"/>
  <w16cid:commentId w16cid:paraId="5417D0DD" w16cid:durableId="263CB06A"/>
  <w16cid:commentId w16cid:paraId="66C2F6D2" w16cid:durableId="264F2C03"/>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E5D74" w14:textId="77777777" w:rsidR="002E7C92" w:rsidRDefault="002E7C92" w:rsidP="0082223F">
      <w:pPr>
        <w:spacing w:line="240" w:lineRule="auto"/>
      </w:pPr>
      <w:r>
        <w:separator/>
      </w:r>
    </w:p>
  </w:endnote>
  <w:endnote w:type="continuationSeparator" w:id="0">
    <w:p w14:paraId="4A5DE0C9" w14:textId="77777777" w:rsidR="002E7C92" w:rsidRDefault="002E7C9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0B151" w14:textId="77777777" w:rsidR="002E7C92" w:rsidRDefault="002E7C92" w:rsidP="0082223F">
      <w:pPr>
        <w:spacing w:line="240" w:lineRule="auto"/>
      </w:pPr>
      <w:r>
        <w:separator/>
      </w:r>
    </w:p>
  </w:footnote>
  <w:footnote w:type="continuationSeparator" w:id="0">
    <w:p w14:paraId="457383EE" w14:textId="77777777" w:rsidR="002E7C92" w:rsidRDefault="002E7C9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MqwFAIKmybAtAAAA"/>
  </w:docVars>
  <w:rsids>
    <w:rsidRoot w:val="0082223F"/>
    <w:rsid w:val="00001DBC"/>
    <w:rsid w:val="0000299A"/>
    <w:rsid w:val="00002AD4"/>
    <w:rsid w:val="00003D3B"/>
    <w:rsid w:val="000203E9"/>
    <w:rsid w:val="00036708"/>
    <w:rsid w:val="00036F58"/>
    <w:rsid w:val="00041AEC"/>
    <w:rsid w:val="0004339C"/>
    <w:rsid w:val="00054600"/>
    <w:rsid w:val="00056742"/>
    <w:rsid w:val="000718C9"/>
    <w:rsid w:val="000738E5"/>
    <w:rsid w:val="000775E7"/>
    <w:rsid w:val="000B554E"/>
    <w:rsid w:val="000C57F5"/>
    <w:rsid w:val="000C73D9"/>
    <w:rsid w:val="000D0571"/>
    <w:rsid w:val="000E4A3C"/>
    <w:rsid w:val="000E7D27"/>
    <w:rsid w:val="000F3311"/>
    <w:rsid w:val="001167E6"/>
    <w:rsid w:val="00127DC0"/>
    <w:rsid w:val="00171728"/>
    <w:rsid w:val="00183597"/>
    <w:rsid w:val="001948FA"/>
    <w:rsid w:val="0019533C"/>
    <w:rsid w:val="001B27C4"/>
    <w:rsid w:val="001B4DD7"/>
    <w:rsid w:val="001B7106"/>
    <w:rsid w:val="001D32FD"/>
    <w:rsid w:val="001E2611"/>
    <w:rsid w:val="00202187"/>
    <w:rsid w:val="00215989"/>
    <w:rsid w:val="00216721"/>
    <w:rsid w:val="002516A9"/>
    <w:rsid w:val="0025438B"/>
    <w:rsid w:val="0026552E"/>
    <w:rsid w:val="002806B7"/>
    <w:rsid w:val="0029420C"/>
    <w:rsid w:val="002A406B"/>
    <w:rsid w:val="002B0634"/>
    <w:rsid w:val="002B76B1"/>
    <w:rsid w:val="002B7BF6"/>
    <w:rsid w:val="002D7249"/>
    <w:rsid w:val="002D7395"/>
    <w:rsid w:val="002E2F65"/>
    <w:rsid w:val="002E7C92"/>
    <w:rsid w:val="002F2E59"/>
    <w:rsid w:val="00301084"/>
    <w:rsid w:val="00313B0F"/>
    <w:rsid w:val="00344508"/>
    <w:rsid w:val="0035105E"/>
    <w:rsid w:val="00362336"/>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44AF7"/>
    <w:rsid w:val="00462A3C"/>
    <w:rsid w:val="00480ECA"/>
    <w:rsid w:val="00491CC0"/>
    <w:rsid w:val="00494C8B"/>
    <w:rsid w:val="004A5733"/>
    <w:rsid w:val="004A784B"/>
    <w:rsid w:val="004A7B81"/>
    <w:rsid w:val="004F456A"/>
    <w:rsid w:val="004F51DA"/>
    <w:rsid w:val="005021D6"/>
    <w:rsid w:val="005069C3"/>
    <w:rsid w:val="00515B13"/>
    <w:rsid w:val="00535347"/>
    <w:rsid w:val="00536345"/>
    <w:rsid w:val="00542FD3"/>
    <w:rsid w:val="00551201"/>
    <w:rsid w:val="00552ACF"/>
    <w:rsid w:val="00554AE3"/>
    <w:rsid w:val="00557E91"/>
    <w:rsid w:val="00562F80"/>
    <w:rsid w:val="00563CA0"/>
    <w:rsid w:val="0056459B"/>
    <w:rsid w:val="005721D2"/>
    <w:rsid w:val="005732FA"/>
    <w:rsid w:val="005745BB"/>
    <w:rsid w:val="00576ED2"/>
    <w:rsid w:val="0058535E"/>
    <w:rsid w:val="005B0D7F"/>
    <w:rsid w:val="005B399C"/>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86ED4"/>
    <w:rsid w:val="006A1BC3"/>
    <w:rsid w:val="006B6830"/>
    <w:rsid w:val="006D1A94"/>
    <w:rsid w:val="006D248F"/>
    <w:rsid w:val="006D5FD0"/>
    <w:rsid w:val="006D793E"/>
    <w:rsid w:val="006F3A38"/>
    <w:rsid w:val="006F6CE9"/>
    <w:rsid w:val="006F7A5A"/>
    <w:rsid w:val="00700176"/>
    <w:rsid w:val="00706460"/>
    <w:rsid w:val="00707B67"/>
    <w:rsid w:val="00720E89"/>
    <w:rsid w:val="0073677D"/>
    <w:rsid w:val="0076216E"/>
    <w:rsid w:val="00775523"/>
    <w:rsid w:val="007837E1"/>
    <w:rsid w:val="007A4361"/>
    <w:rsid w:val="007A461B"/>
    <w:rsid w:val="007C3BFA"/>
    <w:rsid w:val="0082223F"/>
    <w:rsid w:val="00846F09"/>
    <w:rsid w:val="00852A87"/>
    <w:rsid w:val="008725BD"/>
    <w:rsid w:val="00877007"/>
    <w:rsid w:val="008948D3"/>
    <w:rsid w:val="00895ED0"/>
    <w:rsid w:val="008B5129"/>
    <w:rsid w:val="008B5F57"/>
    <w:rsid w:val="008B7DD8"/>
    <w:rsid w:val="008C3B7B"/>
    <w:rsid w:val="008C6F3F"/>
    <w:rsid w:val="00902DB0"/>
    <w:rsid w:val="009043BE"/>
    <w:rsid w:val="009167A9"/>
    <w:rsid w:val="00944E75"/>
    <w:rsid w:val="00966BF4"/>
    <w:rsid w:val="00982E05"/>
    <w:rsid w:val="009A3E05"/>
    <w:rsid w:val="009A674F"/>
    <w:rsid w:val="009A757D"/>
    <w:rsid w:val="009B0A54"/>
    <w:rsid w:val="009C0D21"/>
    <w:rsid w:val="009D77DB"/>
    <w:rsid w:val="009E4737"/>
    <w:rsid w:val="009E4BEB"/>
    <w:rsid w:val="009E6EB1"/>
    <w:rsid w:val="009F6D5D"/>
    <w:rsid w:val="00A06106"/>
    <w:rsid w:val="00A14A25"/>
    <w:rsid w:val="00A266AA"/>
    <w:rsid w:val="00A3719C"/>
    <w:rsid w:val="00A423F8"/>
    <w:rsid w:val="00A53351"/>
    <w:rsid w:val="00A61E64"/>
    <w:rsid w:val="00A86478"/>
    <w:rsid w:val="00A91C19"/>
    <w:rsid w:val="00AA1D88"/>
    <w:rsid w:val="00AC1E80"/>
    <w:rsid w:val="00AD1525"/>
    <w:rsid w:val="00AE5241"/>
    <w:rsid w:val="00AE5874"/>
    <w:rsid w:val="00AE76B0"/>
    <w:rsid w:val="00AF0E9B"/>
    <w:rsid w:val="00B13ADF"/>
    <w:rsid w:val="00B17B8B"/>
    <w:rsid w:val="00B212DB"/>
    <w:rsid w:val="00B22C9F"/>
    <w:rsid w:val="00B26D20"/>
    <w:rsid w:val="00B30D59"/>
    <w:rsid w:val="00B357EC"/>
    <w:rsid w:val="00B4421D"/>
    <w:rsid w:val="00B6363F"/>
    <w:rsid w:val="00B63BD9"/>
    <w:rsid w:val="00B67139"/>
    <w:rsid w:val="00B7332F"/>
    <w:rsid w:val="00B76708"/>
    <w:rsid w:val="00B81884"/>
    <w:rsid w:val="00B83595"/>
    <w:rsid w:val="00B83C55"/>
    <w:rsid w:val="00BA57DA"/>
    <w:rsid w:val="00BA69A7"/>
    <w:rsid w:val="00BD0B95"/>
    <w:rsid w:val="00BD5A67"/>
    <w:rsid w:val="00BF5499"/>
    <w:rsid w:val="00BF5FE7"/>
    <w:rsid w:val="00C06CB0"/>
    <w:rsid w:val="00C1448D"/>
    <w:rsid w:val="00C201F7"/>
    <w:rsid w:val="00C23ADA"/>
    <w:rsid w:val="00C27718"/>
    <w:rsid w:val="00C344B5"/>
    <w:rsid w:val="00C412F5"/>
    <w:rsid w:val="00C53E88"/>
    <w:rsid w:val="00C54DC8"/>
    <w:rsid w:val="00C73692"/>
    <w:rsid w:val="00C76DA5"/>
    <w:rsid w:val="00C90852"/>
    <w:rsid w:val="00C93BB7"/>
    <w:rsid w:val="00C96782"/>
    <w:rsid w:val="00C97BEA"/>
    <w:rsid w:val="00CB25E9"/>
    <w:rsid w:val="00CC76D3"/>
    <w:rsid w:val="00CC7C54"/>
    <w:rsid w:val="00CD0A86"/>
    <w:rsid w:val="00CD4D9C"/>
    <w:rsid w:val="00CD5F3A"/>
    <w:rsid w:val="00CE531E"/>
    <w:rsid w:val="00CE57E1"/>
    <w:rsid w:val="00CF5AFF"/>
    <w:rsid w:val="00D00089"/>
    <w:rsid w:val="00D00FE3"/>
    <w:rsid w:val="00D0165E"/>
    <w:rsid w:val="00D07C0D"/>
    <w:rsid w:val="00D10EDF"/>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D4699"/>
    <w:rsid w:val="00EE1418"/>
    <w:rsid w:val="00F016F5"/>
    <w:rsid w:val="00F13137"/>
    <w:rsid w:val="00F21837"/>
    <w:rsid w:val="00F3396D"/>
    <w:rsid w:val="00F45AEA"/>
    <w:rsid w:val="00F52774"/>
    <w:rsid w:val="00F55988"/>
    <w:rsid w:val="00F60808"/>
    <w:rsid w:val="00F70C8B"/>
    <w:rsid w:val="00F910B5"/>
    <w:rsid w:val="00F91A7F"/>
    <w:rsid w:val="00FB15D5"/>
    <w:rsid w:val="00FB2FBD"/>
    <w:rsid w:val="00FB686E"/>
    <w:rsid w:val="00FC042A"/>
    <w:rsid w:val="00FC09D4"/>
    <w:rsid w:val="00FD51B5"/>
    <w:rsid w:val="00FE5872"/>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0203E9"/>
    <w:pPr>
      <w:keepNext/>
      <w:keepLines/>
      <w:spacing w:before="40"/>
      <w:ind w:firstLine="720"/>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0203E9"/>
    <w:rPr>
      <w:rFonts w:ascii="Times New Roman" w:eastAsiaTheme="majorEastAsia" w:hAnsi="Times New Roman" w:cs="Times New Roman"/>
      <w:b/>
      <w:bCs/>
      <w:sz w:val="24"/>
      <w:szCs w:val="24"/>
    </w:rPr>
  </w:style>
  <w:style w:type="character" w:styleId="Hyperlink">
    <w:name w:val="Hyperlink"/>
    <w:basedOn w:val="DefaultParagraphFont"/>
    <w:uiPriority w:val="99"/>
    <w:semiHidden/>
    <w:unhideWhenUsed/>
    <w:rsid w:val="003D6881"/>
    <w:rPr>
      <w:color w:val="0000FF"/>
      <w:u w:val="single"/>
    </w:rPr>
  </w:style>
  <w:style w:type="table" w:styleId="GridTable1Light">
    <w:name w:val="Grid Table 1 Light"/>
    <w:basedOn w:val="TableNormal"/>
    <w:uiPriority w:val="46"/>
    <w:rsid w:val="0053534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34">
      <w:bodyDiv w:val="1"/>
      <w:marLeft w:val="0"/>
      <w:marRight w:val="0"/>
      <w:marTop w:val="0"/>
      <w:marBottom w:val="0"/>
      <w:divBdr>
        <w:top w:val="none" w:sz="0" w:space="0" w:color="auto"/>
        <w:left w:val="none" w:sz="0" w:space="0" w:color="auto"/>
        <w:bottom w:val="none" w:sz="0" w:space="0" w:color="auto"/>
        <w:right w:val="none" w:sz="0" w:space="0" w:color="auto"/>
      </w:divBdr>
    </w:div>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7604191">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17238383">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1662559">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4137963">
      <w:bodyDiv w:val="1"/>
      <w:marLeft w:val="0"/>
      <w:marRight w:val="0"/>
      <w:marTop w:val="0"/>
      <w:marBottom w:val="0"/>
      <w:divBdr>
        <w:top w:val="none" w:sz="0" w:space="0" w:color="auto"/>
        <w:left w:val="none" w:sz="0" w:space="0" w:color="auto"/>
        <w:bottom w:val="none" w:sz="0" w:space="0" w:color="auto"/>
        <w:right w:val="none" w:sz="0" w:space="0" w:color="auto"/>
      </w:divBdr>
    </w:div>
    <w:div w:id="47191513">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1123271">
      <w:bodyDiv w:val="1"/>
      <w:marLeft w:val="0"/>
      <w:marRight w:val="0"/>
      <w:marTop w:val="0"/>
      <w:marBottom w:val="0"/>
      <w:divBdr>
        <w:top w:val="none" w:sz="0" w:space="0" w:color="auto"/>
        <w:left w:val="none" w:sz="0" w:space="0" w:color="auto"/>
        <w:bottom w:val="none" w:sz="0" w:space="0" w:color="auto"/>
        <w:right w:val="none" w:sz="0" w:space="0" w:color="auto"/>
      </w:divBdr>
    </w:div>
    <w:div w:id="52970328">
      <w:bodyDiv w:val="1"/>
      <w:marLeft w:val="0"/>
      <w:marRight w:val="0"/>
      <w:marTop w:val="0"/>
      <w:marBottom w:val="0"/>
      <w:divBdr>
        <w:top w:val="none" w:sz="0" w:space="0" w:color="auto"/>
        <w:left w:val="none" w:sz="0" w:space="0" w:color="auto"/>
        <w:bottom w:val="none" w:sz="0" w:space="0" w:color="auto"/>
        <w:right w:val="none" w:sz="0" w:space="0" w:color="auto"/>
      </w:divBdr>
    </w:div>
    <w:div w:id="53436250">
      <w:bodyDiv w:val="1"/>
      <w:marLeft w:val="0"/>
      <w:marRight w:val="0"/>
      <w:marTop w:val="0"/>
      <w:marBottom w:val="0"/>
      <w:divBdr>
        <w:top w:val="none" w:sz="0" w:space="0" w:color="auto"/>
        <w:left w:val="none" w:sz="0" w:space="0" w:color="auto"/>
        <w:bottom w:val="none" w:sz="0" w:space="0" w:color="auto"/>
        <w:right w:val="none" w:sz="0" w:space="0" w:color="auto"/>
      </w:divBdr>
    </w:div>
    <w:div w:id="54013020">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5421968">
      <w:bodyDiv w:val="1"/>
      <w:marLeft w:val="0"/>
      <w:marRight w:val="0"/>
      <w:marTop w:val="0"/>
      <w:marBottom w:val="0"/>
      <w:divBdr>
        <w:top w:val="none" w:sz="0" w:space="0" w:color="auto"/>
        <w:left w:val="none" w:sz="0" w:space="0" w:color="auto"/>
        <w:bottom w:val="none" w:sz="0" w:space="0" w:color="auto"/>
        <w:right w:val="none" w:sz="0" w:space="0" w:color="auto"/>
      </w:divBdr>
    </w:div>
    <w:div w:id="66416890">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5325716">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0302068">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6774793">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8938444">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6967317">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15225873">
      <w:bodyDiv w:val="1"/>
      <w:marLeft w:val="0"/>
      <w:marRight w:val="0"/>
      <w:marTop w:val="0"/>
      <w:marBottom w:val="0"/>
      <w:divBdr>
        <w:top w:val="none" w:sz="0" w:space="0" w:color="auto"/>
        <w:left w:val="none" w:sz="0" w:space="0" w:color="auto"/>
        <w:bottom w:val="none" w:sz="0" w:space="0" w:color="auto"/>
        <w:right w:val="none" w:sz="0" w:space="0" w:color="auto"/>
      </w:divBdr>
    </w:div>
    <w:div w:id="117142727">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7474865">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6650161">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0969974">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515292">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018119">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207196">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49910456">
      <w:bodyDiv w:val="1"/>
      <w:marLeft w:val="0"/>
      <w:marRight w:val="0"/>
      <w:marTop w:val="0"/>
      <w:marBottom w:val="0"/>
      <w:divBdr>
        <w:top w:val="none" w:sz="0" w:space="0" w:color="auto"/>
        <w:left w:val="none" w:sz="0" w:space="0" w:color="auto"/>
        <w:bottom w:val="none" w:sz="0" w:space="0" w:color="auto"/>
        <w:right w:val="none" w:sz="0" w:space="0" w:color="auto"/>
      </w:divBdr>
    </w:div>
    <w:div w:id="150412948">
      <w:bodyDiv w:val="1"/>
      <w:marLeft w:val="0"/>
      <w:marRight w:val="0"/>
      <w:marTop w:val="0"/>
      <w:marBottom w:val="0"/>
      <w:divBdr>
        <w:top w:val="none" w:sz="0" w:space="0" w:color="auto"/>
        <w:left w:val="none" w:sz="0" w:space="0" w:color="auto"/>
        <w:bottom w:val="none" w:sz="0" w:space="0" w:color="auto"/>
        <w:right w:val="none" w:sz="0" w:space="0" w:color="auto"/>
      </w:divBdr>
    </w:div>
    <w:div w:id="152066691">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4223699">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87767402">
      <w:bodyDiv w:val="1"/>
      <w:marLeft w:val="0"/>
      <w:marRight w:val="0"/>
      <w:marTop w:val="0"/>
      <w:marBottom w:val="0"/>
      <w:divBdr>
        <w:top w:val="none" w:sz="0" w:space="0" w:color="auto"/>
        <w:left w:val="none" w:sz="0" w:space="0" w:color="auto"/>
        <w:bottom w:val="none" w:sz="0" w:space="0" w:color="auto"/>
        <w:right w:val="none" w:sz="0" w:space="0" w:color="auto"/>
      </w:divBdr>
    </w:div>
    <w:div w:id="19026642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192160117">
      <w:bodyDiv w:val="1"/>
      <w:marLeft w:val="0"/>
      <w:marRight w:val="0"/>
      <w:marTop w:val="0"/>
      <w:marBottom w:val="0"/>
      <w:divBdr>
        <w:top w:val="none" w:sz="0" w:space="0" w:color="auto"/>
        <w:left w:val="none" w:sz="0" w:space="0" w:color="auto"/>
        <w:bottom w:val="none" w:sz="0" w:space="0" w:color="auto"/>
        <w:right w:val="none" w:sz="0" w:space="0" w:color="auto"/>
      </w:divBdr>
    </w:div>
    <w:div w:id="194735922">
      <w:bodyDiv w:val="1"/>
      <w:marLeft w:val="0"/>
      <w:marRight w:val="0"/>
      <w:marTop w:val="0"/>
      <w:marBottom w:val="0"/>
      <w:divBdr>
        <w:top w:val="none" w:sz="0" w:space="0" w:color="auto"/>
        <w:left w:val="none" w:sz="0" w:space="0" w:color="auto"/>
        <w:bottom w:val="none" w:sz="0" w:space="0" w:color="auto"/>
        <w:right w:val="none" w:sz="0" w:space="0" w:color="auto"/>
      </w:divBdr>
    </w:div>
    <w:div w:id="196285505">
      <w:bodyDiv w:val="1"/>
      <w:marLeft w:val="0"/>
      <w:marRight w:val="0"/>
      <w:marTop w:val="0"/>
      <w:marBottom w:val="0"/>
      <w:divBdr>
        <w:top w:val="none" w:sz="0" w:space="0" w:color="auto"/>
        <w:left w:val="none" w:sz="0" w:space="0" w:color="auto"/>
        <w:bottom w:val="none" w:sz="0" w:space="0" w:color="auto"/>
        <w:right w:val="none" w:sz="0" w:space="0" w:color="auto"/>
      </w:divBdr>
    </w:div>
    <w:div w:id="201863602">
      <w:bodyDiv w:val="1"/>
      <w:marLeft w:val="0"/>
      <w:marRight w:val="0"/>
      <w:marTop w:val="0"/>
      <w:marBottom w:val="0"/>
      <w:divBdr>
        <w:top w:val="none" w:sz="0" w:space="0" w:color="auto"/>
        <w:left w:val="none" w:sz="0" w:space="0" w:color="auto"/>
        <w:bottom w:val="none" w:sz="0" w:space="0" w:color="auto"/>
        <w:right w:val="none" w:sz="0" w:space="0" w:color="auto"/>
      </w:divBdr>
    </w:div>
    <w:div w:id="204829111">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798609">
      <w:bodyDiv w:val="1"/>
      <w:marLeft w:val="0"/>
      <w:marRight w:val="0"/>
      <w:marTop w:val="0"/>
      <w:marBottom w:val="0"/>
      <w:divBdr>
        <w:top w:val="none" w:sz="0" w:space="0" w:color="auto"/>
        <w:left w:val="none" w:sz="0" w:space="0" w:color="auto"/>
        <w:bottom w:val="none" w:sz="0" w:space="0" w:color="auto"/>
        <w:right w:val="none" w:sz="0" w:space="0" w:color="auto"/>
      </w:divBdr>
    </w:div>
    <w:div w:id="20591418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18134391">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223222">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4338206">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32544782">
      <w:bodyDiv w:val="1"/>
      <w:marLeft w:val="0"/>
      <w:marRight w:val="0"/>
      <w:marTop w:val="0"/>
      <w:marBottom w:val="0"/>
      <w:divBdr>
        <w:top w:val="none" w:sz="0" w:space="0" w:color="auto"/>
        <w:left w:val="none" w:sz="0" w:space="0" w:color="auto"/>
        <w:bottom w:val="none" w:sz="0" w:space="0" w:color="auto"/>
        <w:right w:val="none" w:sz="0" w:space="0" w:color="auto"/>
      </w:divBdr>
    </w:div>
    <w:div w:id="238053730">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1643520">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5678542">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69120069">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4873078">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77026259">
      <w:bodyDiv w:val="1"/>
      <w:marLeft w:val="0"/>
      <w:marRight w:val="0"/>
      <w:marTop w:val="0"/>
      <w:marBottom w:val="0"/>
      <w:divBdr>
        <w:top w:val="none" w:sz="0" w:space="0" w:color="auto"/>
        <w:left w:val="none" w:sz="0" w:space="0" w:color="auto"/>
        <w:bottom w:val="none" w:sz="0" w:space="0" w:color="auto"/>
        <w:right w:val="none" w:sz="0" w:space="0" w:color="auto"/>
      </w:divBdr>
    </w:div>
    <w:div w:id="280915739">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87668077">
      <w:bodyDiv w:val="1"/>
      <w:marLeft w:val="0"/>
      <w:marRight w:val="0"/>
      <w:marTop w:val="0"/>
      <w:marBottom w:val="0"/>
      <w:divBdr>
        <w:top w:val="none" w:sz="0" w:space="0" w:color="auto"/>
        <w:left w:val="none" w:sz="0" w:space="0" w:color="auto"/>
        <w:bottom w:val="none" w:sz="0" w:space="0" w:color="auto"/>
        <w:right w:val="none" w:sz="0" w:space="0" w:color="auto"/>
      </w:divBdr>
    </w:div>
    <w:div w:id="288783813">
      <w:bodyDiv w:val="1"/>
      <w:marLeft w:val="0"/>
      <w:marRight w:val="0"/>
      <w:marTop w:val="0"/>
      <w:marBottom w:val="0"/>
      <w:divBdr>
        <w:top w:val="none" w:sz="0" w:space="0" w:color="auto"/>
        <w:left w:val="none" w:sz="0" w:space="0" w:color="auto"/>
        <w:bottom w:val="none" w:sz="0" w:space="0" w:color="auto"/>
        <w:right w:val="none" w:sz="0" w:space="0" w:color="auto"/>
      </w:divBdr>
    </w:div>
    <w:div w:id="29387560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4912137">
      <w:bodyDiv w:val="1"/>
      <w:marLeft w:val="0"/>
      <w:marRight w:val="0"/>
      <w:marTop w:val="0"/>
      <w:marBottom w:val="0"/>
      <w:divBdr>
        <w:top w:val="none" w:sz="0" w:space="0" w:color="auto"/>
        <w:left w:val="none" w:sz="0" w:space="0" w:color="auto"/>
        <w:bottom w:val="none" w:sz="0" w:space="0" w:color="auto"/>
        <w:right w:val="none" w:sz="0" w:space="0" w:color="auto"/>
      </w:divBdr>
    </w:div>
    <w:div w:id="295375824">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7342375">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298657866">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05357778">
      <w:bodyDiv w:val="1"/>
      <w:marLeft w:val="0"/>
      <w:marRight w:val="0"/>
      <w:marTop w:val="0"/>
      <w:marBottom w:val="0"/>
      <w:divBdr>
        <w:top w:val="none" w:sz="0" w:space="0" w:color="auto"/>
        <w:left w:val="none" w:sz="0" w:space="0" w:color="auto"/>
        <w:bottom w:val="none" w:sz="0" w:space="0" w:color="auto"/>
        <w:right w:val="none" w:sz="0" w:space="0" w:color="auto"/>
      </w:divBdr>
    </w:div>
    <w:div w:id="314377669">
      <w:bodyDiv w:val="1"/>
      <w:marLeft w:val="0"/>
      <w:marRight w:val="0"/>
      <w:marTop w:val="0"/>
      <w:marBottom w:val="0"/>
      <w:divBdr>
        <w:top w:val="none" w:sz="0" w:space="0" w:color="auto"/>
        <w:left w:val="none" w:sz="0" w:space="0" w:color="auto"/>
        <w:bottom w:val="none" w:sz="0" w:space="0" w:color="auto"/>
        <w:right w:val="none" w:sz="0" w:space="0" w:color="auto"/>
      </w:divBdr>
    </w:div>
    <w:div w:id="315376164">
      <w:bodyDiv w:val="1"/>
      <w:marLeft w:val="0"/>
      <w:marRight w:val="0"/>
      <w:marTop w:val="0"/>
      <w:marBottom w:val="0"/>
      <w:divBdr>
        <w:top w:val="none" w:sz="0" w:space="0" w:color="auto"/>
        <w:left w:val="none" w:sz="0" w:space="0" w:color="auto"/>
        <w:bottom w:val="none" w:sz="0" w:space="0" w:color="auto"/>
        <w:right w:val="none" w:sz="0" w:space="0" w:color="auto"/>
      </w:divBdr>
    </w:div>
    <w:div w:id="315495308">
      <w:bodyDiv w:val="1"/>
      <w:marLeft w:val="0"/>
      <w:marRight w:val="0"/>
      <w:marTop w:val="0"/>
      <w:marBottom w:val="0"/>
      <w:divBdr>
        <w:top w:val="none" w:sz="0" w:space="0" w:color="auto"/>
        <w:left w:val="none" w:sz="0" w:space="0" w:color="auto"/>
        <w:bottom w:val="none" w:sz="0" w:space="0" w:color="auto"/>
        <w:right w:val="none" w:sz="0" w:space="0" w:color="auto"/>
      </w:divBdr>
    </w:div>
    <w:div w:id="317392107">
      <w:bodyDiv w:val="1"/>
      <w:marLeft w:val="0"/>
      <w:marRight w:val="0"/>
      <w:marTop w:val="0"/>
      <w:marBottom w:val="0"/>
      <w:divBdr>
        <w:top w:val="none" w:sz="0" w:space="0" w:color="auto"/>
        <w:left w:val="none" w:sz="0" w:space="0" w:color="auto"/>
        <w:bottom w:val="none" w:sz="0" w:space="0" w:color="auto"/>
        <w:right w:val="none" w:sz="0" w:space="0" w:color="auto"/>
      </w:divBdr>
    </w:div>
    <w:div w:id="32115555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311071">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3925624">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4018422">
      <w:bodyDiv w:val="1"/>
      <w:marLeft w:val="0"/>
      <w:marRight w:val="0"/>
      <w:marTop w:val="0"/>
      <w:marBottom w:val="0"/>
      <w:divBdr>
        <w:top w:val="none" w:sz="0" w:space="0" w:color="auto"/>
        <w:left w:val="none" w:sz="0" w:space="0" w:color="auto"/>
        <w:bottom w:val="none" w:sz="0" w:space="0" w:color="auto"/>
        <w:right w:val="none" w:sz="0" w:space="0" w:color="auto"/>
      </w:divBdr>
    </w:div>
    <w:div w:id="364251882">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77557544">
      <w:bodyDiv w:val="1"/>
      <w:marLeft w:val="0"/>
      <w:marRight w:val="0"/>
      <w:marTop w:val="0"/>
      <w:marBottom w:val="0"/>
      <w:divBdr>
        <w:top w:val="none" w:sz="0" w:space="0" w:color="auto"/>
        <w:left w:val="none" w:sz="0" w:space="0" w:color="auto"/>
        <w:bottom w:val="none" w:sz="0" w:space="0" w:color="auto"/>
        <w:right w:val="none" w:sz="0" w:space="0" w:color="auto"/>
      </w:divBdr>
    </w:div>
    <w:div w:id="378820994">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0227307">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412830">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582486">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09350044">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8604287">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6778052">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3154943">
      <w:bodyDiv w:val="1"/>
      <w:marLeft w:val="0"/>
      <w:marRight w:val="0"/>
      <w:marTop w:val="0"/>
      <w:marBottom w:val="0"/>
      <w:divBdr>
        <w:top w:val="none" w:sz="0" w:space="0" w:color="auto"/>
        <w:left w:val="none" w:sz="0" w:space="0" w:color="auto"/>
        <w:bottom w:val="none" w:sz="0" w:space="0" w:color="auto"/>
        <w:right w:val="none" w:sz="0" w:space="0" w:color="auto"/>
      </w:divBdr>
    </w:div>
    <w:div w:id="444077622">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3714366">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2430798">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5853291">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233299">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1578293">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0893833">
      <w:bodyDiv w:val="1"/>
      <w:marLeft w:val="0"/>
      <w:marRight w:val="0"/>
      <w:marTop w:val="0"/>
      <w:marBottom w:val="0"/>
      <w:divBdr>
        <w:top w:val="none" w:sz="0" w:space="0" w:color="auto"/>
        <w:left w:val="none" w:sz="0" w:space="0" w:color="auto"/>
        <w:bottom w:val="none" w:sz="0" w:space="0" w:color="auto"/>
        <w:right w:val="none" w:sz="0" w:space="0" w:color="auto"/>
      </w:divBdr>
    </w:div>
    <w:div w:id="503210893">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09569540">
      <w:bodyDiv w:val="1"/>
      <w:marLeft w:val="0"/>
      <w:marRight w:val="0"/>
      <w:marTop w:val="0"/>
      <w:marBottom w:val="0"/>
      <w:divBdr>
        <w:top w:val="none" w:sz="0" w:space="0" w:color="auto"/>
        <w:left w:val="none" w:sz="0" w:space="0" w:color="auto"/>
        <w:bottom w:val="none" w:sz="0" w:space="0" w:color="auto"/>
        <w:right w:val="none" w:sz="0" w:space="0" w:color="auto"/>
      </w:divBdr>
    </w:div>
    <w:div w:id="510146105">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13498813">
      <w:bodyDiv w:val="1"/>
      <w:marLeft w:val="0"/>
      <w:marRight w:val="0"/>
      <w:marTop w:val="0"/>
      <w:marBottom w:val="0"/>
      <w:divBdr>
        <w:top w:val="none" w:sz="0" w:space="0" w:color="auto"/>
        <w:left w:val="none" w:sz="0" w:space="0" w:color="auto"/>
        <w:bottom w:val="none" w:sz="0" w:space="0" w:color="auto"/>
        <w:right w:val="none" w:sz="0" w:space="0" w:color="auto"/>
      </w:divBdr>
    </w:div>
    <w:div w:id="515271732">
      <w:bodyDiv w:val="1"/>
      <w:marLeft w:val="0"/>
      <w:marRight w:val="0"/>
      <w:marTop w:val="0"/>
      <w:marBottom w:val="0"/>
      <w:divBdr>
        <w:top w:val="none" w:sz="0" w:space="0" w:color="auto"/>
        <w:left w:val="none" w:sz="0" w:space="0" w:color="auto"/>
        <w:bottom w:val="none" w:sz="0" w:space="0" w:color="auto"/>
        <w:right w:val="none" w:sz="0" w:space="0" w:color="auto"/>
      </w:divBdr>
    </w:div>
    <w:div w:id="516389702">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1818727">
      <w:bodyDiv w:val="1"/>
      <w:marLeft w:val="0"/>
      <w:marRight w:val="0"/>
      <w:marTop w:val="0"/>
      <w:marBottom w:val="0"/>
      <w:divBdr>
        <w:top w:val="none" w:sz="0" w:space="0" w:color="auto"/>
        <w:left w:val="none" w:sz="0" w:space="0" w:color="auto"/>
        <w:bottom w:val="none" w:sz="0" w:space="0" w:color="auto"/>
        <w:right w:val="none" w:sz="0" w:space="0" w:color="auto"/>
      </w:divBdr>
    </w:div>
    <w:div w:id="526332341">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4345843">
      <w:bodyDiv w:val="1"/>
      <w:marLeft w:val="0"/>
      <w:marRight w:val="0"/>
      <w:marTop w:val="0"/>
      <w:marBottom w:val="0"/>
      <w:divBdr>
        <w:top w:val="none" w:sz="0" w:space="0" w:color="auto"/>
        <w:left w:val="none" w:sz="0" w:space="0" w:color="auto"/>
        <w:bottom w:val="none" w:sz="0" w:space="0" w:color="auto"/>
        <w:right w:val="none" w:sz="0" w:space="0" w:color="auto"/>
      </w:divBdr>
    </w:div>
    <w:div w:id="534658586">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7353253">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175853">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4796496">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7567505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2492194">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3537248">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6642888">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19260291">
      <w:bodyDiv w:val="1"/>
      <w:marLeft w:val="0"/>
      <w:marRight w:val="0"/>
      <w:marTop w:val="0"/>
      <w:marBottom w:val="0"/>
      <w:divBdr>
        <w:top w:val="none" w:sz="0" w:space="0" w:color="auto"/>
        <w:left w:val="none" w:sz="0" w:space="0" w:color="auto"/>
        <w:bottom w:val="none" w:sz="0" w:space="0" w:color="auto"/>
        <w:right w:val="none" w:sz="0" w:space="0" w:color="auto"/>
      </w:divBdr>
    </w:div>
    <w:div w:id="622033849">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4795765">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3148081">
      <w:bodyDiv w:val="1"/>
      <w:marLeft w:val="0"/>
      <w:marRight w:val="0"/>
      <w:marTop w:val="0"/>
      <w:marBottom w:val="0"/>
      <w:divBdr>
        <w:top w:val="none" w:sz="0" w:space="0" w:color="auto"/>
        <w:left w:val="none" w:sz="0" w:space="0" w:color="auto"/>
        <w:bottom w:val="none" w:sz="0" w:space="0" w:color="auto"/>
        <w:right w:val="none" w:sz="0" w:space="0" w:color="auto"/>
      </w:divBdr>
    </w:div>
    <w:div w:id="65661607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24572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68169223">
      <w:bodyDiv w:val="1"/>
      <w:marLeft w:val="0"/>
      <w:marRight w:val="0"/>
      <w:marTop w:val="0"/>
      <w:marBottom w:val="0"/>
      <w:divBdr>
        <w:top w:val="none" w:sz="0" w:space="0" w:color="auto"/>
        <w:left w:val="none" w:sz="0" w:space="0" w:color="auto"/>
        <w:bottom w:val="none" w:sz="0" w:space="0" w:color="auto"/>
        <w:right w:val="none" w:sz="0" w:space="0" w:color="auto"/>
      </w:divBdr>
    </w:div>
    <w:div w:id="669211797">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8726825">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463708">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6664098">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1056297">
      <w:bodyDiv w:val="1"/>
      <w:marLeft w:val="0"/>
      <w:marRight w:val="0"/>
      <w:marTop w:val="0"/>
      <w:marBottom w:val="0"/>
      <w:divBdr>
        <w:top w:val="none" w:sz="0" w:space="0" w:color="auto"/>
        <w:left w:val="none" w:sz="0" w:space="0" w:color="auto"/>
        <w:bottom w:val="none" w:sz="0" w:space="0" w:color="auto"/>
        <w:right w:val="none" w:sz="0" w:space="0" w:color="auto"/>
      </w:divBdr>
    </w:div>
    <w:div w:id="706491094">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7755802">
      <w:bodyDiv w:val="1"/>
      <w:marLeft w:val="0"/>
      <w:marRight w:val="0"/>
      <w:marTop w:val="0"/>
      <w:marBottom w:val="0"/>
      <w:divBdr>
        <w:top w:val="none" w:sz="0" w:space="0" w:color="auto"/>
        <w:left w:val="none" w:sz="0" w:space="0" w:color="auto"/>
        <w:bottom w:val="none" w:sz="0" w:space="0" w:color="auto"/>
        <w:right w:val="none" w:sz="0" w:space="0" w:color="auto"/>
      </w:divBdr>
    </w:div>
    <w:div w:id="708147891">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0618022">
      <w:bodyDiv w:val="1"/>
      <w:marLeft w:val="0"/>
      <w:marRight w:val="0"/>
      <w:marTop w:val="0"/>
      <w:marBottom w:val="0"/>
      <w:divBdr>
        <w:top w:val="none" w:sz="0" w:space="0" w:color="auto"/>
        <w:left w:val="none" w:sz="0" w:space="0" w:color="auto"/>
        <w:bottom w:val="none" w:sz="0" w:space="0" w:color="auto"/>
        <w:right w:val="none" w:sz="0" w:space="0" w:color="auto"/>
      </w:divBdr>
    </w:div>
    <w:div w:id="715200845">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1561387">
      <w:bodyDiv w:val="1"/>
      <w:marLeft w:val="0"/>
      <w:marRight w:val="0"/>
      <w:marTop w:val="0"/>
      <w:marBottom w:val="0"/>
      <w:divBdr>
        <w:top w:val="none" w:sz="0" w:space="0" w:color="auto"/>
        <w:left w:val="none" w:sz="0" w:space="0" w:color="auto"/>
        <w:bottom w:val="none" w:sz="0" w:space="0" w:color="auto"/>
        <w:right w:val="none" w:sz="0" w:space="0" w:color="auto"/>
      </w:divBdr>
    </w:div>
    <w:div w:id="723529735">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8111816">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0613105">
      <w:bodyDiv w:val="1"/>
      <w:marLeft w:val="0"/>
      <w:marRight w:val="0"/>
      <w:marTop w:val="0"/>
      <w:marBottom w:val="0"/>
      <w:divBdr>
        <w:top w:val="none" w:sz="0" w:space="0" w:color="auto"/>
        <w:left w:val="none" w:sz="0" w:space="0" w:color="auto"/>
        <w:bottom w:val="none" w:sz="0" w:space="0" w:color="auto"/>
        <w:right w:val="none" w:sz="0" w:space="0" w:color="auto"/>
      </w:divBdr>
    </w:div>
    <w:div w:id="731540633">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4621254">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2458321">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3012821">
      <w:bodyDiv w:val="1"/>
      <w:marLeft w:val="0"/>
      <w:marRight w:val="0"/>
      <w:marTop w:val="0"/>
      <w:marBottom w:val="0"/>
      <w:divBdr>
        <w:top w:val="none" w:sz="0" w:space="0" w:color="auto"/>
        <w:left w:val="none" w:sz="0" w:space="0" w:color="auto"/>
        <w:bottom w:val="none" w:sz="0" w:space="0" w:color="auto"/>
        <w:right w:val="none" w:sz="0" w:space="0" w:color="auto"/>
      </w:divBdr>
    </w:div>
    <w:div w:id="754519566">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6467266">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0586381">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5950664">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3235838">
      <w:bodyDiv w:val="1"/>
      <w:marLeft w:val="0"/>
      <w:marRight w:val="0"/>
      <w:marTop w:val="0"/>
      <w:marBottom w:val="0"/>
      <w:divBdr>
        <w:top w:val="none" w:sz="0" w:space="0" w:color="auto"/>
        <w:left w:val="none" w:sz="0" w:space="0" w:color="auto"/>
        <w:bottom w:val="none" w:sz="0" w:space="0" w:color="auto"/>
        <w:right w:val="none" w:sz="0" w:space="0" w:color="auto"/>
      </w:divBdr>
    </w:div>
    <w:div w:id="784693470">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8933068">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0175120">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5438502">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0826173">
      <w:bodyDiv w:val="1"/>
      <w:marLeft w:val="0"/>
      <w:marRight w:val="0"/>
      <w:marTop w:val="0"/>
      <w:marBottom w:val="0"/>
      <w:divBdr>
        <w:top w:val="none" w:sz="0" w:space="0" w:color="auto"/>
        <w:left w:val="none" w:sz="0" w:space="0" w:color="auto"/>
        <w:bottom w:val="none" w:sz="0" w:space="0" w:color="auto"/>
        <w:right w:val="none" w:sz="0" w:space="0" w:color="auto"/>
      </w:divBdr>
    </w:div>
    <w:div w:id="811168041">
      <w:bodyDiv w:val="1"/>
      <w:marLeft w:val="0"/>
      <w:marRight w:val="0"/>
      <w:marTop w:val="0"/>
      <w:marBottom w:val="0"/>
      <w:divBdr>
        <w:top w:val="none" w:sz="0" w:space="0" w:color="auto"/>
        <w:left w:val="none" w:sz="0" w:space="0" w:color="auto"/>
        <w:bottom w:val="none" w:sz="0" w:space="0" w:color="auto"/>
        <w:right w:val="none" w:sz="0" w:space="0" w:color="auto"/>
      </w:divBdr>
    </w:div>
    <w:div w:id="812409366">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4878355">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29372259">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37771029">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5499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5655171">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2524222">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69953358">
      <w:bodyDiv w:val="1"/>
      <w:marLeft w:val="0"/>
      <w:marRight w:val="0"/>
      <w:marTop w:val="0"/>
      <w:marBottom w:val="0"/>
      <w:divBdr>
        <w:top w:val="none" w:sz="0" w:space="0" w:color="auto"/>
        <w:left w:val="none" w:sz="0" w:space="0" w:color="auto"/>
        <w:bottom w:val="none" w:sz="0" w:space="0" w:color="auto"/>
        <w:right w:val="none" w:sz="0" w:space="0" w:color="auto"/>
      </w:divBdr>
    </w:div>
    <w:div w:id="870187184">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1422132">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300637">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503541">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13323581">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15480047">
      <w:bodyDiv w:val="1"/>
      <w:marLeft w:val="0"/>
      <w:marRight w:val="0"/>
      <w:marTop w:val="0"/>
      <w:marBottom w:val="0"/>
      <w:divBdr>
        <w:top w:val="none" w:sz="0" w:space="0" w:color="auto"/>
        <w:left w:val="none" w:sz="0" w:space="0" w:color="auto"/>
        <w:bottom w:val="none" w:sz="0" w:space="0" w:color="auto"/>
        <w:right w:val="none" w:sz="0" w:space="0" w:color="auto"/>
      </w:divBdr>
    </w:div>
    <w:div w:id="920914282">
      <w:bodyDiv w:val="1"/>
      <w:marLeft w:val="0"/>
      <w:marRight w:val="0"/>
      <w:marTop w:val="0"/>
      <w:marBottom w:val="0"/>
      <w:divBdr>
        <w:top w:val="none" w:sz="0" w:space="0" w:color="auto"/>
        <w:left w:val="none" w:sz="0" w:space="0" w:color="auto"/>
        <w:bottom w:val="none" w:sz="0" w:space="0" w:color="auto"/>
        <w:right w:val="none" w:sz="0" w:space="0" w:color="auto"/>
      </w:divBdr>
    </w:div>
    <w:div w:id="926966460">
      <w:bodyDiv w:val="1"/>
      <w:marLeft w:val="0"/>
      <w:marRight w:val="0"/>
      <w:marTop w:val="0"/>
      <w:marBottom w:val="0"/>
      <w:divBdr>
        <w:top w:val="none" w:sz="0" w:space="0" w:color="auto"/>
        <w:left w:val="none" w:sz="0" w:space="0" w:color="auto"/>
        <w:bottom w:val="none" w:sz="0" w:space="0" w:color="auto"/>
        <w:right w:val="none" w:sz="0" w:space="0" w:color="auto"/>
      </w:divBdr>
    </w:div>
    <w:div w:id="927542260">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481726">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1763454">
      <w:bodyDiv w:val="1"/>
      <w:marLeft w:val="0"/>
      <w:marRight w:val="0"/>
      <w:marTop w:val="0"/>
      <w:marBottom w:val="0"/>
      <w:divBdr>
        <w:top w:val="none" w:sz="0" w:space="0" w:color="auto"/>
        <w:left w:val="none" w:sz="0" w:space="0" w:color="auto"/>
        <w:bottom w:val="none" w:sz="0" w:space="0" w:color="auto"/>
        <w:right w:val="none" w:sz="0" w:space="0" w:color="auto"/>
      </w:divBdr>
    </w:div>
    <w:div w:id="941962443">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49823848">
      <w:bodyDiv w:val="1"/>
      <w:marLeft w:val="0"/>
      <w:marRight w:val="0"/>
      <w:marTop w:val="0"/>
      <w:marBottom w:val="0"/>
      <w:divBdr>
        <w:top w:val="none" w:sz="0" w:space="0" w:color="auto"/>
        <w:left w:val="none" w:sz="0" w:space="0" w:color="auto"/>
        <w:bottom w:val="none" w:sz="0" w:space="0" w:color="auto"/>
        <w:right w:val="none" w:sz="0" w:space="0" w:color="auto"/>
      </w:divBdr>
    </w:div>
    <w:div w:id="952172660">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7612997">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65158133">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6185868">
      <w:bodyDiv w:val="1"/>
      <w:marLeft w:val="0"/>
      <w:marRight w:val="0"/>
      <w:marTop w:val="0"/>
      <w:marBottom w:val="0"/>
      <w:divBdr>
        <w:top w:val="none" w:sz="0" w:space="0" w:color="auto"/>
        <w:left w:val="none" w:sz="0" w:space="0" w:color="auto"/>
        <w:bottom w:val="none" w:sz="0" w:space="0" w:color="auto"/>
        <w:right w:val="none" w:sz="0" w:space="0" w:color="auto"/>
      </w:divBdr>
    </w:div>
    <w:div w:id="976646305">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998727513">
      <w:bodyDiv w:val="1"/>
      <w:marLeft w:val="0"/>
      <w:marRight w:val="0"/>
      <w:marTop w:val="0"/>
      <w:marBottom w:val="0"/>
      <w:divBdr>
        <w:top w:val="none" w:sz="0" w:space="0" w:color="auto"/>
        <w:left w:val="none" w:sz="0" w:space="0" w:color="auto"/>
        <w:bottom w:val="none" w:sz="0" w:space="0" w:color="auto"/>
        <w:right w:val="none" w:sz="0" w:space="0" w:color="auto"/>
      </w:divBdr>
    </w:div>
    <w:div w:id="1000348151">
      <w:bodyDiv w:val="1"/>
      <w:marLeft w:val="0"/>
      <w:marRight w:val="0"/>
      <w:marTop w:val="0"/>
      <w:marBottom w:val="0"/>
      <w:divBdr>
        <w:top w:val="none" w:sz="0" w:space="0" w:color="auto"/>
        <w:left w:val="none" w:sz="0" w:space="0" w:color="auto"/>
        <w:bottom w:val="none" w:sz="0" w:space="0" w:color="auto"/>
        <w:right w:val="none" w:sz="0" w:space="0" w:color="auto"/>
      </w:divBdr>
    </w:div>
    <w:div w:id="1001080953">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4165676">
      <w:bodyDiv w:val="1"/>
      <w:marLeft w:val="0"/>
      <w:marRight w:val="0"/>
      <w:marTop w:val="0"/>
      <w:marBottom w:val="0"/>
      <w:divBdr>
        <w:top w:val="none" w:sz="0" w:space="0" w:color="auto"/>
        <w:left w:val="none" w:sz="0" w:space="0" w:color="auto"/>
        <w:bottom w:val="none" w:sz="0" w:space="0" w:color="auto"/>
        <w:right w:val="none" w:sz="0" w:space="0" w:color="auto"/>
      </w:divBdr>
    </w:div>
    <w:div w:id="1005476128">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5985829">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135033">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2479846">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852690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1716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3472327">
      <w:bodyDiv w:val="1"/>
      <w:marLeft w:val="0"/>
      <w:marRight w:val="0"/>
      <w:marTop w:val="0"/>
      <w:marBottom w:val="0"/>
      <w:divBdr>
        <w:top w:val="none" w:sz="0" w:space="0" w:color="auto"/>
        <w:left w:val="none" w:sz="0" w:space="0" w:color="auto"/>
        <w:bottom w:val="none" w:sz="0" w:space="0" w:color="auto"/>
        <w:right w:val="none" w:sz="0" w:space="0" w:color="auto"/>
      </w:divBdr>
    </w:div>
    <w:div w:id="1095203532">
      <w:bodyDiv w:val="1"/>
      <w:marLeft w:val="0"/>
      <w:marRight w:val="0"/>
      <w:marTop w:val="0"/>
      <w:marBottom w:val="0"/>
      <w:divBdr>
        <w:top w:val="none" w:sz="0" w:space="0" w:color="auto"/>
        <w:left w:val="none" w:sz="0" w:space="0" w:color="auto"/>
        <w:bottom w:val="none" w:sz="0" w:space="0" w:color="auto"/>
        <w:right w:val="none" w:sz="0" w:space="0" w:color="auto"/>
      </w:divBdr>
    </w:div>
    <w:div w:id="1098866145">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2913461">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5848845">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34103515">
      <w:bodyDiv w:val="1"/>
      <w:marLeft w:val="0"/>
      <w:marRight w:val="0"/>
      <w:marTop w:val="0"/>
      <w:marBottom w:val="0"/>
      <w:divBdr>
        <w:top w:val="none" w:sz="0" w:space="0" w:color="auto"/>
        <w:left w:val="none" w:sz="0" w:space="0" w:color="auto"/>
        <w:bottom w:val="none" w:sz="0" w:space="0" w:color="auto"/>
        <w:right w:val="none" w:sz="0" w:space="0" w:color="auto"/>
      </w:divBdr>
    </w:div>
    <w:div w:id="1136994144">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3928832">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66899481">
      <w:bodyDiv w:val="1"/>
      <w:marLeft w:val="0"/>
      <w:marRight w:val="0"/>
      <w:marTop w:val="0"/>
      <w:marBottom w:val="0"/>
      <w:divBdr>
        <w:top w:val="none" w:sz="0" w:space="0" w:color="auto"/>
        <w:left w:val="none" w:sz="0" w:space="0" w:color="auto"/>
        <w:bottom w:val="none" w:sz="0" w:space="0" w:color="auto"/>
        <w:right w:val="none" w:sz="0" w:space="0" w:color="auto"/>
      </w:divBdr>
    </w:div>
    <w:div w:id="1169179282">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4765316">
      <w:bodyDiv w:val="1"/>
      <w:marLeft w:val="0"/>
      <w:marRight w:val="0"/>
      <w:marTop w:val="0"/>
      <w:marBottom w:val="0"/>
      <w:divBdr>
        <w:top w:val="none" w:sz="0" w:space="0" w:color="auto"/>
        <w:left w:val="none" w:sz="0" w:space="0" w:color="auto"/>
        <w:bottom w:val="none" w:sz="0" w:space="0" w:color="auto"/>
        <w:right w:val="none" w:sz="0" w:space="0" w:color="auto"/>
      </w:divBdr>
    </w:div>
    <w:div w:id="1175461410">
      <w:bodyDiv w:val="1"/>
      <w:marLeft w:val="0"/>
      <w:marRight w:val="0"/>
      <w:marTop w:val="0"/>
      <w:marBottom w:val="0"/>
      <w:divBdr>
        <w:top w:val="none" w:sz="0" w:space="0" w:color="auto"/>
        <w:left w:val="none" w:sz="0" w:space="0" w:color="auto"/>
        <w:bottom w:val="none" w:sz="0" w:space="0" w:color="auto"/>
        <w:right w:val="none" w:sz="0" w:space="0" w:color="auto"/>
      </w:divBdr>
    </w:div>
    <w:div w:id="1176308765">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124981">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6822991">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2719880">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0359376">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1674291">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3951140">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49851696">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3978485">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4895461">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57207365">
      <w:bodyDiv w:val="1"/>
      <w:marLeft w:val="0"/>
      <w:marRight w:val="0"/>
      <w:marTop w:val="0"/>
      <w:marBottom w:val="0"/>
      <w:divBdr>
        <w:top w:val="none" w:sz="0" w:space="0" w:color="auto"/>
        <w:left w:val="none" w:sz="0" w:space="0" w:color="auto"/>
        <w:bottom w:val="none" w:sz="0" w:space="0" w:color="auto"/>
        <w:right w:val="none" w:sz="0" w:space="0" w:color="auto"/>
      </w:divBdr>
    </w:div>
    <w:div w:id="1259365975">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2564858">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8275823">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3704822">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79993398">
      <w:bodyDiv w:val="1"/>
      <w:marLeft w:val="0"/>
      <w:marRight w:val="0"/>
      <w:marTop w:val="0"/>
      <w:marBottom w:val="0"/>
      <w:divBdr>
        <w:top w:val="none" w:sz="0" w:space="0" w:color="auto"/>
        <w:left w:val="none" w:sz="0" w:space="0" w:color="auto"/>
        <w:bottom w:val="none" w:sz="0" w:space="0" w:color="auto"/>
        <w:right w:val="none" w:sz="0" w:space="0" w:color="auto"/>
      </w:divBdr>
    </w:div>
    <w:div w:id="1282568037">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3464220">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823369">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4286855">
      <w:bodyDiv w:val="1"/>
      <w:marLeft w:val="0"/>
      <w:marRight w:val="0"/>
      <w:marTop w:val="0"/>
      <w:marBottom w:val="0"/>
      <w:divBdr>
        <w:top w:val="none" w:sz="0" w:space="0" w:color="auto"/>
        <w:left w:val="none" w:sz="0" w:space="0" w:color="auto"/>
        <w:bottom w:val="none" w:sz="0" w:space="0" w:color="auto"/>
        <w:right w:val="none" w:sz="0" w:space="0" w:color="auto"/>
      </w:divBdr>
    </w:div>
    <w:div w:id="1295260311">
      <w:bodyDiv w:val="1"/>
      <w:marLeft w:val="0"/>
      <w:marRight w:val="0"/>
      <w:marTop w:val="0"/>
      <w:marBottom w:val="0"/>
      <w:divBdr>
        <w:top w:val="none" w:sz="0" w:space="0" w:color="auto"/>
        <w:left w:val="none" w:sz="0" w:space="0" w:color="auto"/>
        <w:bottom w:val="none" w:sz="0" w:space="0" w:color="auto"/>
        <w:right w:val="none" w:sz="0" w:space="0" w:color="auto"/>
      </w:divBdr>
    </w:div>
    <w:div w:id="1295717689">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6526554">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298728658">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273475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026627">
      <w:bodyDiv w:val="1"/>
      <w:marLeft w:val="0"/>
      <w:marRight w:val="0"/>
      <w:marTop w:val="0"/>
      <w:marBottom w:val="0"/>
      <w:divBdr>
        <w:top w:val="none" w:sz="0" w:space="0" w:color="auto"/>
        <w:left w:val="none" w:sz="0" w:space="0" w:color="auto"/>
        <w:bottom w:val="none" w:sz="0" w:space="0" w:color="auto"/>
        <w:right w:val="none" w:sz="0" w:space="0" w:color="auto"/>
      </w:divBdr>
    </w:div>
    <w:div w:id="1314093827">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4915369">
      <w:bodyDiv w:val="1"/>
      <w:marLeft w:val="0"/>
      <w:marRight w:val="0"/>
      <w:marTop w:val="0"/>
      <w:marBottom w:val="0"/>
      <w:divBdr>
        <w:top w:val="none" w:sz="0" w:space="0" w:color="auto"/>
        <w:left w:val="none" w:sz="0" w:space="0" w:color="auto"/>
        <w:bottom w:val="none" w:sz="0" w:space="0" w:color="auto"/>
        <w:right w:val="none" w:sz="0" w:space="0" w:color="auto"/>
      </w:divBdr>
    </w:div>
    <w:div w:id="131826579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198540">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4533885">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5912430">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3845891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7099096">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57653514">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033914">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5695760">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86637663">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3507424">
      <w:bodyDiv w:val="1"/>
      <w:marLeft w:val="0"/>
      <w:marRight w:val="0"/>
      <w:marTop w:val="0"/>
      <w:marBottom w:val="0"/>
      <w:divBdr>
        <w:top w:val="none" w:sz="0" w:space="0" w:color="auto"/>
        <w:left w:val="none" w:sz="0" w:space="0" w:color="auto"/>
        <w:bottom w:val="none" w:sz="0" w:space="0" w:color="auto"/>
        <w:right w:val="none" w:sz="0" w:space="0" w:color="auto"/>
      </w:divBdr>
    </w:div>
    <w:div w:id="1394309645">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156037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0809214">
      <w:bodyDiv w:val="1"/>
      <w:marLeft w:val="0"/>
      <w:marRight w:val="0"/>
      <w:marTop w:val="0"/>
      <w:marBottom w:val="0"/>
      <w:divBdr>
        <w:top w:val="none" w:sz="0" w:space="0" w:color="auto"/>
        <w:left w:val="none" w:sz="0" w:space="0" w:color="auto"/>
        <w:bottom w:val="none" w:sz="0" w:space="0" w:color="auto"/>
        <w:right w:val="none" w:sz="0" w:space="0" w:color="auto"/>
      </w:divBdr>
    </w:div>
    <w:div w:id="1412198452">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728280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1677608">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57487061">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61726428">
      <w:bodyDiv w:val="1"/>
      <w:marLeft w:val="0"/>
      <w:marRight w:val="0"/>
      <w:marTop w:val="0"/>
      <w:marBottom w:val="0"/>
      <w:divBdr>
        <w:top w:val="none" w:sz="0" w:space="0" w:color="auto"/>
        <w:left w:val="none" w:sz="0" w:space="0" w:color="auto"/>
        <w:bottom w:val="none" w:sz="0" w:space="0" w:color="auto"/>
        <w:right w:val="none" w:sz="0" w:space="0" w:color="auto"/>
      </w:divBdr>
    </w:div>
    <w:div w:id="1474373407">
      <w:bodyDiv w:val="1"/>
      <w:marLeft w:val="0"/>
      <w:marRight w:val="0"/>
      <w:marTop w:val="0"/>
      <w:marBottom w:val="0"/>
      <w:divBdr>
        <w:top w:val="none" w:sz="0" w:space="0" w:color="auto"/>
        <w:left w:val="none" w:sz="0" w:space="0" w:color="auto"/>
        <w:bottom w:val="none" w:sz="0" w:space="0" w:color="auto"/>
        <w:right w:val="none" w:sz="0" w:space="0" w:color="auto"/>
      </w:divBdr>
    </w:div>
    <w:div w:id="1476219233">
      <w:bodyDiv w:val="1"/>
      <w:marLeft w:val="0"/>
      <w:marRight w:val="0"/>
      <w:marTop w:val="0"/>
      <w:marBottom w:val="0"/>
      <w:divBdr>
        <w:top w:val="none" w:sz="0" w:space="0" w:color="auto"/>
        <w:left w:val="none" w:sz="0" w:space="0" w:color="auto"/>
        <w:bottom w:val="none" w:sz="0" w:space="0" w:color="auto"/>
        <w:right w:val="none" w:sz="0" w:space="0" w:color="auto"/>
      </w:divBdr>
    </w:div>
    <w:div w:id="147726413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89439409">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3621916">
      <w:bodyDiv w:val="1"/>
      <w:marLeft w:val="0"/>
      <w:marRight w:val="0"/>
      <w:marTop w:val="0"/>
      <w:marBottom w:val="0"/>
      <w:divBdr>
        <w:top w:val="none" w:sz="0" w:space="0" w:color="auto"/>
        <w:left w:val="none" w:sz="0" w:space="0" w:color="auto"/>
        <w:bottom w:val="none" w:sz="0" w:space="0" w:color="auto"/>
        <w:right w:val="none" w:sz="0" w:space="0" w:color="auto"/>
      </w:divBdr>
    </w:div>
    <w:div w:id="1505125369">
      <w:bodyDiv w:val="1"/>
      <w:marLeft w:val="0"/>
      <w:marRight w:val="0"/>
      <w:marTop w:val="0"/>
      <w:marBottom w:val="0"/>
      <w:divBdr>
        <w:top w:val="none" w:sz="0" w:space="0" w:color="auto"/>
        <w:left w:val="none" w:sz="0" w:space="0" w:color="auto"/>
        <w:bottom w:val="none" w:sz="0" w:space="0" w:color="auto"/>
        <w:right w:val="none" w:sz="0" w:space="0" w:color="auto"/>
      </w:divBdr>
    </w:div>
    <w:div w:id="1505903044">
      <w:bodyDiv w:val="1"/>
      <w:marLeft w:val="0"/>
      <w:marRight w:val="0"/>
      <w:marTop w:val="0"/>
      <w:marBottom w:val="0"/>
      <w:divBdr>
        <w:top w:val="none" w:sz="0" w:space="0" w:color="auto"/>
        <w:left w:val="none" w:sz="0" w:space="0" w:color="auto"/>
        <w:bottom w:val="none" w:sz="0" w:space="0" w:color="auto"/>
        <w:right w:val="none" w:sz="0" w:space="0" w:color="auto"/>
      </w:divBdr>
    </w:div>
    <w:div w:id="1506238261">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07138081">
      <w:bodyDiv w:val="1"/>
      <w:marLeft w:val="0"/>
      <w:marRight w:val="0"/>
      <w:marTop w:val="0"/>
      <w:marBottom w:val="0"/>
      <w:divBdr>
        <w:top w:val="none" w:sz="0" w:space="0" w:color="auto"/>
        <w:left w:val="none" w:sz="0" w:space="0" w:color="auto"/>
        <w:bottom w:val="none" w:sz="0" w:space="0" w:color="auto"/>
        <w:right w:val="none" w:sz="0" w:space="0" w:color="auto"/>
      </w:divBdr>
    </w:div>
    <w:div w:id="1507524684">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18881774">
      <w:bodyDiv w:val="1"/>
      <w:marLeft w:val="0"/>
      <w:marRight w:val="0"/>
      <w:marTop w:val="0"/>
      <w:marBottom w:val="0"/>
      <w:divBdr>
        <w:top w:val="none" w:sz="0" w:space="0" w:color="auto"/>
        <w:left w:val="none" w:sz="0" w:space="0" w:color="auto"/>
        <w:bottom w:val="none" w:sz="0" w:space="0" w:color="auto"/>
        <w:right w:val="none" w:sz="0" w:space="0" w:color="auto"/>
      </w:divBdr>
    </w:div>
    <w:div w:id="1522008479">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3347017">
      <w:bodyDiv w:val="1"/>
      <w:marLeft w:val="0"/>
      <w:marRight w:val="0"/>
      <w:marTop w:val="0"/>
      <w:marBottom w:val="0"/>
      <w:divBdr>
        <w:top w:val="none" w:sz="0" w:space="0" w:color="auto"/>
        <w:left w:val="none" w:sz="0" w:space="0" w:color="auto"/>
        <w:bottom w:val="none" w:sz="0" w:space="0" w:color="auto"/>
        <w:right w:val="none" w:sz="0" w:space="0" w:color="auto"/>
      </w:divBdr>
    </w:div>
    <w:div w:id="1535920616">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45866559">
      <w:bodyDiv w:val="1"/>
      <w:marLeft w:val="0"/>
      <w:marRight w:val="0"/>
      <w:marTop w:val="0"/>
      <w:marBottom w:val="0"/>
      <w:divBdr>
        <w:top w:val="none" w:sz="0" w:space="0" w:color="auto"/>
        <w:left w:val="none" w:sz="0" w:space="0" w:color="auto"/>
        <w:bottom w:val="none" w:sz="0" w:space="0" w:color="auto"/>
        <w:right w:val="none" w:sz="0" w:space="0" w:color="auto"/>
      </w:divBdr>
    </w:div>
    <w:div w:id="1548490818">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17602">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0269464">
      <w:bodyDiv w:val="1"/>
      <w:marLeft w:val="0"/>
      <w:marRight w:val="0"/>
      <w:marTop w:val="0"/>
      <w:marBottom w:val="0"/>
      <w:divBdr>
        <w:top w:val="none" w:sz="0" w:space="0" w:color="auto"/>
        <w:left w:val="none" w:sz="0" w:space="0" w:color="auto"/>
        <w:bottom w:val="none" w:sz="0" w:space="0" w:color="auto"/>
        <w:right w:val="none" w:sz="0" w:space="0" w:color="auto"/>
      </w:divBdr>
    </w:div>
    <w:div w:id="1570308596">
      <w:bodyDiv w:val="1"/>
      <w:marLeft w:val="0"/>
      <w:marRight w:val="0"/>
      <w:marTop w:val="0"/>
      <w:marBottom w:val="0"/>
      <w:divBdr>
        <w:top w:val="none" w:sz="0" w:space="0" w:color="auto"/>
        <w:left w:val="none" w:sz="0" w:space="0" w:color="auto"/>
        <w:bottom w:val="none" w:sz="0" w:space="0" w:color="auto"/>
        <w:right w:val="none" w:sz="0" w:space="0" w:color="auto"/>
      </w:divBdr>
    </w:div>
    <w:div w:id="1572227944">
      <w:bodyDiv w:val="1"/>
      <w:marLeft w:val="0"/>
      <w:marRight w:val="0"/>
      <w:marTop w:val="0"/>
      <w:marBottom w:val="0"/>
      <w:divBdr>
        <w:top w:val="none" w:sz="0" w:space="0" w:color="auto"/>
        <w:left w:val="none" w:sz="0" w:space="0" w:color="auto"/>
        <w:bottom w:val="none" w:sz="0" w:space="0" w:color="auto"/>
        <w:right w:val="none" w:sz="0" w:space="0" w:color="auto"/>
      </w:divBdr>
    </w:div>
    <w:div w:id="1576276692">
      <w:bodyDiv w:val="1"/>
      <w:marLeft w:val="0"/>
      <w:marRight w:val="0"/>
      <w:marTop w:val="0"/>
      <w:marBottom w:val="0"/>
      <w:divBdr>
        <w:top w:val="none" w:sz="0" w:space="0" w:color="auto"/>
        <w:left w:val="none" w:sz="0" w:space="0" w:color="auto"/>
        <w:bottom w:val="none" w:sz="0" w:space="0" w:color="auto"/>
        <w:right w:val="none" w:sz="0" w:space="0" w:color="auto"/>
      </w:divBdr>
    </w:div>
    <w:div w:id="1576863504">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78780487">
      <w:bodyDiv w:val="1"/>
      <w:marLeft w:val="0"/>
      <w:marRight w:val="0"/>
      <w:marTop w:val="0"/>
      <w:marBottom w:val="0"/>
      <w:divBdr>
        <w:top w:val="none" w:sz="0" w:space="0" w:color="auto"/>
        <w:left w:val="none" w:sz="0" w:space="0" w:color="auto"/>
        <w:bottom w:val="none" w:sz="0" w:space="0" w:color="auto"/>
        <w:right w:val="none" w:sz="0" w:space="0" w:color="auto"/>
      </w:divBdr>
    </w:div>
    <w:div w:id="1579632062">
      <w:bodyDiv w:val="1"/>
      <w:marLeft w:val="0"/>
      <w:marRight w:val="0"/>
      <w:marTop w:val="0"/>
      <w:marBottom w:val="0"/>
      <w:divBdr>
        <w:top w:val="none" w:sz="0" w:space="0" w:color="auto"/>
        <w:left w:val="none" w:sz="0" w:space="0" w:color="auto"/>
        <w:bottom w:val="none" w:sz="0" w:space="0" w:color="auto"/>
        <w:right w:val="none" w:sz="0" w:space="0" w:color="auto"/>
      </w:divBdr>
    </w:div>
    <w:div w:id="1581598629">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84951426">
      <w:bodyDiv w:val="1"/>
      <w:marLeft w:val="0"/>
      <w:marRight w:val="0"/>
      <w:marTop w:val="0"/>
      <w:marBottom w:val="0"/>
      <w:divBdr>
        <w:top w:val="none" w:sz="0" w:space="0" w:color="auto"/>
        <w:left w:val="none" w:sz="0" w:space="0" w:color="auto"/>
        <w:bottom w:val="none" w:sz="0" w:space="0" w:color="auto"/>
        <w:right w:val="none" w:sz="0" w:space="0" w:color="auto"/>
      </w:divBdr>
    </w:div>
    <w:div w:id="1589078207">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2853109">
      <w:bodyDiv w:val="1"/>
      <w:marLeft w:val="0"/>
      <w:marRight w:val="0"/>
      <w:marTop w:val="0"/>
      <w:marBottom w:val="0"/>
      <w:divBdr>
        <w:top w:val="none" w:sz="0" w:space="0" w:color="auto"/>
        <w:left w:val="none" w:sz="0" w:space="0" w:color="auto"/>
        <w:bottom w:val="none" w:sz="0" w:space="0" w:color="auto"/>
        <w:right w:val="none" w:sz="0" w:space="0" w:color="auto"/>
      </w:divBdr>
    </w:div>
    <w:div w:id="1593587517">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598098014">
      <w:bodyDiv w:val="1"/>
      <w:marLeft w:val="0"/>
      <w:marRight w:val="0"/>
      <w:marTop w:val="0"/>
      <w:marBottom w:val="0"/>
      <w:divBdr>
        <w:top w:val="none" w:sz="0" w:space="0" w:color="auto"/>
        <w:left w:val="none" w:sz="0" w:space="0" w:color="auto"/>
        <w:bottom w:val="none" w:sz="0" w:space="0" w:color="auto"/>
        <w:right w:val="none" w:sz="0" w:space="0" w:color="auto"/>
      </w:divBdr>
    </w:div>
    <w:div w:id="1598710822">
      <w:bodyDiv w:val="1"/>
      <w:marLeft w:val="0"/>
      <w:marRight w:val="0"/>
      <w:marTop w:val="0"/>
      <w:marBottom w:val="0"/>
      <w:divBdr>
        <w:top w:val="none" w:sz="0" w:space="0" w:color="auto"/>
        <w:left w:val="none" w:sz="0" w:space="0" w:color="auto"/>
        <w:bottom w:val="none" w:sz="0" w:space="0" w:color="auto"/>
        <w:right w:val="none" w:sz="0" w:space="0" w:color="auto"/>
      </w:divBdr>
    </w:div>
    <w:div w:id="1602294330">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6110012">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09124154">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18104521">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24338157">
      <w:bodyDiv w:val="1"/>
      <w:marLeft w:val="0"/>
      <w:marRight w:val="0"/>
      <w:marTop w:val="0"/>
      <w:marBottom w:val="0"/>
      <w:divBdr>
        <w:top w:val="none" w:sz="0" w:space="0" w:color="auto"/>
        <w:left w:val="none" w:sz="0" w:space="0" w:color="auto"/>
        <w:bottom w:val="none" w:sz="0" w:space="0" w:color="auto"/>
        <w:right w:val="none" w:sz="0" w:space="0" w:color="auto"/>
      </w:divBdr>
    </w:div>
    <w:div w:id="1628008250">
      <w:bodyDiv w:val="1"/>
      <w:marLeft w:val="0"/>
      <w:marRight w:val="0"/>
      <w:marTop w:val="0"/>
      <w:marBottom w:val="0"/>
      <w:divBdr>
        <w:top w:val="none" w:sz="0" w:space="0" w:color="auto"/>
        <w:left w:val="none" w:sz="0" w:space="0" w:color="auto"/>
        <w:bottom w:val="none" w:sz="0" w:space="0" w:color="auto"/>
        <w:right w:val="none" w:sz="0" w:space="0" w:color="auto"/>
      </w:divBdr>
    </w:div>
    <w:div w:id="1633511716">
      <w:bodyDiv w:val="1"/>
      <w:marLeft w:val="0"/>
      <w:marRight w:val="0"/>
      <w:marTop w:val="0"/>
      <w:marBottom w:val="0"/>
      <w:divBdr>
        <w:top w:val="none" w:sz="0" w:space="0" w:color="auto"/>
        <w:left w:val="none" w:sz="0" w:space="0" w:color="auto"/>
        <w:bottom w:val="none" w:sz="0" w:space="0" w:color="auto"/>
        <w:right w:val="none" w:sz="0" w:space="0" w:color="auto"/>
      </w:divBdr>
    </w:div>
    <w:div w:id="1636642580">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1113732">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48121042">
      <w:bodyDiv w:val="1"/>
      <w:marLeft w:val="0"/>
      <w:marRight w:val="0"/>
      <w:marTop w:val="0"/>
      <w:marBottom w:val="0"/>
      <w:divBdr>
        <w:top w:val="none" w:sz="0" w:space="0" w:color="auto"/>
        <w:left w:val="none" w:sz="0" w:space="0" w:color="auto"/>
        <w:bottom w:val="none" w:sz="0" w:space="0" w:color="auto"/>
        <w:right w:val="none" w:sz="0" w:space="0" w:color="auto"/>
      </w:divBdr>
    </w:div>
    <w:div w:id="1650282900">
      <w:bodyDiv w:val="1"/>
      <w:marLeft w:val="0"/>
      <w:marRight w:val="0"/>
      <w:marTop w:val="0"/>
      <w:marBottom w:val="0"/>
      <w:divBdr>
        <w:top w:val="none" w:sz="0" w:space="0" w:color="auto"/>
        <w:left w:val="none" w:sz="0" w:space="0" w:color="auto"/>
        <w:bottom w:val="none" w:sz="0" w:space="0" w:color="auto"/>
        <w:right w:val="none" w:sz="0" w:space="0" w:color="auto"/>
      </w:divBdr>
    </w:div>
    <w:div w:id="165144465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4794179">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0040057">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75838439">
      <w:bodyDiv w:val="1"/>
      <w:marLeft w:val="0"/>
      <w:marRight w:val="0"/>
      <w:marTop w:val="0"/>
      <w:marBottom w:val="0"/>
      <w:divBdr>
        <w:top w:val="none" w:sz="0" w:space="0" w:color="auto"/>
        <w:left w:val="none" w:sz="0" w:space="0" w:color="auto"/>
        <w:bottom w:val="none" w:sz="0" w:space="0" w:color="auto"/>
        <w:right w:val="none" w:sz="0" w:space="0" w:color="auto"/>
      </w:divBdr>
    </w:div>
    <w:div w:id="1679191206">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790757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6617078">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151692">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1055917">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27215297">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574140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0977728">
      <w:bodyDiv w:val="1"/>
      <w:marLeft w:val="0"/>
      <w:marRight w:val="0"/>
      <w:marTop w:val="0"/>
      <w:marBottom w:val="0"/>
      <w:divBdr>
        <w:top w:val="none" w:sz="0" w:space="0" w:color="auto"/>
        <w:left w:val="none" w:sz="0" w:space="0" w:color="auto"/>
        <w:bottom w:val="none" w:sz="0" w:space="0" w:color="auto"/>
        <w:right w:val="none" w:sz="0" w:space="0" w:color="auto"/>
      </w:divBdr>
    </w:div>
    <w:div w:id="1741438720">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6222370">
      <w:bodyDiv w:val="1"/>
      <w:marLeft w:val="0"/>
      <w:marRight w:val="0"/>
      <w:marTop w:val="0"/>
      <w:marBottom w:val="0"/>
      <w:divBdr>
        <w:top w:val="none" w:sz="0" w:space="0" w:color="auto"/>
        <w:left w:val="none" w:sz="0" w:space="0" w:color="auto"/>
        <w:bottom w:val="none" w:sz="0" w:space="0" w:color="auto"/>
        <w:right w:val="none" w:sz="0" w:space="0" w:color="auto"/>
      </w:divBdr>
    </w:div>
    <w:div w:id="1748115748">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2606373">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7933122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799955700">
      <w:bodyDiv w:val="1"/>
      <w:marLeft w:val="0"/>
      <w:marRight w:val="0"/>
      <w:marTop w:val="0"/>
      <w:marBottom w:val="0"/>
      <w:divBdr>
        <w:top w:val="none" w:sz="0" w:space="0" w:color="auto"/>
        <w:left w:val="none" w:sz="0" w:space="0" w:color="auto"/>
        <w:bottom w:val="none" w:sz="0" w:space="0" w:color="auto"/>
        <w:right w:val="none" w:sz="0" w:space="0" w:color="auto"/>
      </w:divBdr>
    </w:div>
    <w:div w:id="1801803086">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08164773">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16752865">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297776">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480569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59584739">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64858753">
      <w:bodyDiv w:val="1"/>
      <w:marLeft w:val="0"/>
      <w:marRight w:val="0"/>
      <w:marTop w:val="0"/>
      <w:marBottom w:val="0"/>
      <w:divBdr>
        <w:top w:val="none" w:sz="0" w:space="0" w:color="auto"/>
        <w:left w:val="none" w:sz="0" w:space="0" w:color="auto"/>
        <w:bottom w:val="none" w:sz="0" w:space="0" w:color="auto"/>
        <w:right w:val="none" w:sz="0" w:space="0" w:color="auto"/>
      </w:divBdr>
    </w:div>
    <w:div w:id="1865627381">
      <w:bodyDiv w:val="1"/>
      <w:marLeft w:val="0"/>
      <w:marRight w:val="0"/>
      <w:marTop w:val="0"/>
      <w:marBottom w:val="0"/>
      <w:divBdr>
        <w:top w:val="none" w:sz="0" w:space="0" w:color="auto"/>
        <w:left w:val="none" w:sz="0" w:space="0" w:color="auto"/>
        <w:bottom w:val="none" w:sz="0" w:space="0" w:color="auto"/>
        <w:right w:val="none" w:sz="0" w:space="0" w:color="auto"/>
      </w:divBdr>
    </w:div>
    <w:div w:id="1867449147">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4995687">
      <w:bodyDiv w:val="1"/>
      <w:marLeft w:val="0"/>
      <w:marRight w:val="0"/>
      <w:marTop w:val="0"/>
      <w:marBottom w:val="0"/>
      <w:divBdr>
        <w:top w:val="none" w:sz="0" w:space="0" w:color="auto"/>
        <w:left w:val="none" w:sz="0" w:space="0" w:color="auto"/>
        <w:bottom w:val="none" w:sz="0" w:space="0" w:color="auto"/>
        <w:right w:val="none" w:sz="0" w:space="0" w:color="auto"/>
      </w:divBdr>
    </w:div>
    <w:div w:id="18758505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3033730">
      <w:bodyDiv w:val="1"/>
      <w:marLeft w:val="0"/>
      <w:marRight w:val="0"/>
      <w:marTop w:val="0"/>
      <w:marBottom w:val="0"/>
      <w:divBdr>
        <w:top w:val="none" w:sz="0" w:space="0" w:color="auto"/>
        <w:left w:val="none" w:sz="0" w:space="0" w:color="auto"/>
        <w:bottom w:val="none" w:sz="0" w:space="0" w:color="auto"/>
        <w:right w:val="none" w:sz="0" w:space="0" w:color="auto"/>
      </w:divBdr>
    </w:div>
    <w:div w:id="1893224376">
      <w:bodyDiv w:val="1"/>
      <w:marLeft w:val="0"/>
      <w:marRight w:val="0"/>
      <w:marTop w:val="0"/>
      <w:marBottom w:val="0"/>
      <w:divBdr>
        <w:top w:val="none" w:sz="0" w:space="0" w:color="auto"/>
        <w:left w:val="none" w:sz="0" w:space="0" w:color="auto"/>
        <w:bottom w:val="none" w:sz="0" w:space="0" w:color="auto"/>
        <w:right w:val="none" w:sz="0" w:space="0" w:color="auto"/>
      </w:divBdr>
    </w:div>
    <w:div w:id="1895774596">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0700854">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5139156">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09683157">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1840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407614">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29847704">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3850274">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0158019">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59411378">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1062824">
      <w:bodyDiv w:val="1"/>
      <w:marLeft w:val="0"/>
      <w:marRight w:val="0"/>
      <w:marTop w:val="0"/>
      <w:marBottom w:val="0"/>
      <w:divBdr>
        <w:top w:val="none" w:sz="0" w:space="0" w:color="auto"/>
        <w:left w:val="none" w:sz="0" w:space="0" w:color="auto"/>
        <w:bottom w:val="none" w:sz="0" w:space="0" w:color="auto"/>
        <w:right w:val="none" w:sz="0" w:space="0" w:color="auto"/>
      </w:divBdr>
    </w:div>
    <w:div w:id="1961762671">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110021">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75063757">
      <w:bodyDiv w:val="1"/>
      <w:marLeft w:val="0"/>
      <w:marRight w:val="0"/>
      <w:marTop w:val="0"/>
      <w:marBottom w:val="0"/>
      <w:divBdr>
        <w:top w:val="none" w:sz="0" w:space="0" w:color="auto"/>
        <w:left w:val="none" w:sz="0" w:space="0" w:color="auto"/>
        <w:bottom w:val="none" w:sz="0" w:space="0" w:color="auto"/>
        <w:right w:val="none" w:sz="0" w:space="0" w:color="auto"/>
      </w:divBdr>
    </w:div>
    <w:div w:id="1976521738">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736942">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88438183">
      <w:bodyDiv w:val="1"/>
      <w:marLeft w:val="0"/>
      <w:marRight w:val="0"/>
      <w:marTop w:val="0"/>
      <w:marBottom w:val="0"/>
      <w:divBdr>
        <w:top w:val="none" w:sz="0" w:space="0" w:color="auto"/>
        <w:left w:val="none" w:sz="0" w:space="0" w:color="auto"/>
        <w:bottom w:val="none" w:sz="0" w:space="0" w:color="auto"/>
        <w:right w:val="none" w:sz="0" w:space="0" w:color="auto"/>
      </w:divBdr>
    </w:div>
    <w:div w:id="1990861540">
      <w:bodyDiv w:val="1"/>
      <w:marLeft w:val="0"/>
      <w:marRight w:val="0"/>
      <w:marTop w:val="0"/>
      <w:marBottom w:val="0"/>
      <w:divBdr>
        <w:top w:val="none" w:sz="0" w:space="0" w:color="auto"/>
        <w:left w:val="none" w:sz="0" w:space="0" w:color="auto"/>
        <w:bottom w:val="none" w:sz="0" w:space="0" w:color="auto"/>
        <w:right w:val="none" w:sz="0" w:space="0" w:color="auto"/>
      </w:divBdr>
    </w:div>
    <w:div w:id="1995714223">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468095">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4233587">
      <w:bodyDiv w:val="1"/>
      <w:marLeft w:val="0"/>
      <w:marRight w:val="0"/>
      <w:marTop w:val="0"/>
      <w:marBottom w:val="0"/>
      <w:divBdr>
        <w:top w:val="none" w:sz="0" w:space="0" w:color="auto"/>
        <w:left w:val="none" w:sz="0" w:space="0" w:color="auto"/>
        <w:bottom w:val="none" w:sz="0" w:space="0" w:color="auto"/>
        <w:right w:val="none" w:sz="0" w:space="0" w:color="auto"/>
      </w:divBdr>
    </w:div>
    <w:div w:id="2005279781">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0789980">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4604071">
      <w:bodyDiv w:val="1"/>
      <w:marLeft w:val="0"/>
      <w:marRight w:val="0"/>
      <w:marTop w:val="0"/>
      <w:marBottom w:val="0"/>
      <w:divBdr>
        <w:top w:val="none" w:sz="0" w:space="0" w:color="auto"/>
        <w:left w:val="none" w:sz="0" w:space="0" w:color="auto"/>
        <w:bottom w:val="none" w:sz="0" w:space="0" w:color="auto"/>
        <w:right w:val="none" w:sz="0" w:space="0" w:color="auto"/>
      </w:divBdr>
    </w:div>
    <w:div w:id="2016374014">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2315360">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0719649">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2971090">
      <w:bodyDiv w:val="1"/>
      <w:marLeft w:val="0"/>
      <w:marRight w:val="0"/>
      <w:marTop w:val="0"/>
      <w:marBottom w:val="0"/>
      <w:divBdr>
        <w:top w:val="none" w:sz="0" w:space="0" w:color="auto"/>
        <w:left w:val="none" w:sz="0" w:space="0" w:color="auto"/>
        <w:bottom w:val="none" w:sz="0" w:space="0" w:color="auto"/>
        <w:right w:val="none" w:sz="0" w:space="0" w:color="auto"/>
      </w:divBdr>
    </w:div>
    <w:div w:id="2044087827">
      <w:bodyDiv w:val="1"/>
      <w:marLeft w:val="0"/>
      <w:marRight w:val="0"/>
      <w:marTop w:val="0"/>
      <w:marBottom w:val="0"/>
      <w:divBdr>
        <w:top w:val="none" w:sz="0" w:space="0" w:color="auto"/>
        <w:left w:val="none" w:sz="0" w:space="0" w:color="auto"/>
        <w:bottom w:val="none" w:sz="0" w:space="0" w:color="auto"/>
        <w:right w:val="none" w:sz="0" w:space="0" w:color="auto"/>
      </w:divBdr>
    </w:div>
    <w:div w:id="2045321502">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3454">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2416765">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6028239">
      <w:bodyDiv w:val="1"/>
      <w:marLeft w:val="0"/>
      <w:marRight w:val="0"/>
      <w:marTop w:val="0"/>
      <w:marBottom w:val="0"/>
      <w:divBdr>
        <w:top w:val="none" w:sz="0" w:space="0" w:color="auto"/>
        <w:left w:val="none" w:sz="0" w:space="0" w:color="auto"/>
        <w:bottom w:val="none" w:sz="0" w:space="0" w:color="auto"/>
        <w:right w:val="none" w:sz="0" w:space="0" w:color="auto"/>
      </w:divBdr>
    </w:div>
    <w:div w:id="2067874118">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39424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09571092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1023997">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117733">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3623710">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4089276">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0108057">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 w:id="21458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microsoft.com/office/2007/relationships/diagramDrawing" Target="diagrams/drawing2.xm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microsoft.com/office/2007/relationships/diagramDrawing" Target="diagrams/drawing1.xml"/><Relationship Id="rId37" Type="http://schemas.openxmlformats.org/officeDocument/2006/relationships/diagramQuickStyle" Target="diagrams/quickStyle2.xml"/><Relationship Id="rId40" Type="http://schemas.openxmlformats.org/officeDocument/2006/relationships/image" Target="media/image1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diagramData" Target="diagrams/data1.xml"/><Relationship Id="rId36" Type="http://schemas.openxmlformats.org/officeDocument/2006/relationships/diagramLayout" Target="diagrams/layout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Colors" Target="diagrams/colors1.xm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QuickStyle" Target="diagrams/quickStyle1.xml"/><Relationship Id="rId35" Type="http://schemas.openxmlformats.org/officeDocument/2006/relationships/diagramData" Target="diagrams/data2.xml"/><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7.png"/><Relationship Id="rId38" Type="http://schemas.openxmlformats.org/officeDocument/2006/relationships/diagramColors" Target="diagrams/colors2.xml"/><Relationship Id="rId20" Type="http://schemas.openxmlformats.org/officeDocument/2006/relationships/image" Target="media/image9.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9</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70</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7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72</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73</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74</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75</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76</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7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8</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5</b:RefOrder>
  </b:Source>
  <b:Source>
    <b:Tag>Dar59</b:Tag>
    <b:SourceType>Book</b:SourceType>
    <b:Guid>{FE2F6E73-E1E7-4442-8A85-8E7F1E38D5EC}</b:Guid>
    <b:Title>On the origin of species</b:Title>
    <b:Year>1859</b:Year>
    <b:Author>
      <b:Author>
        <b:NameList>
          <b:Person>
            <b:Last>Darwin</b:Last>
            <b:First>C</b:First>
          </b:Person>
        </b:NameList>
      </b:Author>
    </b:Author>
    <b:RefOrder>26</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27</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8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81</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82</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3</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4</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5</b:RefOrder>
  </b:Source>
  <b:Source>
    <b:Tag>Asi42</b:Tag>
    <b:SourceType>Book</b:SourceType>
    <b:Guid>{59191ABC-FD6E-4700-843D-79A39BE5ACD6}</b:Guid>
    <b:Title>Runaround</b:Title>
    <b:Year>1942</b:Year>
    <b:Author>
      <b:Author>
        <b:NameList>
          <b:Person>
            <b:Last>Asimov</b:Last>
            <b:First>I</b:First>
          </b:Person>
        </b:NameList>
      </b:Author>
    </b:Author>
    <b:RefOrder>66</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7</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8</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9</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84</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1</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50</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8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52</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3</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4</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5</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86</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8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7</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6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6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8</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9</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9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9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9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9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94</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95</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96</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7</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30</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1</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8</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32</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3</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5</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6</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37</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29</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60</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6</b:RefOrder>
  </b:Source>
</b:Sources>
</file>

<file path=customXml/itemProps1.xml><?xml version="1.0" encoding="utf-8"?>
<ds:datastoreItem xmlns:ds="http://schemas.openxmlformats.org/officeDocument/2006/customXml" ds:itemID="{7BBAEAE3-9A7A-412E-820C-78402844C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6</TotalTime>
  <Pages>76</Pages>
  <Words>17583</Words>
  <Characters>100229</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61</cp:revision>
  <dcterms:created xsi:type="dcterms:W3CDTF">2019-05-19T17:38:00Z</dcterms:created>
  <dcterms:modified xsi:type="dcterms:W3CDTF">2022-06-26T18:06:00Z</dcterms:modified>
</cp:coreProperties>
</file>